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AEF394" w14:textId="21250878" w:rsidR="00CD7C9F" w:rsidRPr="006F1D0C" w:rsidRDefault="00CD7C9F" w:rsidP="0048350C">
      <w:pPr>
        <w:tabs>
          <w:tab w:val="right" w:pos="9639"/>
        </w:tabs>
        <w:spacing w:after="0"/>
        <w:rPr>
          <w:rFonts w:ascii="Arial" w:hAnsi="Arial"/>
          <w:b/>
          <w:i/>
          <w:noProof/>
          <w:sz w:val="28"/>
        </w:rPr>
      </w:pPr>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953BD7">
        <w:rPr>
          <w:rFonts w:ascii="Arial" w:hAnsi="Arial"/>
          <w:b/>
          <w:noProof/>
          <w:sz w:val="24"/>
        </w:rPr>
        <w:t>5</w:t>
      </w:r>
      <w:r>
        <w:rPr>
          <w:rFonts w:ascii="Arial" w:hAnsi="Arial"/>
          <w:b/>
          <w:noProof/>
          <w:sz w:val="24"/>
        </w:rPr>
        <w:t>-e</w:t>
      </w:r>
      <w:r w:rsidRPr="006F1D0C">
        <w:rPr>
          <w:rFonts w:ascii="Arial" w:hAnsi="Arial"/>
          <w:b/>
          <w:i/>
          <w:noProof/>
          <w:sz w:val="28"/>
        </w:rPr>
        <w:tab/>
      </w:r>
      <w:r w:rsidRPr="004E5BA8">
        <w:rPr>
          <w:rFonts w:ascii="Arial" w:hAnsi="Arial"/>
          <w:b/>
          <w:i/>
          <w:noProof/>
          <w:sz w:val="28"/>
        </w:rPr>
        <w:t>R2-210</w:t>
      </w:r>
      <w:r>
        <w:rPr>
          <w:rFonts w:ascii="Arial" w:hAnsi="Arial"/>
          <w:b/>
          <w:i/>
          <w:noProof/>
          <w:sz w:val="28"/>
        </w:rPr>
        <w:t>xxxx</w:t>
      </w:r>
    </w:p>
    <w:p w14:paraId="69C332BB" w14:textId="77777777" w:rsidR="00CD7C9F" w:rsidRPr="00055692" w:rsidRDefault="00CD7C9F" w:rsidP="00CD7C9F">
      <w:pPr>
        <w:spacing w:after="120"/>
        <w:outlineLvl w:val="0"/>
        <w:rPr>
          <w:rFonts w:ascii="Arial" w:hAnsi="Arial"/>
          <w:b/>
          <w:noProof/>
          <w:sz w:val="24"/>
        </w:rPr>
      </w:pPr>
      <w:r w:rsidRPr="007E3034">
        <w:rPr>
          <w:rFonts w:ascii="Arial" w:hAnsi="Arial"/>
          <w:b/>
          <w:noProof/>
          <w:sz w:val="24"/>
        </w:rPr>
        <w:t xml:space="preserve">Electronic meeting, </w:t>
      </w:r>
      <w:r>
        <w:rPr>
          <w:rFonts w:ascii="Arial" w:hAnsi="Arial"/>
          <w:b/>
          <w:noProof/>
          <w:sz w:val="24"/>
        </w:rPr>
        <w:t>November</w:t>
      </w:r>
      <w:r w:rsidRPr="002B584B">
        <w:rPr>
          <w:rFonts w:ascii="Arial" w:hAnsi="Arial"/>
          <w:b/>
          <w:noProof/>
          <w:sz w:val="24"/>
        </w:rPr>
        <w:t xml:space="preserve"> </w:t>
      </w:r>
      <w:r>
        <w:rPr>
          <w:rFonts w:ascii="Arial" w:hAnsi="Arial"/>
          <w:b/>
          <w:noProof/>
          <w:sz w:val="24"/>
        </w:rPr>
        <w:t>01</w:t>
      </w:r>
      <w:r w:rsidRPr="002B584B">
        <w:rPr>
          <w:rFonts w:ascii="Arial" w:hAnsi="Arial"/>
          <w:b/>
          <w:noProof/>
          <w:sz w:val="24"/>
        </w:rPr>
        <w:t xml:space="preserve"> – </w:t>
      </w:r>
      <w:r>
        <w:rPr>
          <w:rFonts w:ascii="Arial" w:hAnsi="Arial"/>
          <w:b/>
          <w:noProof/>
          <w:sz w:val="24"/>
        </w:rPr>
        <w:t>12</w:t>
      </w:r>
      <w:r w:rsidRPr="002B584B">
        <w:rPr>
          <w:rFonts w:ascii="Arial" w:hAnsi="Arial"/>
          <w:b/>
          <w:noProof/>
          <w:sz w:val="24"/>
        </w:rPr>
        <w:t>,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85A7CE3" w:rsidR="001E41F3" w:rsidRPr="00410371" w:rsidRDefault="00696C38" w:rsidP="00E13F3D">
            <w:pPr>
              <w:pStyle w:val="CRCoverPage"/>
              <w:spacing w:after="0"/>
              <w:jc w:val="right"/>
              <w:rPr>
                <w:b/>
                <w:noProof/>
                <w:sz w:val="28"/>
              </w:rPr>
            </w:pPr>
            <w:r>
              <w:fldChar w:fldCharType="begin"/>
            </w:r>
            <w:r>
              <w:instrText xml:space="preserve"> DOCPROPERTY  Spec#  \* MERGEFORMAT </w:instrText>
            </w:r>
            <w:r>
              <w:fldChar w:fldCharType="separate"/>
            </w:r>
            <w:r w:rsidR="00CD7C9F">
              <w:rPr>
                <w:b/>
                <w:noProof/>
                <w:sz w:val="28"/>
              </w:rPr>
              <w:t>38.32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275ED39" w:rsidR="001E41F3" w:rsidRPr="00410371" w:rsidRDefault="001E41F3" w:rsidP="00547111">
            <w:pPr>
              <w:pStyle w:val="CRCoverPage"/>
              <w:spacing w:after="0"/>
              <w:rPr>
                <w:noProof/>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11A9EF7"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9BC52E7" w:rsidR="001E41F3" w:rsidRPr="00410371" w:rsidRDefault="00696C38">
            <w:pPr>
              <w:pStyle w:val="CRCoverPage"/>
              <w:spacing w:after="0"/>
              <w:jc w:val="center"/>
              <w:rPr>
                <w:noProof/>
                <w:sz w:val="28"/>
              </w:rPr>
            </w:pPr>
            <w:r>
              <w:fldChar w:fldCharType="begin"/>
            </w:r>
            <w:r>
              <w:instrText xml:space="preserve"> DOCPROPERTY  Version  \* MERGEFORMAT </w:instrText>
            </w:r>
            <w:r>
              <w:fldChar w:fldCharType="separate"/>
            </w:r>
            <w:r w:rsidR="00CD7C9F">
              <w:rPr>
                <w:b/>
                <w:noProof/>
                <w:sz w:val="28"/>
              </w:rPr>
              <w:t>16.5.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8C55E4E" w:rsidR="00F25D98" w:rsidRDefault="00CD7C9F"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6BFAFE0" w:rsidR="00F25D98" w:rsidRDefault="00CD7C9F"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Pr="00140AE4" w:rsidRDefault="001E41F3">
            <w:pPr>
              <w:pStyle w:val="CRCoverPage"/>
              <w:tabs>
                <w:tab w:val="right" w:pos="1759"/>
              </w:tabs>
              <w:spacing w:after="0"/>
              <w:rPr>
                <w:b/>
                <w:i/>
                <w:noProof/>
                <w:sz w:val="21"/>
              </w:rPr>
            </w:pPr>
            <w:r w:rsidRPr="00140AE4">
              <w:rPr>
                <w:b/>
                <w:i/>
                <w:noProof/>
                <w:sz w:val="21"/>
              </w:rPr>
              <w:t>Title:</w:t>
            </w:r>
            <w:r w:rsidRPr="00140AE4">
              <w:rPr>
                <w:b/>
                <w:i/>
                <w:noProof/>
                <w:sz w:val="21"/>
              </w:rPr>
              <w:tab/>
            </w:r>
          </w:p>
        </w:tc>
        <w:tc>
          <w:tcPr>
            <w:tcW w:w="7797" w:type="dxa"/>
            <w:gridSpan w:val="10"/>
            <w:tcBorders>
              <w:top w:val="single" w:sz="4" w:space="0" w:color="auto"/>
              <w:right w:val="single" w:sz="4" w:space="0" w:color="auto"/>
            </w:tcBorders>
            <w:shd w:val="pct30" w:color="FFFF00" w:fill="auto"/>
          </w:tcPr>
          <w:p w14:paraId="3D393EEE" w14:textId="3FDD6B0A" w:rsidR="001E41F3" w:rsidRPr="00140AE4" w:rsidRDefault="00CD7C9F">
            <w:pPr>
              <w:pStyle w:val="CRCoverPage"/>
              <w:spacing w:after="0"/>
              <w:ind w:left="100"/>
              <w:rPr>
                <w:noProof/>
                <w:sz w:val="21"/>
              </w:rPr>
            </w:pPr>
            <w:r w:rsidRPr="00140AE4">
              <w:rPr>
                <w:sz w:val="21"/>
              </w:rPr>
              <w:t xml:space="preserve">Running CR to 38.321 for SCG </w:t>
            </w:r>
            <w:r w:rsidR="00552D8B" w:rsidRPr="00CE6BF6">
              <w:rPr>
                <w:sz w:val="21"/>
              </w:rPr>
              <w:t>activation/deactiv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593543E" w:rsidR="001E41F3" w:rsidRDefault="00CD7C9F">
            <w:pPr>
              <w:pStyle w:val="CRCoverPage"/>
              <w:spacing w:after="0"/>
              <w:ind w:left="100"/>
              <w:rPr>
                <w:noProof/>
              </w:rPr>
            </w:pPr>
            <w:r>
              <w:t>vi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C603BD8" w:rsidR="001E41F3" w:rsidRDefault="00696C38" w:rsidP="00547111">
            <w:pPr>
              <w:pStyle w:val="CRCoverPage"/>
              <w:spacing w:after="0"/>
              <w:ind w:left="100"/>
              <w:rPr>
                <w:noProof/>
              </w:rPr>
            </w:pPr>
            <w:r>
              <w:fldChar w:fldCharType="begin"/>
            </w:r>
            <w:r>
              <w:instrText xml:space="preserve"> DOCPROPERTY  SourceIfTsg  \* MERGEFORMAT </w:instrText>
            </w:r>
            <w:r>
              <w:fldChar w:fldCharType="separate"/>
            </w:r>
            <w:r w:rsidR="00CD7C9F">
              <w:rPr>
                <w:noProof/>
              </w:rPr>
              <w:t>R2</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0042668" w:rsidR="001E41F3" w:rsidRDefault="00696C38">
            <w:pPr>
              <w:pStyle w:val="CRCoverPage"/>
              <w:spacing w:after="0"/>
              <w:ind w:left="100"/>
              <w:rPr>
                <w:noProof/>
              </w:rPr>
            </w:pPr>
            <w:r>
              <w:fldChar w:fldCharType="begin"/>
            </w:r>
            <w:r>
              <w:instrText xml:space="preserve"> DOCPROPERTY  RelatedWis  \* MERGEFORMAT </w:instrText>
            </w:r>
            <w:r>
              <w:fldChar w:fldCharType="separate"/>
            </w:r>
            <w:r w:rsidR="00CD7C9F" w:rsidRPr="000D255B">
              <w:t>LTE_NR_DC_enh2-Core</w:t>
            </w:r>
            <w:r w:rsidR="00CD7C9F">
              <w:rPr>
                <w:noProof/>
              </w:rPr>
              <w:t xml:space="preserve"> </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1494B24" w:rsidR="001E41F3" w:rsidRDefault="00CD7C9F">
            <w:pPr>
              <w:pStyle w:val="CRCoverPage"/>
              <w:spacing w:after="0"/>
              <w:ind w:left="100"/>
              <w:rPr>
                <w:noProof/>
              </w:rPr>
            </w:pPr>
            <w:r>
              <w:rPr>
                <w:noProof/>
              </w:rPr>
              <w:t>2021-10-2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D5849A0" w:rsidR="001E41F3" w:rsidRDefault="00CD7C9F"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4BAFBDA" w:rsidR="001E41F3" w:rsidRDefault="00CD7C9F">
            <w:pPr>
              <w:pStyle w:val="CRCoverPage"/>
              <w:spacing w:after="0"/>
              <w:ind w:left="100"/>
              <w:rPr>
                <w:noProof/>
              </w:rPr>
            </w:pPr>
            <w:r>
              <w:t>R</w:t>
            </w:r>
            <w:r w:rsidR="00552D8B">
              <w:t>el-</w:t>
            </w:r>
            <w:r>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E1C388A" w14:textId="622200CD" w:rsidR="001E41F3" w:rsidRDefault="004E072F">
            <w:pPr>
              <w:pStyle w:val="CRCoverPage"/>
              <w:spacing w:after="0"/>
              <w:ind w:left="100"/>
              <w:rPr>
                <w:noProof/>
              </w:rPr>
            </w:pPr>
            <w:r>
              <w:rPr>
                <w:noProof/>
              </w:rPr>
              <w:t xml:space="preserve">To introduce </w:t>
            </w:r>
            <w:r w:rsidR="00CD7C9F">
              <w:t>SCG activation/deactivation</w:t>
            </w:r>
            <w:r>
              <w:t xml:space="preserve"> feature.</w:t>
            </w:r>
          </w:p>
          <w:p w14:paraId="708AA7DE" w14:textId="1BB20630" w:rsidR="00CD7C9F" w:rsidRDefault="00CD7C9F">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C4D2679" w14:textId="67AE70FC" w:rsidR="0007563A" w:rsidRDefault="0007563A" w:rsidP="0007563A">
            <w:pPr>
              <w:pStyle w:val="CRCoverPage"/>
              <w:spacing w:after="0"/>
              <w:ind w:left="100"/>
            </w:pPr>
            <w:r>
              <w:rPr>
                <w:noProof/>
                <w:lang w:eastAsia="zh-CN"/>
              </w:rPr>
              <w:t xml:space="preserve">Capture the below related agreements on </w:t>
            </w:r>
            <w:r w:rsidRPr="000D255B">
              <w:t>LTE_NR_DC_enh2-Core</w:t>
            </w:r>
            <w:r>
              <w:t xml:space="preserve"> WI.</w:t>
            </w:r>
          </w:p>
          <w:p w14:paraId="2A3154F5" w14:textId="77777777" w:rsidR="00AB050D" w:rsidRDefault="00AB050D" w:rsidP="0007563A">
            <w:pPr>
              <w:pStyle w:val="CRCoverPage"/>
              <w:spacing w:after="0"/>
              <w:ind w:left="100"/>
              <w:rPr>
                <w:noProof/>
                <w:lang w:eastAsia="zh-CN"/>
              </w:rPr>
            </w:pPr>
          </w:p>
          <w:p w14:paraId="56C9C167" w14:textId="77777777" w:rsidR="0007563A" w:rsidRPr="00390542" w:rsidRDefault="0007563A" w:rsidP="0007563A">
            <w:pPr>
              <w:pStyle w:val="CRCoverPage"/>
              <w:spacing w:after="0"/>
              <w:ind w:left="100"/>
              <w:rPr>
                <w:b/>
              </w:rPr>
            </w:pPr>
            <w:r w:rsidRPr="00390542">
              <w:rPr>
                <w:b/>
              </w:rPr>
              <w:t>RAN2#112</w:t>
            </w:r>
            <w:r>
              <w:rPr>
                <w:b/>
              </w:rPr>
              <w:t>e</w:t>
            </w:r>
          </w:p>
          <w:p w14:paraId="150D7745" w14:textId="77777777" w:rsidR="0007563A" w:rsidRDefault="0007563A" w:rsidP="0007563A">
            <w:pPr>
              <w:pStyle w:val="CRCoverPage"/>
              <w:numPr>
                <w:ilvl w:val="0"/>
                <w:numId w:val="3"/>
              </w:numPr>
              <w:spacing w:after="0"/>
            </w:pPr>
            <w:r w:rsidRPr="00722C0E">
              <w:t>Continue RAN2 work with the assumption that when the SCG is deactivated, the UE does not monitor PDCCH on the PSCell. This assumption can be reconsidered if issues are found.</w:t>
            </w:r>
          </w:p>
          <w:p w14:paraId="40A5464B" w14:textId="77777777" w:rsidR="0007563A" w:rsidRDefault="0007563A" w:rsidP="0007563A">
            <w:pPr>
              <w:pStyle w:val="CRCoverPage"/>
              <w:numPr>
                <w:ilvl w:val="0"/>
                <w:numId w:val="3"/>
              </w:numPr>
              <w:spacing w:after="0"/>
            </w:pPr>
            <w:r w:rsidRPr="00722C0E">
              <w:t>RAN2 assumes that UE will not perform SRS transmission while the SCG is deactivated. This assumption can be reconsidered if issues are found.</w:t>
            </w:r>
          </w:p>
          <w:p w14:paraId="1F8675E1" w14:textId="77777777" w:rsidR="0007563A" w:rsidRDefault="0007563A" w:rsidP="0007563A">
            <w:pPr>
              <w:pStyle w:val="CRCoverPage"/>
              <w:numPr>
                <w:ilvl w:val="0"/>
                <w:numId w:val="3"/>
              </w:numPr>
              <w:spacing w:after="0"/>
            </w:pPr>
            <w:r w:rsidRPr="00722C0E">
              <w:t>SCG RRC reconfiguration can select the SCG activation state (activated/deactivated) at PSCell addition/change, RRC resume or HO.</w:t>
            </w:r>
          </w:p>
          <w:p w14:paraId="0464E8EC" w14:textId="77777777" w:rsidR="0007563A" w:rsidRPr="00722C0E" w:rsidRDefault="0007563A" w:rsidP="0007563A">
            <w:pPr>
              <w:pStyle w:val="CRCoverPage"/>
              <w:numPr>
                <w:ilvl w:val="0"/>
                <w:numId w:val="3"/>
              </w:numPr>
              <w:spacing w:after="0"/>
            </w:pPr>
            <w:r w:rsidRPr="00722C0E">
              <w:t>While the SCG is deactivated:</w:t>
            </w:r>
          </w:p>
          <w:p w14:paraId="2E485158" w14:textId="77777777" w:rsidR="0007563A" w:rsidRPr="00722C0E" w:rsidRDefault="0007563A" w:rsidP="0007563A">
            <w:pPr>
              <w:pStyle w:val="CRCoverPage"/>
              <w:spacing w:after="0"/>
              <w:ind w:left="460"/>
            </w:pPr>
            <w:r w:rsidRPr="00722C0E">
              <w:t>- there can be SCG SCells in deactivated state</w:t>
            </w:r>
          </w:p>
          <w:p w14:paraId="27656BDF" w14:textId="77777777" w:rsidR="0007563A" w:rsidRPr="00722C0E" w:rsidRDefault="0007563A" w:rsidP="0007563A">
            <w:pPr>
              <w:pStyle w:val="CRCoverPage"/>
              <w:spacing w:after="0"/>
              <w:ind w:left="460"/>
            </w:pPr>
            <w:r w:rsidRPr="00722C0E">
              <w:t>- there cannot be SCG SCells in activated state</w:t>
            </w:r>
          </w:p>
          <w:p w14:paraId="78E807C0" w14:textId="77777777" w:rsidR="0007563A" w:rsidRPr="00722C0E" w:rsidRDefault="0007563A" w:rsidP="0007563A">
            <w:pPr>
              <w:pStyle w:val="CRCoverPage"/>
              <w:spacing w:after="0"/>
              <w:ind w:left="460"/>
            </w:pPr>
            <w:r w:rsidRPr="00722C0E">
              <w:t>- it is FFS whether there can be SCells in SCG dormant state.</w:t>
            </w:r>
          </w:p>
          <w:p w14:paraId="787E445C" w14:textId="77777777" w:rsidR="0007563A" w:rsidRPr="00722C0E" w:rsidRDefault="0007563A" w:rsidP="0007563A">
            <w:pPr>
              <w:pStyle w:val="CRCoverPage"/>
              <w:numPr>
                <w:ilvl w:val="0"/>
                <w:numId w:val="3"/>
              </w:numPr>
              <w:spacing w:after="0"/>
            </w:pPr>
          </w:p>
          <w:p w14:paraId="1F11881E" w14:textId="77777777" w:rsidR="0007563A" w:rsidRPr="00390542" w:rsidRDefault="0007563A" w:rsidP="0007563A">
            <w:pPr>
              <w:pStyle w:val="CRCoverPage"/>
              <w:spacing w:after="0"/>
              <w:ind w:left="100"/>
              <w:rPr>
                <w:b/>
              </w:rPr>
            </w:pPr>
            <w:r w:rsidRPr="00390542">
              <w:rPr>
                <w:b/>
              </w:rPr>
              <w:t>RAN2#113</w:t>
            </w:r>
            <w:r>
              <w:rPr>
                <w:b/>
              </w:rPr>
              <w:t>e</w:t>
            </w:r>
          </w:p>
          <w:p w14:paraId="7E9FA2C3" w14:textId="77777777" w:rsidR="0007563A" w:rsidRDefault="0007563A" w:rsidP="0007563A">
            <w:pPr>
              <w:pStyle w:val="CRCoverPage"/>
              <w:numPr>
                <w:ilvl w:val="0"/>
                <w:numId w:val="3"/>
              </w:numPr>
              <w:spacing w:after="0"/>
            </w:pPr>
            <w:r w:rsidRPr="00390542">
              <w:t>SCG activation can be requested by MN/SN/UE. FFS on how to accept/reject the procedure. FFS which signalling is used.</w:t>
            </w:r>
          </w:p>
          <w:p w14:paraId="4D341810" w14:textId="77777777" w:rsidR="0007563A" w:rsidRDefault="0007563A" w:rsidP="0007563A">
            <w:pPr>
              <w:pStyle w:val="CRCoverPage"/>
              <w:numPr>
                <w:ilvl w:val="0"/>
                <w:numId w:val="3"/>
              </w:numPr>
              <w:spacing w:after="0"/>
            </w:pPr>
            <w:r w:rsidRPr="00390542">
              <w:t>SCG deactivation can be requested by MN/SN. FFS whether UE can request deactivation. FFS on how to accept/reject the procedure. FFS which signalling is used.</w:t>
            </w:r>
          </w:p>
          <w:p w14:paraId="628BF627" w14:textId="77777777" w:rsidR="0007563A" w:rsidRDefault="0007563A" w:rsidP="0007563A">
            <w:pPr>
              <w:pStyle w:val="CRCoverPage"/>
              <w:numPr>
                <w:ilvl w:val="0"/>
                <w:numId w:val="3"/>
              </w:numPr>
              <w:spacing w:after="0"/>
            </w:pPr>
            <w:r w:rsidRPr="00390542">
              <w:t>RRC signalling is defined for the interaction between UE/MN and MN/SN in SCG activation/deactivation. FFS if lower-layer signalling is needed.</w:t>
            </w:r>
          </w:p>
          <w:p w14:paraId="2E6F15ED" w14:textId="77777777" w:rsidR="0007563A" w:rsidRPr="00FC73B5" w:rsidRDefault="0007563A" w:rsidP="0007563A">
            <w:pPr>
              <w:pStyle w:val="CRCoverPage"/>
              <w:numPr>
                <w:ilvl w:val="0"/>
                <w:numId w:val="3"/>
              </w:numPr>
              <w:spacing w:after="0"/>
            </w:pPr>
            <w:r w:rsidRPr="00FC73B5">
              <w:t>Confirm that there is no PUSCH transmission on deactivated SCG. FFS if any other UL is allowed towards SCG.</w:t>
            </w:r>
          </w:p>
          <w:p w14:paraId="76A9042E" w14:textId="77777777" w:rsidR="0007563A" w:rsidRPr="00FC73B5" w:rsidRDefault="0007563A" w:rsidP="0007563A">
            <w:pPr>
              <w:pStyle w:val="CRCoverPage"/>
              <w:numPr>
                <w:ilvl w:val="0"/>
                <w:numId w:val="3"/>
              </w:numPr>
              <w:spacing w:after="0"/>
            </w:pPr>
            <w:r w:rsidRPr="00FC73B5">
              <w:t>Confirm that there is no PDCCH monitoring on PSCell of the deactivated SCG.</w:t>
            </w:r>
          </w:p>
          <w:p w14:paraId="4D1245CE" w14:textId="77777777" w:rsidR="0007563A" w:rsidRDefault="0007563A" w:rsidP="0007563A">
            <w:pPr>
              <w:pStyle w:val="CRCoverPage"/>
              <w:numPr>
                <w:ilvl w:val="0"/>
                <w:numId w:val="3"/>
              </w:numPr>
              <w:spacing w:after="0"/>
            </w:pPr>
            <w:r w:rsidRPr="00FC73B5">
              <w:t>Confirm that there is no support of SCell dormancy for SCG SCells within a deactivated SCG.</w:t>
            </w:r>
          </w:p>
          <w:p w14:paraId="510CDBA8" w14:textId="77777777" w:rsidR="0007563A" w:rsidRPr="00FC73B5" w:rsidRDefault="0007563A" w:rsidP="0007563A">
            <w:pPr>
              <w:pStyle w:val="CRCoverPage"/>
              <w:numPr>
                <w:ilvl w:val="0"/>
                <w:numId w:val="3"/>
              </w:numPr>
              <w:spacing w:after="0"/>
            </w:pPr>
            <w:r w:rsidRPr="00FC73B5">
              <w:lastRenderedPageBreak/>
              <w:t>NW-triggered SCG activation is indicated to the UE via the MCG.</w:t>
            </w:r>
          </w:p>
          <w:p w14:paraId="7553A47A" w14:textId="77777777" w:rsidR="0007563A" w:rsidRPr="00722C0E" w:rsidRDefault="0007563A" w:rsidP="0007563A">
            <w:pPr>
              <w:pStyle w:val="CRCoverPage"/>
              <w:numPr>
                <w:ilvl w:val="0"/>
                <w:numId w:val="3"/>
              </w:numPr>
              <w:spacing w:after="0"/>
            </w:pPr>
            <w:r w:rsidRPr="00FC73B5">
              <w:t>NW-triggered SCG deactivation can be indicated to the UE via the MCG. FFS via SCG.</w:t>
            </w:r>
          </w:p>
          <w:p w14:paraId="24D9E478" w14:textId="77777777" w:rsidR="0007563A" w:rsidRDefault="0007563A" w:rsidP="0007563A">
            <w:pPr>
              <w:pStyle w:val="CRCoverPage"/>
              <w:spacing w:after="0"/>
              <w:ind w:left="100"/>
              <w:rPr>
                <w:noProof/>
                <w:lang w:eastAsia="zh-CN"/>
              </w:rPr>
            </w:pPr>
          </w:p>
          <w:p w14:paraId="561E84B8" w14:textId="77777777" w:rsidR="0007563A" w:rsidRPr="00390542" w:rsidRDefault="0007563A" w:rsidP="0007563A">
            <w:pPr>
              <w:pStyle w:val="CRCoverPage"/>
              <w:spacing w:after="0"/>
              <w:ind w:left="100"/>
              <w:rPr>
                <w:b/>
              </w:rPr>
            </w:pPr>
            <w:r w:rsidRPr="00390542">
              <w:rPr>
                <w:b/>
              </w:rPr>
              <w:t>RAN2#11</w:t>
            </w:r>
            <w:r>
              <w:rPr>
                <w:b/>
              </w:rPr>
              <w:t>5e</w:t>
            </w:r>
          </w:p>
          <w:p w14:paraId="6BD6585D" w14:textId="77777777" w:rsidR="0007563A" w:rsidRPr="00FC73B5" w:rsidRDefault="0007563A" w:rsidP="0007563A">
            <w:pPr>
              <w:pStyle w:val="CRCoverPage"/>
              <w:numPr>
                <w:ilvl w:val="0"/>
                <w:numId w:val="3"/>
              </w:numPr>
              <w:spacing w:after="0"/>
            </w:pPr>
            <w:r w:rsidRPr="00FC73B5">
              <w:t xml:space="preserve">We will support </w:t>
            </w:r>
            <w:proofErr w:type="spellStart"/>
            <w:r w:rsidRPr="00FC73B5">
              <w:t>RACHless</w:t>
            </w:r>
            <w:proofErr w:type="spellEnd"/>
            <w:r w:rsidRPr="00FC73B5">
              <w:t xml:space="preserve"> SCG activation in Rel-17</w:t>
            </w:r>
            <w:r>
              <w:t>.</w:t>
            </w:r>
          </w:p>
          <w:p w14:paraId="1908D99B" w14:textId="77777777" w:rsidR="0007563A" w:rsidRPr="00FC73B5" w:rsidRDefault="0007563A" w:rsidP="0007563A">
            <w:pPr>
              <w:pStyle w:val="Agreement"/>
              <w:numPr>
                <w:ilvl w:val="0"/>
                <w:numId w:val="3"/>
              </w:numPr>
              <w:spacing w:after="0"/>
              <w:jc w:val="left"/>
              <w:rPr>
                <w:rFonts w:eastAsiaTheme="minorEastAsia"/>
                <w:b w:val="0"/>
                <w:szCs w:val="20"/>
                <w:lang w:eastAsia="en-US"/>
              </w:rPr>
            </w:pPr>
            <w:r w:rsidRPr="00FC73B5">
              <w:rPr>
                <w:rFonts w:eastAsiaTheme="minorEastAsia"/>
                <w:b w:val="0"/>
                <w:szCs w:val="20"/>
                <w:lang w:eastAsia="en-US"/>
              </w:rPr>
              <w:t>UE-initiated activation is still FFS.</w:t>
            </w:r>
          </w:p>
          <w:p w14:paraId="0390BF7E" w14:textId="77777777" w:rsidR="0007563A" w:rsidRPr="00FC73B5" w:rsidRDefault="0007563A" w:rsidP="0007563A">
            <w:pPr>
              <w:pStyle w:val="CRCoverPage"/>
              <w:numPr>
                <w:ilvl w:val="0"/>
                <w:numId w:val="3"/>
              </w:numPr>
              <w:spacing w:after="0"/>
            </w:pPr>
            <w:r w:rsidRPr="00FC73B5">
              <w:t>The TAT associated with the PSCell continues running when the SCG is switched from activated to deactivated state and the UE considers the TA as valid as long as it is still running.</w:t>
            </w:r>
          </w:p>
          <w:p w14:paraId="630EF061" w14:textId="77777777" w:rsidR="0007563A" w:rsidRPr="00FC73B5" w:rsidRDefault="0007563A" w:rsidP="0007563A">
            <w:pPr>
              <w:pStyle w:val="CRCoverPage"/>
              <w:numPr>
                <w:ilvl w:val="0"/>
                <w:numId w:val="3"/>
              </w:numPr>
              <w:spacing w:after="0"/>
            </w:pPr>
            <w:r w:rsidRPr="00FC73B5">
              <w:t xml:space="preserve">If instructed by the network in the SCG activation indication, the UE performs random access towards the PSCell (even if the TAT is still running). </w:t>
            </w:r>
          </w:p>
          <w:p w14:paraId="4F28AE80" w14:textId="77777777" w:rsidR="0007563A" w:rsidRPr="00FC73B5" w:rsidRDefault="0007563A" w:rsidP="0007563A">
            <w:pPr>
              <w:pStyle w:val="CRCoverPage"/>
              <w:numPr>
                <w:ilvl w:val="0"/>
                <w:numId w:val="3"/>
              </w:numPr>
              <w:spacing w:after="0"/>
            </w:pPr>
            <w:r w:rsidRPr="00FC73B5">
              <w:t xml:space="preserve">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6BB489A" w14:textId="77777777" w:rsidR="0007563A" w:rsidRPr="00FC73B5" w:rsidRDefault="0007563A" w:rsidP="0007563A">
            <w:pPr>
              <w:pStyle w:val="CRCoverPage"/>
              <w:numPr>
                <w:ilvl w:val="0"/>
                <w:numId w:val="3"/>
              </w:numPr>
              <w:spacing w:after="0"/>
            </w:pPr>
            <w:r w:rsidRPr="00FC73B5">
              <w:t>The UE performs RLM and BFD on PSCell while the SCG is deactivated if network configures it.</w:t>
            </w:r>
          </w:p>
          <w:p w14:paraId="2B955E3D" w14:textId="77777777" w:rsidR="0007563A" w:rsidRPr="0007563A" w:rsidRDefault="0007563A">
            <w:pPr>
              <w:pStyle w:val="CRCoverPage"/>
              <w:spacing w:after="0"/>
              <w:ind w:left="100"/>
              <w:rPr>
                <w:noProof/>
              </w:rPr>
            </w:pPr>
          </w:p>
          <w:p w14:paraId="31C656EC" w14:textId="1DDC682E" w:rsidR="0007563A" w:rsidRDefault="0007563A">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22E6BDF" w:rsidR="001E41F3" w:rsidRDefault="00CD7C9F">
            <w:pPr>
              <w:pStyle w:val="CRCoverPage"/>
              <w:spacing w:after="0"/>
              <w:ind w:left="100"/>
              <w:rPr>
                <w:noProof/>
              </w:rPr>
            </w:pPr>
            <w:r>
              <w:t>SCG activation/deactivation is not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A984F91" w:rsidR="001E41F3" w:rsidRDefault="005A28A8">
            <w:pPr>
              <w:pStyle w:val="CRCoverPage"/>
              <w:spacing w:after="0"/>
              <w:ind w:left="100"/>
              <w:rPr>
                <w:noProof/>
              </w:rPr>
            </w:pPr>
            <w:r w:rsidRPr="00447D7D">
              <w:rPr>
                <w:rFonts w:eastAsia="Malgun Gothic"/>
                <w:lang w:eastAsia="ko-KR"/>
              </w:rPr>
              <w:t>5.1.1a</w:t>
            </w:r>
            <w:r>
              <w:rPr>
                <w:rFonts w:eastAsia="Malgun Gothic"/>
                <w:lang w:eastAsia="ko-KR"/>
              </w:rPr>
              <w:t>, 5.X</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303EF457" w14:textId="77777777" w:rsidR="005A28A8" w:rsidRDefault="005A28A8" w:rsidP="005A28A8">
      <w:pPr>
        <w:pStyle w:val="2"/>
        <w:rPr>
          <w:lang w:eastAsia="ko-KR"/>
        </w:rPr>
      </w:pPr>
      <w:bookmarkStart w:id="1" w:name="_Toc76574140"/>
      <w:bookmarkStart w:id="2" w:name="_Toc52796457"/>
      <w:bookmarkStart w:id="3" w:name="_Toc52751995"/>
      <w:bookmarkStart w:id="4" w:name="_Toc46490300"/>
      <w:bookmarkStart w:id="5" w:name="_Toc37296174"/>
      <w:bookmarkStart w:id="6" w:name="_Toc29239819"/>
      <w:r>
        <w:rPr>
          <w:lang w:eastAsia="ko-KR"/>
        </w:rPr>
        <w:lastRenderedPageBreak/>
        <w:t>5.1</w:t>
      </w:r>
      <w:r>
        <w:rPr>
          <w:lang w:eastAsia="ko-KR"/>
        </w:rPr>
        <w:tab/>
      </w:r>
      <w:commentRangeStart w:id="7"/>
      <w:commentRangeStart w:id="8"/>
      <w:r>
        <w:rPr>
          <w:lang w:eastAsia="ko-KR"/>
        </w:rPr>
        <w:t>Random</w:t>
      </w:r>
      <w:commentRangeEnd w:id="7"/>
      <w:r w:rsidR="00F06DD6">
        <w:rPr>
          <w:rStyle w:val="ab"/>
          <w:rFonts w:ascii="Times New Roman" w:hAnsi="Times New Roman"/>
        </w:rPr>
        <w:commentReference w:id="7"/>
      </w:r>
      <w:r>
        <w:rPr>
          <w:lang w:eastAsia="ko-KR"/>
        </w:rPr>
        <w:t xml:space="preserve"> Access procedure</w:t>
      </w:r>
      <w:bookmarkEnd w:id="1"/>
      <w:bookmarkEnd w:id="2"/>
      <w:bookmarkEnd w:id="3"/>
      <w:bookmarkEnd w:id="4"/>
      <w:bookmarkEnd w:id="5"/>
      <w:bookmarkEnd w:id="6"/>
      <w:commentRangeEnd w:id="8"/>
      <w:r w:rsidR="00906FAE">
        <w:rPr>
          <w:rStyle w:val="ab"/>
          <w:rFonts w:ascii="Times New Roman" w:hAnsi="Times New Roman"/>
        </w:rPr>
        <w:commentReference w:id="8"/>
      </w:r>
    </w:p>
    <w:p w14:paraId="06B92A6C" w14:textId="77777777" w:rsidR="00130804" w:rsidRPr="00447D7D" w:rsidRDefault="00130804" w:rsidP="00130804">
      <w:pPr>
        <w:pStyle w:val="3"/>
        <w:rPr>
          <w:rFonts w:eastAsia="Malgun Gothic"/>
          <w:lang w:eastAsia="ko-KR"/>
        </w:rPr>
      </w:pPr>
      <w:bookmarkStart w:id="9" w:name="_Toc37296176"/>
      <w:bookmarkStart w:id="10" w:name="_Toc46490302"/>
      <w:bookmarkStart w:id="11" w:name="_Toc52751997"/>
      <w:bookmarkStart w:id="12" w:name="_Toc52796459"/>
      <w:bookmarkStart w:id="13" w:name="_Toc76574142"/>
      <w:r w:rsidRPr="00447D7D">
        <w:rPr>
          <w:rFonts w:eastAsia="Malgun Gothic"/>
          <w:lang w:eastAsia="ko-KR"/>
        </w:rPr>
        <w:t>5.1.1a</w:t>
      </w:r>
      <w:r w:rsidRPr="00447D7D">
        <w:rPr>
          <w:rFonts w:eastAsia="Malgun Gothic"/>
          <w:lang w:eastAsia="ko-KR"/>
        </w:rPr>
        <w:tab/>
        <w:t>Initialization of variables specific to Random Access type</w:t>
      </w:r>
      <w:bookmarkEnd w:id="9"/>
      <w:bookmarkEnd w:id="10"/>
      <w:bookmarkEnd w:id="11"/>
      <w:bookmarkEnd w:id="12"/>
      <w:bookmarkEnd w:id="13"/>
    </w:p>
    <w:p w14:paraId="089D2A2F" w14:textId="77777777" w:rsidR="00130804" w:rsidRPr="00447D7D" w:rsidRDefault="00130804" w:rsidP="00130804">
      <w:pPr>
        <w:rPr>
          <w:rFonts w:eastAsia="Malgun Gothic"/>
          <w:lang w:eastAsia="ko-KR"/>
        </w:rPr>
      </w:pPr>
      <w:r w:rsidRPr="00447D7D">
        <w:rPr>
          <w:lang w:eastAsia="ko-KR"/>
        </w:rPr>
        <w:t>The MAC entity shall:</w:t>
      </w:r>
    </w:p>
    <w:p w14:paraId="1068025A" w14:textId="77777777" w:rsidR="00130804" w:rsidRPr="00447D7D" w:rsidRDefault="00130804" w:rsidP="00130804">
      <w:pPr>
        <w:pStyle w:val="B1"/>
        <w:rPr>
          <w:lang w:eastAsia="ko-KR"/>
        </w:rPr>
      </w:pPr>
      <w:r w:rsidRPr="00447D7D">
        <w:rPr>
          <w:lang w:eastAsia="ko-KR"/>
        </w:rPr>
        <w:t>1&gt;</w:t>
      </w:r>
      <w:r w:rsidRPr="00447D7D">
        <w:rPr>
          <w:lang w:eastAsia="ko-KR"/>
        </w:rPr>
        <w:tab/>
        <w:t xml:space="preserve">if </w:t>
      </w:r>
      <w:r w:rsidRPr="00447D7D">
        <w:rPr>
          <w:i/>
          <w:lang w:eastAsia="ko-KR"/>
        </w:rPr>
        <w:t>RA_TYPE</w:t>
      </w:r>
      <w:r w:rsidRPr="00447D7D">
        <w:rPr>
          <w:lang w:eastAsia="ko-KR"/>
        </w:rPr>
        <w:t xml:space="preserve"> is set to </w:t>
      </w:r>
      <w:r w:rsidRPr="00447D7D">
        <w:rPr>
          <w:i/>
          <w:lang w:eastAsia="ko-KR"/>
        </w:rPr>
        <w:t>2-stepRA</w:t>
      </w:r>
      <w:r w:rsidRPr="00447D7D">
        <w:rPr>
          <w:lang w:eastAsia="ko-KR"/>
        </w:rPr>
        <w:t>:</w:t>
      </w:r>
    </w:p>
    <w:p w14:paraId="012EEFCB" w14:textId="77777777" w:rsidR="00130804" w:rsidRPr="00447D7D" w:rsidRDefault="00130804" w:rsidP="00130804">
      <w:pPr>
        <w:pStyle w:val="B2"/>
        <w:rPr>
          <w:rFonts w:eastAsia="Malgun Gothic"/>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iCs/>
          <w:lang w:eastAsia="ko-KR"/>
        </w:rPr>
        <w:t>msgA-PreamblePowerRampingStep</w:t>
      </w:r>
      <w:proofErr w:type="spellEnd"/>
      <w:r w:rsidRPr="00447D7D">
        <w:rPr>
          <w:lang w:eastAsia="ko-KR"/>
        </w:rPr>
        <w:t>;</w:t>
      </w:r>
    </w:p>
    <w:p w14:paraId="00B201F6" w14:textId="77777777" w:rsidR="00130804" w:rsidRPr="00447D7D" w:rsidRDefault="00130804" w:rsidP="00130804">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4801EB39" w14:textId="77777777" w:rsidR="00130804" w:rsidRPr="00447D7D" w:rsidRDefault="00130804" w:rsidP="00130804">
      <w:pPr>
        <w:pStyle w:val="B2"/>
        <w:rPr>
          <w:lang w:eastAsia="ko-KR"/>
        </w:rPr>
      </w:pPr>
      <w:r w:rsidRPr="00447D7D">
        <w:rPr>
          <w:lang w:eastAsia="ko-KR"/>
        </w:rPr>
        <w:t>2&gt;</w:t>
      </w:r>
      <w:r w:rsidRPr="00447D7D">
        <w:rPr>
          <w:lang w:eastAsia="ko-KR"/>
        </w:rPr>
        <w:tab/>
        <w:t xml:space="preserve">apply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r w:rsidRPr="00447D7D">
        <w:rPr>
          <w:i/>
          <w:iCs/>
        </w:rPr>
        <w:t>ConfigGenericTwoStepRA</w:t>
      </w:r>
      <w:proofErr w:type="spellEnd"/>
      <w:r w:rsidRPr="00447D7D">
        <w:rPr>
          <w:iCs/>
        </w:rPr>
        <w:t>;</w:t>
      </w:r>
    </w:p>
    <w:p w14:paraId="0CA9B92B" w14:textId="06426A66" w:rsidR="00130804" w:rsidRPr="00447D7D" w:rsidRDefault="00130804" w:rsidP="00130804">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handover</w:t>
      </w:r>
      <w:ins w:id="14" w:author="vivo" w:date="2021-09-15T16:25:00Z">
        <w:r>
          <w:rPr>
            <w:lang w:eastAsia="ko-KR"/>
          </w:rPr>
          <w:t xml:space="preserve"> </w:t>
        </w:r>
        <w:commentRangeStart w:id="15"/>
        <w:r>
          <w:rPr>
            <w:lang w:eastAsia="ko-KR"/>
          </w:rPr>
          <w:t>or</w:t>
        </w:r>
      </w:ins>
      <w:commentRangeEnd w:id="15"/>
      <w:r w:rsidR="00E9572A">
        <w:rPr>
          <w:rStyle w:val="ab"/>
        </w:rPr>
        <w:commentReference w:id="15"/>
      </w:r>
      <w:ins w:id="16" w:author="vivo" w:date="2021-09-15T16:25:00Z">
        <w:r>
          <w:rPr>
            <w:lang w:eastAsia="ko-KR"/>
          </w:rPr>
          <w:t xml:space="preserve"> </w:t>
        </w:r>
        <w:commentRangeStart w:id="17"/>
        <w:commentRangeStart w:id="18"/>
        <w:commentRangeStart w:id="19"/>
        <w:commentRangeStart w:id="20"/>
        <w:r>
          <w:rPr>
            <w:lang w:eastAsia="ko-KR"/>
          </w:rPr>
          <w:t>SCG</w:t>
        </w:r>
      </w:ins>
      <w:commentRangeEnd w:id="17"/>
      <w:r w:rsidR="003D0163">
        <w:rPr>
          <w:rStyle w:val="ab"/>
        </w:rPr>
        <w:commentReference w:id="17"/>
      </w:r>
      <w:commentRangeEnd w:id="18"/>
      <w:r w:rsidR="004C5DA5">
        <w:rPr>
          <w:rStyle w:val="ab"/>
        </w:rPr>
        <w:commentReference w:id="18"/>
      </w:r>
      <w:commentRangeEnd w:id="19"/>
      <w:r w:rsidR="00B40AEE">
        <w:rPr>
          <w:rStyle w:val="ab"/>
        </w:rPr>
        <w:commentReference w:id="19"/>
      </w:r>
      <w:commentRangeEnd w:id="20"/>
      <w:r w:rsidR="00E15169">
        <w:rPr>
          <w:rStyle w:val="ab"/>
        </w:rPr>
        <w:commentReference w:id="20"/>
      </w:r>
      <w:ins w:id="21" w:author="vivo" w:date="2021-09-15T16:25:00Z">
        <w:r>
          <w:rPr>
            <w:lang w:eastAsia="ko-KR"/>
          </w:rPr>
          <w:t xml:space="preserve"> activation</w:t>
        </w:r>
      </w:ins>
      <w:r w:rsidRPr="00447D7D">
        <w:rPr>
          <w:lang w:eastAsia="ko-KR"/>
        </w:rPr>
        <w:t>; and</w:t>
      </w:r>
    </w:p>
    <w:p w14:paraId="66316E7A"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cfra-TwoStep</w:t>
      </w:r>
      <w:proofErr w:type="spellEnd"/>
      <w:r w:rsidRPr="00447D7D">
        <w:rPr>
          <w:lang w:eastAsia="ko-KR"/>
        </w:rPr>
        <w:t xml:space="preserve"> is configured for the selected carrier:</w:t>
      </w:r>
    </w:p>
    <w:p w14:paraId="11681F95" w14:textId="77777777" w:rsidR="00130804" w:rsidRPr="00447D7D" w:rsidRDefault="00130804" w:rsidP="00130804">
      <w:pPr>
        <w:pStyle w:val="B3"/>
        <w:rPr>
          <w:lang w:eastAsia="ko-KR"/>
        </w:rPr>
      </w:pPr>
      <w:r w:rsidRPr="00447D7D">
        <w:rPr>
          <w:lang w:eastAsia="ko-KR"/>
        </w:rPr>
        <w:t>3&gt;</w:t>
      </w:r>
      <w:r w:rsidRPr="00447D7D">
        <w:rPr>
          <w:lang w:eastAsia="ko-KR"/>
        </w:rPr>
        <w:tab/>
        <w:t xml:space="preserve">if </w:t>
      </w:r>
      <w:proofErr w:type="spellStart"/>
      <w:r w:rsidRPr="00447D7D">
        <w:rPr>
          <w:i/>
          <w:iCs/>
          <w:lang w:eastAsia="ko-KR"/>
        </w:rPr>
        <w:t>msgA-TransMax</w:t>
      </w:r>
      <w:proofErr w:type="spellEnd"/>
      <w:r w:rsidRPr="00447D7D">
        <w:rPr>
          <w:iCs/>
          <w:lang w:eastAsia="ko-KR"/>
        </w:rPr>
        <w:t xml:space="preserve"> </w:t>
      </w:r>
      <w:r w:rsidRPr="00447D7D">
        <w:rPr>
          <w:lang w:eastAsia="ko-KR"/>
        </w:rPr>
        <w:t xml:space="preserve">is configured in the </w:t>
      </w:r>
      <w:proofErr w:type="spellStart"/>
      <w:r w:rsidRPr="00447D7D">
        <w:rPr>
          <w:i/>
          <w:iCs/>
          <w:lang w:eastAsia="ko-KR"/>
        </w:rPr>
        <w:t>cfra-TwoStep</w:t>
      </w:r>
      <w:proofErr w:type="spellEnd"/>
      <w:r w:rsidRPr="00447D7D">
        <w:rPr>
          <w:lang w:eastAsia="ko-KR"/>
        </w:rPr>
        <w:t>:</w:t>
      </w:r>
    </w:p>
    <w:p w14:paraId="629041C3" w14:textId="77777777" w:rsidR="00130804" w:rsidRPr="00447D7D" w:rsidRDefault="00130804" w:rsidP="00130804">
      <w:pPr>
        <w:pStyle w:val="B4"/>
        <w:rPr>
          <w:lang w:eastAsia="ko-KR"/>
        </w:rPr>
      </w:pPr>
      <w:r w:rsidRPr="00447D7D">
        <w:rPr>
          <w:lang w:eastAsia="ko-KR"/>
        </w:rPr>
        <w:t>4&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configured in the </w:t>
      </w:r>
      <w:proofErr w:type="spellStart"/>
      <w:r w:rsidRPr="00447D7D">
        <w:rPr>
          <w:i/>
          <w:iCs/>
          <w:lang w:eastAsia="ko-KR"/>
        </w:rPr>
        <w:t>cfra-TwoStep</w:t>
      </w:r>
      <w:proofErr w:type="spellEnd"/>
      <w:r w:rsidRPr="00447D7D">
        <w:rPr>
          <w:lang w:eastAsia="ko-KR"/>
        </w:rPr>
        <w:t>.</w:t>
      </w:r>
    </w:p>
    <w:p w14:paraId="5337BD3D" w14:textId="77777777" w:rsidR="00130804" w:rsidRPr="00447D7D" w:rsidRDefault="00130804" w:rsidP="00130804">
      <w:pPr>
        <w:pStyle w:val="B2"/>
        <w:rPr>
          <w:lang w:eastAsia="ko-KR"/>
        </w:rPr>
      </w:pPr>
      <w:r w:rsidRPr="00447D7D">
        <w:rPr>
          <w:lang w:eastAsia="ko-KR"/>
        </w:rPr>
        <w:t>2&gt;</w:t>
      </w:r>
      <w:r w:rsidRPr="00447D7D">
        <w:rPr>
          <w:lang w:eastAsia="ko-KR"/>
        </w:rPr>
        <w:tab/>
        <w:t xml:space="preserve">else if </w:t>
      </w:r>
      <w:proofErr w:type="spellStart"/>
      <w:r w:rsidRPr="00447D7D">
        <w:rPr>
          <w:i/>
          <w:iCs/>
          <w:lang w:eastAsia="ko-KR"/>
        </w:rPr>
        <w:t>msgA-TransMax</w:t>
      </w:r>
      <w:proofErr w:type="spellEnd"/>
      <w:r w:rsidRPr="00447D7D">
        <w:rPr>
          <w:lang w:eastAsia="ko-KR"/>
        </w:rPr>
        <w:t xml:space="preserve"> is included in the </w:t>
      </w:r>
      <w:r w:rsidRPr="00447D7D">
        <w:rPr>
          <w:i/>
          <w:szCs w:val="22"/>
        </w:rPr>
        <w:t>RACH-</w:t>
      </w:r>
      <w:proofErr w:type="spellStart"/>
      <w:r w:rsidRPr="00447D7D">
        <w:rPr>
          <w:i/>
          <w:szCs w:val="22"/>
        </w:rPr>
        <w:t>ConfigCommonTwoStepRA</w:t>
      </w:r>
      <w:proofErr w:type="spellEnd"/>
      <w:r w:rsidRPr="00447D7D">
        <w:rPr>
          <w:szCs w:val="22"/>
        </w:rPr>
        <w:t>:</w:t>
      </w:r>
    </w:p>
    <w:p w14:paraId="1C63C07A" w14:textId="77777777" w:rsidR="00130804" w:rsidRPr="00447D7D" w:rsidRDefault="00130804" w:rsidP="00130804">
      <w:pPr>
        <w:pStyle w:val="B3"/>
        <w:rPr>
          <w:lang w:eastAsia="ko-KR"/>
        </w:rPr>
      </w:pPr>
      <w:r w:rsidRPr="00447D7D">
        <w:rPr>
          <w:lang w:eastAsia="ko-KR"/>
        </w:rPr>
        <w:t>3&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included in the </w:t>
      </w:r>
      <w:r w:rsidRPr="00447D7D">
        <w:rPr>
          <w:i/>
          <w:szCs w:val="22"/>
        </w:rPr>
        <w:t>RACH-</w:t>
      </w:r>
      <w:proofErr w:type="spellStart"/>
      <w:r w:rsidRPr="00447D7D">
        <w:rPr>
          <w:i/>
          <w:szCs w:val="22"/>
        </w:rPr>
        <w:t>ConfigCommonTwoStepRA</w:t>
      </w:r>
      <w:proofErr w:type="spellEnd"/>
      <w:r w:rsidRPr="00447D7D">
        <w:rPr>
          <w:iCs/>
        </w:rPr>
        <w:t>.</w:t>
      </w:r>
    </w:p>
    <w:p w14:paraId="39DBD0B4"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40E24EB3"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beamFailureRecoveryConfig</w:t>
      </w:r>
      <w:proofErr w:type="spellEnd"/>
      <w:r w:rsidRPr="00447D7D">
        <w:rPr>
          <w:lang w:eastAsia="ko-KR"/>
        </w:rPr>
        <w:t xml:space="preserve"> is configured for the active UL BWP of the selected carrier; and</w:t>
      </w:r>
    </w:p>
    <w:p w14:paraId="44F2038A"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rPr>
        <w:t>ra-PrioritizationTwoStep</w:t>
      </w:r>
      <w:proofErr w:type="spellEnd"/>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137EAF29" w14:textId="77777777" w:rsidR="00130804" w:rsidRPr="00447D7D" w:rsidRDefault="00130804" w:rsidP="00130804">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7E126C31" w14:textId="77777777" w:rsidR="00130804" w:rsidRPr="00447D7D" w:rsidRDefault="00130804" w:rsidP="00130804">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23CD8BC3" w14:textId="77777777" w:rsidR="00130804" w:rsidRPr="00447D7D" w:rsidRDefault="00130804" w:rsidP="00130804">
      <w:pPr>
        <w:pStyle w:val="B4"/>
        <w:rPr>
          <w:lang w:eastAsia="ko-KR"/>
        </w:rPr>
      </w:pPr>
      <w:r w:rsidRPr="00447D7D">
        <w:t>4</w:t>
      </w:r>
      <w:r w:rsidRPr="00447D7D">
        <w:rPr>
          <w:lang w:eastAsia="ko-KR"/>
        </w:rPr>
        <w:t>&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1F778A57" w14:textId="68ED0C78" w:rsidR="00130804" w:rsidRPr="00447D7D" w:rsidRDefault="00130804" w:rsidP="00130804">
      <w:pPr>
        <w:pStyle w:val="B2"/>
        <w:rPr>
          <w:lang w:eastAsia="ko-KR"/>
        </w:rPr>
      </w:pPr>
      <w:r w:rsidRPr="00447D7D">
        <w:rPr>
          <w:lang w:eastAsia="ko-KR"/>
        </w:rPr>
        <w:t>2&gt;</w:t>
      </w:r>
      <w:r w:rsidRPr="00447D7D">
        <w:rPr>
          <w:lang w:eastAsia="ko-KR"/>
        </w:rPr>
        <w:tab/>
        <w:t xml:space="preserve">else if the </w:t>
      </w:r>
      <w:proofErr w:type="gramStart"/>
      <w:r w:rsidRPr="00447D7D">
        <w:rPr>
          <w:lang w:eastAsia="ko-KR"/>
        </w:rPr>
        <w:t>Random Access</w:t>
      </w:r>
      <w:proofErr w:type="gramEnd"/>
      <w:r w:rsidRPr="00447D7D">
        <w:rPr>
          <w:lang w:eastAsia="ko-KR"/>
        </w:rPr>
        <w:t xml:space="preserve"> procedure was initiated for handover</w:t>
      </w:r>
      <w:ins w:id="22" w:author="vivo" w:date="2021-09-15T16:26:00Z">
        <w:r w:rsidRPr="00130804">
          <w:rPr>
            <w:lang w:eastAsia="ko-KR"/>
          </w:rPr>
          <w:t xml:space="preserve"> </w:t>
        </w:r>
        <w:commentRangeStart w:id="23"/>
        <w:r>
          <w:rPr>
            <w:lang w:eastAsia="ko-KR"/>
          </w:rPr>
          <w:t>or SCG activation</w:t>
        </w:r>
      </w:ins>
      <w:commentRangeEnd w:id="23"/>
      <w:r w:rsidR="00B67C3C">
        <w:rPr>
          <w:rStyle w:val="ab"/>
        </w:rPr>
        <w:commentReference w:id="23"/>
      </w:r>
      <w:r w:rsidRPr="00447D7D">
        <w:rPr>
          <w:lang w:eastAsia="ko-KR"/>
        </w:rPr>
        <w:t>; and</w:t>
      </w:r>
    </w:p>
    <w:p w14:paraId="4802DE8E"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3120DB35"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PrioritizationTwoStep</w:t>
      </w:r>
      <w:proofErr w:type="spellEnd"/>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54865020" w14:textId="77777777" w:rsidR="00130804" w:rsidRPr="00447D7D" w:rsidRDefault="00130804" w:rsidP="00130804">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rach-ConfigDedicated</w:t>
      </w:r>
      <w:proofErr w:type="spellEnd"/>
      <w:r w:rsidRPr="00447D7D">
        <w:rPr>
          <w:lang w:eastAsia="ko-KR"/>
        </w:rPr>
        <w:t>;</w:t>
      </w:r>
    </w:p>
    <w:p w14:paraId="3FBCCD97" w14:textId="77777777" w:rsidR="00130804" w:rsidRPr="00447D7D" w:rsidRDefault="00130804" w:rsidP="00130804">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lang w:eastAsia="ko-KR"/>
        </w:rPr>
        <w:t>ra-PrioritizationTwoStep</w:t>
      </w:r>
      <w:proofErr w:type="spellEnd"/>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4927FE42" w14:textId="77777777" w:rsidR="00130804" w:rsidRPr="00447D7D" w:rsidRDefault="00130804" w:rsidP="00130804">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1E52131A" w14:textId="77777777" w:rsidR="00130804" w:rsidRPr="00447D7D" w:rsidRDefault="00130804" w:rsidP="00130804">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TwoStep</w:t>
      </w:r>
      <w:proofErr w:type="spellEnd"/>
      <w:r w:rsidRPr="00447D7D">
        <w:t xml:space="preserve"> is configured for the selected carrier; and</w:t>
      </w:r>
    </w:p>
    <w:p w14:paraId="4DB3A037" w14:textId="77777777" w:rsidR="00130804" w:rsidRPr="00447D7D" w:rsidRDefault="00130804" w:rsidP="00130804">
      <w:pPr>
        <w:pStyle w:val="B2"/>
      </w:pPr>
      <w:r w:rsidRPr="00447D7D">
        <w:rPr>
          <w:lang w:eastAsia="ko-KR"/>
        </w:rPr>
        <w:t>2&gt;</w:t>
      </w:r>
      <w:r w:rsidRPr="00447D7D">
        <w:rPr>
          <w:lang w:eastAsia="ko-KR"/>
        </w:rPr>
        <w:tab/>
      </w:r>
      <w:r w:rsidRPr="00447D7D">
        <w:t>if the MAC entity is provided by upper layers with Access Identity 1 or 2; and</w:t>
      </w:r>
    </w:p>
    <w:p w14:paraId="7F163AAA" w14:textId="77777777" w:rsidR="00130804" w:rsidRPr="00447D7D" w:rsidRDefault="00130804" w:rsidP="00130804">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12D5800D" w14:textId="77777777" w:rsidR="00130804" w:rsidRPr="00447D7D" w:rsidRDefault="00130804" w:rsidP="00130804">
      <w:pPr>
        <w:pStyle w:val="B3"/>
      </w:pPr>
      <w:r w:rsidRPr="00447D7D">
        <w:rPr>
          <w:lang w:eastAsia="ko-KR"/>
        </w:rPr>
        <w:t>3&gt;</w:t>
      </w:r>
      <w:r w:rsidRPr="00447D7D">
        <w:rPr>
          <w:lang w:eastAsia="ko-KR"/>
        </w:rPr>
        <w:tab/>
        <w:t xml:space="preserve">if </w:t>
      </w:r>
      <w:proofErr w:type="spellStart"/>
      <w:r w:rsidRPr="00447D7D">
        <w:rPr>
          <w:i/>
          <w:iCs/>
          <w:lang w:eastAsia="ko-KR"/>
        </w:rPr>
        <w:t>powerRampingStepHighPriority</w:t>
      </w:r>
      <w:proofErr w:type="spellEnd"/>
      <w:r w:rsidRPr="00447D7D">
        <w:rPr>
          <w:lang w:eastAsia="ko-KR"/>
        </w:rPr>
        <w:t xml:space="preserve"> is configured in the </w:t>
      </w:r>
      <w:proofErr w:type="spellStart"/>
      <w:r w:rsidRPr="00447D7D">
        <w:rPr>
          <w:i/>
        </w:rPr>
        <w:t>ra-PrioritizationForAccessIdentityTwoStep</w:t>
      </w:r>
      <w:proofErr w:type="spellEnd"/>
      <w:r w:rsidRPr="00447D7D">
        <w:rPr>
          <w:iCs/>
        </w:rPr>
        <w:t>:</w:t>
      </w:r>
    </w:p>
    <w:p w14:paraId="239E229B" w14:textId="77777777" w:rsidR="00130804" w:rsidRPr="00447D7D" w:rsidRDefault="00130804" w:rsidP="00130804">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04A24A69" w14:textId="77777777" w:rsidR="00130804" w:rsidRPr="00447D7D" w:rsidRDefault="00130804" w:rsidP="00130804">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rPr>
        <w:t>ra-PrioritizationForAccessIdentityTwoStep</w:t>
      </w:r>
      <w:proofErr w:type="spellEnd"/>
      <w:r w:rsidRPr="00447D7D">
        <w:rPr>
          <w:lang w:eastAsia="ko-KR"/>
        </w:rPr>
        <w:t>:</w:t>
      </w:r>
    </w:p>
    <w:p w14:paraId="610D572A" w14:textId="77777777" w:rsidR="00130804" w:rsidRPr="00447D7D" w:rsidRDefault="00130804" w:rsidP="00130804">
      <w:pPr>
        <w:pStyle w:val="B4"/>
        <w:rPr>
          <w:iCs/>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57D5C8DD" w14:textId="77777777" w:rsidR="00130804" w:rsidRPr="00447D7D" w:rsidRDefault="00130804" w:rsidP="00130804">
      <w:pPr>
        <w:pStyle w:val="B2"/>
        <w:rPr>
          <w:lang w:eastAsia="ko-KR"/>
        </w:rPr>
      </w:pPr>
      <w:r w:rsidRPr="00447D7D">
        <w:rPr>
          <w:iCs/>
        </w:rPr>
        <w:t>2&gt;</w:t>
      </w:r>
      <w:r w:rsidRPr="00447D7D">
        <w:rPr>
          <w:iCs/>
        </w:rPr>
        <w:tab/>
        <w:t xml:space="preserve">set </w:t>
      </w:r>
      <w:r w:rsidRPr="00447D7D">
        <w:rPr>
          <w:i/>
        </w:rPr>
        <w:t>MSGA_PREAMBLE_POWER_RAMPING_STEP</w:t>
      </w:r>
      <w:r w:rsidRPr="00447D7D">
        <w:t xml:space="preserve"> to </w:t>
      </w:r>
      <w:r w:rsidRPr="00447D7D">
        <w:rPr>
          <w:i/>
          <w:iCs/>
          <w:lang w:eastAsia="ko-KR"/>
        </w:rPr>
        <w:t>PREAMBLE_POWER_RAMPING_STEP</w:t>
      </w:r>
      <w:r w:rsidRPr="00447D7D">
        <w:rPr>
          <w:iCs/>
          <w:lang w:eastAsia="ko-KR"/>
        </w:rPr>
        <w:t>.</w:t>
      </w:r>
    </w:p>
    <w:p w14:paraId="3F87A1A0" w14:textId="77777777" w:rsidR="00130804" w:rsidRPr="00447D7D" w:rsidRDefault="00130804" w:rsidP="00130804">
      <w:pPr>
        <w:pStyle w:val="B1"/>
        <w:rPr>
          <w:lang w:eastAsia="ko-KR"/>
        </w:rPr>
      </w:pPr>
      <w:r w:rsidRPr="00447D7D">
        <w:lastRenderedPageBreak/>
        <w:t>1&gt;</w:t>
      </w:r>
      <w:r w:rsidRPr="00447D7D">
        <w:tab/>
        <w:t xml:space="preserve">else (i.e. </w:t>
      </w:r>
      <w:r w:rsidRPr="00447D7D">
        <w:rPr>
          <w:i/>
          <w:lang w:eastAsia="ko-KR"/>
        </w:rPr>
        <w:t>RA_TYPE</w:t>
      </w:r>
      <w:r w:rsidRPr="00447D7D">
        <w:rPr>
          <w:lang w:eastAsia="ko-KR"/>
        </w:rPr>
        <w:t xml:space="preserve"> is set to </w:t>
      </w:r>
      <w:r w:rsidRPr="00447D7D">
        <w:rPr>
          <w:i/>
          <w:iCs/>
          <w:lang w:eastAsia="ko-KR"/>
        </w:rPr>
        <w:t>4-stepRA</w:t>
      </w:r>
      <w:r w:rsidRPr="00447D7D">
        <w:t>):</w:t>
      </w:r>
    </w:p>
    <w:p w14:paraId="51503AB6" w14:textId="77777777" w:rsidR="00130804" w:rsidRPr="00447D7D" w:rsidRDefault="00130804" w:rsidP="00130804">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lang w:eastAsia="ko-KR"/>
        </w:rPr>
        <w:t>powerRampingStep</w:t>
      </w:r>
      <w:proofErr w:type="spellEnd"/>
      <w:r w:rsidRPr="00447D7D">
        <w:rPr>
          <w:lang w:eastAsia="ko-KR"/>
        </w:rPr>
        <w:t>;</w:t>
      </w:r>
    </w:p>
    <w:p w14:paraId="0DE92BD1" w14:textId="77777777" w:rsidR="00130804" w:rsidRPr="00447D7D" w:rsidRDefault="00130804" w:rsidP="00130804">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4542A048" w14:textId="77777777" w:rsidR="00130804" w:rsidRPr="00447D7D" w:rsidRDefault="00130804" w:rsidP="00130804">
      <w:pPr>
        <w:pStyle w:val="B2"/>
        <w:rPr>
          <w:lang w:eastAsia="ko-KR"/>
        </w:rPr>
      </w:pPr>
      <w:bookmarkStart w:id="24" w:name="_Hlk32509004"/>
      <w:r w:rsidRPr="00447D7D">
        <w:rPr>
          <w:lang w:eastAsia="ko-KR"/>
        </w:rPr>
        <w:t>2&gt;</w:t>
      </w:r>
      <w:r w:rsidRPr="00447D7D">
        <w:rPr>
          <w:lang w:eastAsia="ko-KR"/>
        </w:rPr>
        <w:tab/>
        <w:t xml:space="preserve">set </w:t>
      </w:r>
      <w:proofErr w:type="spellStart"/>
      <w:r w:rsidRPr="00447D7D">
        <w:rPr>
          <w:i/>
          <w:iCs/>
          <w:lang w:eastAsia="ko-KR"/>
        </w:rPr>
        <w:t>preambleTransMax</w:t>
      </w:r>
      <w:proofErr w:type="spellEnd"/>
      <w:r w:rsidRPr="00447D7D">
        <w:rPr>
          <w:lang w:eastAsia="ko-KR"/>
        </w:rPr>
        <w:t xml:space="preserve"> to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r w:rsidRPr="00447D7D">
        <w:rPr>
          <w:i/>
          <w:iCs/>
        </w:rPr>
        <w:t>ConfigGeneric</w:t>
      </w:r>
      <w:proofErr w:type="spellEnd"/>
      <w:r w:rsidRPr="00447D7D">
        <w:rPr>
          <w:iCs/>
        </w:rPr>
        <w:t>;</w:t>
      </w:r>
      <w:bookmarkEnd w:id="24"/>
    </w:p>
    <w:p w14:paraId="280BBC34"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w:t>
      </w:r>
      <w:proofErr w:type="spellStart"/>
      <w:r w:rsidRPr="00447D7D">
        <w:rPr>
          <w:rFonts w:eastAsia="Malgun Gothic"/>
          <w:lang w:eastAsia="ko-KR"/>
        </w:rPr>
        <w:t>SpCell</w:t>
      </w:r>
      <w:proofErr w:type="spellEnd"/>
      <w:r w:rsidRPr="00447D7D">
        <w:rPr>
          <w:rFonts w:eastAsia="Malgun Gothic"/>
          <w:lang w:eastAsia="ko-KR"/>
        </w:rPr>
        <w:t xml:space="preserve"> </w:t>
      </w:r>
      <w:r w:rsidRPr="00447D7D">
        <w:rPr>
          <w:lang w:eastAsia="ko-KR"/>
        </w:rPr>
        <w:t>beam failure recovery (as specified in clause 5.17); and</w:t>
      </w:r>
    </w:p>
    <w:p w14:paraId="653FECC2"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w:t>
      </w:r>
    </w:p>
    <w:p w14:paraId="606AAE75" w14:textId="77777777" w:rsidR="00130804" w:rsidRPr="00447D7D" w:rsidRDefault="00130804" w:rsidP="00130804">
      <w:pPr>
        <w:pStyle w:val="B3"/>
        <w:rPr>
          <w:lang w:eastAsia="ko-KR"/>
        </w:rPr>
      </w:pPr>
      <w:r w:rsidRPr="00447D7D">
        <w:rPr>
          <w:lang w:eastAsia="ko-KR"/>
        </w:rPr>
        <w:t>3&gt;</w:t>
      </w:r>
      <w:r w:rsidRPr="00447D7D">
        <w:rPr>
          <w:lang w:eastAsia="ko-KR"/>
        </w:rPr>
        <w:tab/>
        <w:t xml:space="preserve">start the </w:t>
      </w:r>
      <w:proofErr w:type="spellStart"/>
      <w:r w:rsidRPr="00447D7D">
        <w:rPr>
          <w:i/>
          <w:lang w:eastAsia="ko-KR"/>
        </w:rPr>
        <w:t>beamFailureRecoveryTimer</w:t>
      </w:r>
      <w:proofErr w:type="spellEnd"/>
      <w:r w:rsidRPr="00447D7D">
        <w:rPr>
          <w:lang w:eastAsia="ko-KR"/>
        </w:rPr>
        <w:t>, if configured;</w:t>
      </w:r>
    </w:p>
    <w:p w14:paraId="77B3B27D" w14:textId="77777777" w:rsidR="00130804" w:rsidRPr="00447D7D" w:rsidRDefault="00130804" w:rsidP="00130804">
      <w:pPr>
        <w:pStyle w:val="B3"/>
        <w:rPr>
          <w:lang w:eastAsia="ko-KR"/>
        </w:rPr>
      </w:pPr>
      <w:r w:rsidRPr="00447D7D">
        <w:rPr>
          <w:lang w:eastAsia="ko-KR"/>
        </w:rPr>
        <w:t>3&gt;</w:t>
      </w:r>
      <w:r w:rsidRPr="00447D7D">
        <w:rPr>
          <w:lang w:eastAsia="ko-KR"/>
        </w:rPr>
        <w:tab/>
        <w:t xml:space="preserve">apply the parameters </w:t>
      </w:r>
      <w:proofErr w:type="spellStart"/>
      <w:r w:rsidRPr="00447D7D">
        <w:rPr>
          <w:i/>
          <w:iCs/>
          <w:lang w:eastAsia="ko-KR"/>
        </w:rPr>
        <w:t>powerRampingStep</w:t>
      </w:r>
      <w:proofErr w:type="spellEnd"/>
      <w:r w:rsidRPr="00447D7D">
        <w:rPr>
          <w:lang w:eastAsia="ko-KR"/>
        </w:rPr>
        <w:t xml:space="preserve">, </w:t>
      </w:r>
      <w:proofErr w:type="spellStart"/>
      <w:r w:rsidRPr="00447D7D">
        <w:rPr>
          <w:i/>
          <w:iCs/>
          <w:lang w:eastAsia="ko-KR"/>
        </w:rPr>
        <w:t>preambleReceivedTargetPower</w:t>
      </w:r>
      <w:proofErr w:type="spellEnd"/>
      <w:r w:rsidRPr="00447D7D">
        <w:rPr>
          <w:lang w:eastAsia="ko-KR"/>
        </w:rPr>
        <w:t xml:space="preserve">, and </w:t>
      </w:r>
      <w:proofErr w:type="spellStart"/>
      <w:r w:rsidRPr="00447D7D">
        <w:rPr>
          <w:i/>
          <w:iCs/>
          <w:lang w:eastAsia="ko-KR"/>
        </w:rPr>
        <w:t>preambleTransMax</w:t>
      </w:r>
      <w:proofErr w:type="spellEnd"/>
      <w:r w:rsidRPr="00447D7D">
        <w:rPr>
          <w:lang w:eastAsia="ko-KR"/>
        </w:rPr>
        <w:t xml:space="preserve"> configured in the </w:t>
      </w:r>
      <w:proofErr w:type="spellStart"/>
      <w:r w:rsidRPr="00447D7D">
        <w:rPr>
          <w:i/>
          <w:iCs/>
          <w:lang w:eastAsia="ko-KR"/>
        </w:rPr>
        <w:t>beamFailureRecoveryConfig</w:t>
      </w:r>
      <w:proofErr w:type="spellEnd"/>
      <w:r w:rsidRPr="00447D7D">
        <w:rPr>
          <w:lang w:eastAsia="ko-KR"/>
        </w:rPr>
        <w:t>.</w:t>
      </w:r>
    </w:p>
    <w:p w14:paraId="43D36C82"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beam failure recovery (as specified in clause 5.17); and</w:t>
      </w:r>
    </w:p>
    <w:p w14:paraId="20F67DE3"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 and</w:t>
      </w:r>
    </w:p>
    <w:p w14:paraId="2B482BF5"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0ACB1C37" w14:textId="77777777" w:rsidR="00130804" w:rsidRPr="00447D7D" w:rsidRDefault="00130804" w:rsidP="00130804">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iCs/>
        </w:rPr>
        <w:t>ra</w:t>
      </w:r>
      <w:proofErr w:type="spellEnd"/>
      <w:r w:rsidRPr="00447D7D">
        <w:rPr>
          <w:i/>
          <w:iCs/>
        </w:rPr>
        <w:t>-Prioritization</w:t>
      </w:r>
      <w:r w:rsidRPr="00447D7D">
        <w:rPr>
          <w:iCs/>
        </w:rPr>
        <w:t xml:space="preserve"> </w:t>
      </w:r>
      <w:r w:rsidRPr="00447D7D">
        <w:t>in</w:t>
      </w:r>
      <w:r w:rsidRPr="00447D7D">
        <w:rPr>
          <w:iCs/>
        </w:rPr>
        <w:t xml:space="preserve"> </w:t>
      </w:r>
      <w:proofErr w:type="spellStart"/>
      <w:r w:rsidRPr="00447D7D">
        <w:rPr>
          <w:i/>
          <w:iCs/>
          <w:lang w:eastAsia="ko-KR"/>
        </w:rPr>
        <w:t>beamFailureRecoveryConfig</w:t>
      </w:r>
      <w:proofErr w:type="spellEnd"/>
      <w:r w:rsidRPr="00447D7D">
        <w:rPr>
          <w:lang w:eastAsia="ko-KR"/>
        </w:rPr>
        <w:t>;</w:t>
      </w:r>
    </w:p>
    <w:p w14:paraId="2D062507" w14:textId="77777777" w:rsidR="00130804" w:rsidRPr="00447D7D" w:rsidRDefault="00130804" w:rsidP="00130804">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iCs/>
        </w:rPr>
        <w:t>ra</w:t>
      </w:r>
      <w:proofErr w:type="spellEnd"/>
      <w:r w:rsidRPr="00447D7D">
        <w:rPr>
          <w:i/>
          <w:iCs/>
        </w:rPr>
        <w:t>-Prioritization</w:t>
      </w:r>
      <w:r w:rsidRPr="00447D7D">
        <w:rPr>
          <w:lang w:eastAsia="ko-KR"/>
        </w:rPr>
        <w:t xml:space="preserve"> in the </w:t>
      </w:r>
      <w:proofErr w:type="spellStart"/>
      <w:r w:rsidRPr="00447D7D">
        <w:rPr>
          <w:i/>
          <w:lang w:eastAsia="ko-KR"/>
        </w:rPr>
        <w:t>beamFailureRecoveryConfig</w:t>
      </w:r>
      <w:proofErr w:type="spellEnd"/>
      <w:r w:rsidRPr="00447D7D">
        <w:rPr>
          <w:lang w:eastAsia="ko-KR"/>
        </w:rPr>
        <w:t>:</w:t>
      </w:r>
    </w:p>
    <w:p w14:paraId="5FC7361D" w14:textId="77777777" w:rsidR="00130804" w:rsidRPr="00447D7D" w:rsidRDefault="00130804" w:rsidP="00130804">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7873D5B1" w14:textId="63E2FEB9" w:rsidR="00130804" w:rsidRPr="00447D7D" w:rsidRDefault="00130804" w:rsidP="00130804">
      <w:pPr>
        <w:pStyle w:val="B2"/>
        <w:rPr>
          <w:lang w:eastAsia="ko-KR"/>
        </w:rPr>
      </w:pPr>
      <w:r w:rsidRPr="00447D7D">
        <w:rPr>
          <w:lang w:eastAsia="ko-KR"/>
        </w:rPr>
        <w:t>2&gt;</w:t>
      </w:r>
      <w:r w:rsidRPr="00447D7D">
        <w:rPr>
          <w:lang w:eastAsia="ko-KR"/>
        </w:rPr>
        <w:tab/>
        <w:t xml:space="preserve">else if the </w:t>
      </w:r>
      <w:proofErr w:type="gramStart"/>
      <w:r w:rsidRPr="00447D7D">
        <w:rPr>
          <w:lang w:eastAsia="ko-KR"/>
        </w:rPr>
        <w:t>Random Access</w:t>
      </w:r>
      <w:proofErr w:type="gramEnd"/>
      <w:r w:rsidRPr="00447D7D">
        <w:rPr>
          <w:lang w:eastAsia="ko-KR"/>
        </w:rPr>
        <w:t xml:space="preserve"> procedure was initiated for handover</w:t>
      </w:r>
      <w:ins w:id="25" w:author="vivo" w:date="2021-09-15T16:26:00Z">
        <w:r w:rsidRPr="00130804">
          <w:rPr>
            <w:lang w:eastAsia="ko-KR"/>
          </w:rPr>
          <w:t xml:space="preserve"> </w:t>
        </w:r>
        <w:commentRangeStart w:id="26"/>
        <w:r>
          <w:rPr>
            <w:lang w:eastAsia="ko-KR"/>
          </w:rPr>
          <w:t>or SCG activation</w:t>
        </w:r>
      </w:ins>
      <w:r w:rsidRPr="00447D7D">
        <w:rPr>
          <w:lang w:eastAsia="ko-KR"/>
        </w:rPr>
        <w:t xml:space="preserve">; </w:t>
      </w:r>
      <w:commentRangeEnd w:id="26"/>
      <w:r w:rsidR="004C5DA5">
        <w:rPr>
          <w:rStyle w:val="ab"/>
        </w:rPr>
        <w:commentReference w:id="26"/>
      </w:r>
      <w:r w:rsidRPr="00447D7D">
        <w:rPr>
          <w:lang w:eastAsia="ko-KR"/>
        </w:rPr>
        <w:t>and</w:t>
      </w:r>
    </w:p>
    <w:p w14:paraId="0ED9DB5E"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56C1668F"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54886BBE" w14:textId="77777777" w:rsidR="00130804" w:rsidRPr="00447D7D" w:rsidRDefault="00130804" w:rsidP="00130804">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w:t>
      </w:r>
      <w:r w:rsidRPr="00447D7D">
        <w:rPr>
          <w:iCs/>
          <w:lang w:eastAsia="ko-KR"/>
        </w:rPr>
        <w:t xml:space="preserve">included in the </w:t>
      </w:r>
      <w:proofErr w:type="spellStart"/>
      <w:r w:rsidRPr="00447D7D">
        <w:rPr>
          <w:i/>
          <w:lang w:eastAsia="ko-KR"/>
        </w:rPr>
        <w:t>ra</w:t>
      </w:r>
      <w:proofErr w:type="spellEnd"/>
      <w:r w:rsidRPr="00447D7D">
        <w:rPr>
          <w:i/>
          <w:lang w:eastAsia="ko-KR"/>
        </w:rPr>
        <w:t>-Prioritization</w:t>
      </w:r>
      <w:r w:rsidRPr="00447D7D">
        <w:rPr>
          <w:iCs/>
          <w:lang w:eastAsia="ko-KR"/>
        </w:rPr>
        <w:t xml:space="preserve"> in </w:t>
      </w:r>
      <w:proofErr w:type="spellStart"/>
      <w:r w:rsidRPr="00447D7D">
        <w:rPr>
          <w:i/>
          <w:lang w:eastAsia="ko-KR"/>
        </w:rPr>
        <w:t>rach-ConfigDedicated</w:t>
      </w:r>
      <w:proofErr w:type="spellEnd"/>
      <w:r w:rsidRPr="00447D7D">
        <w:rPr>
          <w:lang w:eastAsia="ko-KR"/>
        </w:rPr>
        <w:t>;</w:t>
      </w:r>
    </w:p>
    <w:p w14:paraId="109A322A" w14:textId="77777777" w:rsidR="00130804" w:rsidRPr="00447D7D" w:rsidRDefault="00130804" w:rsidP="00130804">
      <w:pPr>
        <w:pStyle w:val="B3"/>
        <w:rPr>
          <w:lang w:eastAsia="ko-KR"/>
        </w:rPr>
      </w:pPr>
      <w:r w:rsidRPr="00447D7D">
        <w:rPr>
          <w:lang w:eastAsia="ko-KR"/>
        </w:rPr>
        <w:t>3&gt;</w:t>
      </w:r>
      <w:r w:rsidRPr="00447D7D">
        <w:rPr>
          <w:lang w:eastAsia="ko-KR"/>
        </w:rPr>
        <w:tab/>
        <w:t xml:space="preserve">if </w:t>
      </w:r>
      <w:proofErr w:type="spellStart"/>
      <w:r w:rsidRPr="00447D7D">
        <w:rPr>
          <w:i/>
        </w:rPr>
        <w:t>scalingFactorBI</w:t>
      </w:r>
      <w:proofErr w:type="spellEnd"/>
      <w:r w:rsidRPr="00447D7D">
        <w:rPr>
          <w:lang w:eastAsia="ko-KR"/>
        </w:rPr>
        <w:t xml:space="preserve"> is configured in </w:t>
      </w:r>
      <w:proofErr w:type="spellStart"/>
      <w:r w:rsidRPr="00447D7D">
        <w:rPr>
          <w:i/>
        </w:rPr>
        <w:t>ra</w:t>
      </w:r>
      <w:proofErr w:type="spellEnd"/>
      <w:r w:rsidRPr="00447D7D">
        <w:rPr>
          <w:i/>
        </w:rPr>
        <w:t>-Prioritization</w:t>
      </w:r>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06833C72" w14:textId="77777777" w:rsidR="00130804" w:rsidRPr="00447D7D" w:rsidRDefault="00130804" w:rsidP="00130804">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73B283F4" w14:textId="77777777" w:rsidR="00130804" w:rsidRPr="00447D7D" w:rsidRDefault="00130804" w:rsidP="00130804">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w:t>
      </w:r>
      <w:proofErr w:type="spellEnd"/>
      <w:r w:rsidRPr="00447D7D">
        <w:t xml:space="preserve"> is configured for the selected carrier; and</w:t>
      </w:r>
    </w:p>
    <w:p w14:paraId="227D1DBB" w14:textId="77777777" w:rsidR="00130804" w:rsidRPr="00447D7D" w:rsidRDefault="00130804" w:rsidP="00130804">
      <w:pPr>
        <w:pStyle w:val="B2"/>
      </w:pPr>
      <w:r w:rsidRPr="00447D7D">
        <w:rPr>
          <w:lang w:eastAsia="ko-KR"/>
        </w:rPr>
        <w:t>2&gt;</w:t>
      </w:r>
      <w:r w:rsidRPr="00447D7D">
        <w:rPr>
          <w:lang w:eastAsia="ko-KR"/>
        </w:rPr>
        <w:tab/>
      </w:r>
      <w:r w:rsidRPr="00447D7D">
        <w:t>if the MAC entity is provided by upper layers with Access Identity 1 or 2; and</w:t>
      </w:r>
    </w:p>
    <w:p w14:paraId="34EA4C9A" w14:textId="77777777" w:rsidR="00130804" w:rsidRPr="00447D7D" w:rsidRDefault="00130804" w:rsidP="00130804">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1B89763B" w14:textId="77777777" w:rsidR="00130804" w:rsidRPr="00447D7D" w:rsidRDefault="00130804" w:rsidP="00130804">
      <w:pPr>
        <w:pStyle w:val="B3"/>
      </w:pPr>
      <w:r w:rsidRPr="00447D7D">
        <w:rPr>
          <w:lang w:eastAsia="ko-KR"/>
        </w:rPr>
        <w:t>3&gt;</w:t>
      </w:r>
      <w:r w:rsidRPr="00447D7D">
        <w:rPr>
          <w:lang w:eastAsia="ko-KR"/>
        </w:rPr>
        <w:tab/>
        <w:t xml:space="preserve">if </w:t>
      </w:r>
      <w:proofErr w:type="spellStart"/>
      <w:r w:rsidRPr="00447D7D">
        <w:rPr>
          <w:i/>
          <w:lang w:eastAsia="ko-KR"/>
        </w:rPr>
        <w:t>powerRampingStepHighPriority</w:t>
      </w:r>
      <w:proofErr w:type="spellEnd"/>
      <w:r w:rsidRPr="00447D7D">
        <w:rPr>
          <w:lang w:eastAsia="ko-KR"/>
        </w:rPr>
        <w:t xml:space="preserve"> is configured in the </w:t>
      </w:r>
      <w:proofErr w:type="spellStart"/>
      <w:r w:rsidRPr="00447D7D">
        <w:rPr>
          <w:i/>
          <w:iCs/>
        </w:rPr>
        <w:t>ra-PrioritizationForAccessIdentity</w:t>
      </w:r>
      <w:proofErr w:type="spellEnd"/>
      <w:r w:rsidRPr="00447D7D">
        <w:rPr>
          <w:iCs/>
        </w:rPr>
        <w:t>:</w:t>
      </w:r>
    </w:p>
    <w:p w14:paraId="03897773" w14:textId="77777777" w:rsidR="00130804" w:rsidRPr="00447D7D" w:rsidRDefault="00130804" w:rsidP="00130804">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4BB82B3A" w14:textId="77777777" w:rsidR="00130804" w:rsidRPr="00447D7D" w:rsidRDefault="00130804" w:rsidP="00130804">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iCs/>
        </w:rPr>
        <w:t>ra-PrioritizationForAccessIdentity</w:t>
      </w:r>
      <w:proofErr w:type="spellEnd"/>
      <w:r w:rsidRPr="00447D7D">
        <w:rPr>
          <w:lang w:eastAsia="ko-KR"/>
        </w:rPr>
        <w:t>:</w:t>
      </w:r>
    </w:p>
    <w:p w14:paraId="735F2F9A" w14:textId="77777777" w:rsidR="00130804" w:rsidRPr="00447D7D" w:rsidRDefault="00130804" w:rsidP="00130804">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iCs/>
          <w:lang w:eastAsia="ko-KR"/>
        </w:rPr>
        <w:t>scalingFactorBI</w:t>
      </w:r>
      <w:proofErr w:type="spellEnd"/>
      <w:r w:rsidRPr="00447D7D">
        <w:rPr>
          <w:lang w:eastAsia="ko-KR"/>
        </w:rPr>
        <w:t>.</w:t>
      </w:r>
    </w:p>
    <w:p w14:paraId="25B2177D"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r w:rsidRPr="00447D7D">
        <w:rPr>
          <w:i/>
          <w:iCs/>
          <w:lang w:eastAsia="ko-KR"/>
        </w:rPr>
        <w:t>RA_TYPE</w:t>
      </w:r>
      <w:r w:rsidRPr="00447D7D">
        <w:rPr>
          <w:lang w:eastAsia="ko-KR"/>
        </w:rPr>
        <w:t xml:space="preserve"> is switched from </w:t>
      </w:r>
      <w:r w:rsidRPr="00447D7D">
        <w:rPr>
          <w:i/>
          <w:iCs/>
          <w:lang w:eastAsia="ko-KR"/>
        </w:rPr>
        <w:t>2-stepRA</w:t>
      </w:r>
      <w:r w:rsidRPr="00447D7D">
        <w:rPr>
          <w:lang w:eastAsia="ko-KR"/>
        </w:rPr>
        <w:t xml:space="preserve"> to </w:t>
      </w:r>
      <w:r w:rsidRPr="00447D7D">
        <w:rPr>
          <w:i/>
          <w:iCs/>
          <w:lang w:eastAsia="ko-KR"/>
        </w:rPr>
        <w:t>4-stepRA</w:t>
      </w:r>
      <w:r w:rsidRPr="00447D7D">
        <w:rPr>
          <w:lang w:eastAsia="ko-KR"/>
        </w:rPr>
        <w:t xml:space="preserve"> during this </w:t>
      </w:r>
      <w:proofErr w:type="gramStart"/>
      <w:r w:rsidRPr="00447D7D">
        <w:rPr>
          <w:lang w:eastAsia="ko-KR"/>
        </w:rPr>
        <w:t>Random Access</w:t>
      </w:r>
      <w:proofErr w:type="gramEnd"/>
      <w:r w:rsidRPr="00447D7D">
        <w:rPr>
          <w:lang w:eastAsia="ko-KR"/>
        </w:rPr>
        <w:t xml:space="preserve"> procedure:</w:t>
      </w:r>
    </w:p>
    <w:p w14:paraId="3C3BE9A8" w14:textId="77777777" w:rsidR="00130804" w:rsidRPr="00447D7D" w:rsidRDefault="00130804" w:rsidP="00130804">
      <w:pPr>
        <w:pStyle w:val="B3"/>
        <w:rPr>
          <w:lang w:eastAsia="ko-KR"/>
        </w:rPr>
      </w:pPr>
      <w:r w:rsidRPr="00447D7D">
        <w:rPr>
          <w:lang w:eastAsia="ko-KR"/>
        </w:rPr>
        <w:t>3&gt;</w:t>
      </w:r>
      <w:r w:rsidRPr="00447D7D">
        <w:rPr>
          <w:lang w:eastAsia="ko-KR"/>
        </w:rPr>
        <w:tab/>
        <w:t xml:space="preserve">set </w:t>
      </w:r>
      <w:r w:rsidRPr="00447D7D">
        <w:rPr>
          <w:i/>
          <w:iCs/>
          <w:lang w:eastAsia="ko-KR"/>
        </w:rPr>
        <w:t>POWER_OFFSET_2STEP_RA</w:t>
      </w:r>
      <w:r w:rsidRPr="00447D7D">
        <w:rPr>
          <w:iCs/>
          <w:lang w:eastAsia="ko-KR"/>
        </w:rPr>
        <w:t xml:space="preserve"> </w:t>
      </w:r>
      <w:r w:rsidRPr="00447D7D">
        <w:rPr>
          <w:lang w:eastAsia="ko-KR"/>
        </w:rPr>
        <w:t>to (</w:t>
      </w:r>
      <w:r w:rsidRPr="00447D7D">
        <w:rPr>
          <w:i/>
          <w:iCs/>
          <w:lang w:eastAsia="ko-KR"/>
        </w:rPr>
        <w:t>PREAMBLE_POWER_RAMPING_COUNTER</w:t>
      </w:r>
      <w:r w:rsidRPr="00447D7D">
        <w:rPr>
          <w:lang w:eastAsia="ko-KR"/>
        </w:rPr>
        <w:t xml:space="preserve"> – 1) × (</w:t>
      </w:r>
      <w:r w:rsidRPr="00447D7D">
        <w:rPr>
          <w:i/>
          <w:iCs/>
        </w:rPr>
        <w:t>MSGA_PREAMBLE_POWER_RAMPING_STEP</w:t>
      </w:r>
      <w:r w:rsidRPr="00447D7D">
        <w:rPr>
          <w:iCs/>
          <w:lang w:eastAsia="ko-KR"/>
        </w:rPr>
        <w:t xml:space="preserve"> – </w:t>
      </w:r>
      <w:r w:rsidRPr="00447D7D">
        <w:rPr>
          <w:i/>
          <w:iCs/>
          <w:lang w:eastAsia="ko-KR"/>
        </w:rPr>
        <w:t>PREAMBLE_POWER_RAMPING_STEP</w:t>
      </w:r>
      <w:r w:rsidRPr="00447D7D">
        <w:rPr>
          <w:lang w:eastAsia="ko-KR"/>
        </w:rPr>
        <w:t>).</w:t>
      </w:r>
    </w:p>
    <w:p w14:paraId="7192D8B0" w14:textId="298FD140" w:rsidR="00130804" w:rsidRDefault="00130804">
      <w:pPr>
        <w:rPr>
          <w:noProof/>
        </w:rPr>
      </w:pPr>
    </w:p>
    <w:p w14:paraId="0D5B3ABA" w14:textId="7FE8A711" w:rsidR="00130804" w:rsidRDefault="00130804">
      <w:pPr>
        <w:rPr>
          <w:noProof/>
        </w:rPr>
      </w:pPr>
    </w:p>
    <w:p w14:paraId="46C2E894" w14:textId="41416546" w:rsidR="00433AF5" w:rsidRPr="00447D7D" w:rsidRDefault="00433AF5" w:rsidP="00433AF5">
      <w:pPr>
        <w:pStyle w:val="2"/>
        <w:rPr>
          <w:ins w:id="27" w:author="vivo" w:date="2021-09-15T15:18:00Z"/>
        </w:rPr>
      </w:pPr>
      <w:ins w:id="28" w:author="vivo" w:date="2021-09-15T15:18:00Z">
        <w:r w:rsidRPr="00447D7D">
          <w:lastRenderedPageBreak/>
          <w:t>5.</w:t>
        </w:r>
      </w:ins>
      <w:ins w:id="29" w:author="vivo" w:date="2021-09-16T17:01:00Z">
        <w:r w:rsidR="00E4598A">
          <w:t>X</w:t>
        </w:r>
      </w:ins>
      <w:ins w:id="30" w:author="vivo" w:date="2021-09-15T15:18:00Z">
        <w:r w:rsidRPr="00447D7D">
          <w:tab/>
        </w:r>
        <w:commentRangeStart w:id="31"/>
        <w:r w:rsidRPr="00447D7D">
          <w:rPr>
            <w:lang w:eastAsia="ko-KR"/>
          </w:rPr>
          <w:t>Activation</w:t>
        </w:r>
      </w:ins>
      <w:commentRangeEnd w:id="31"/>
      <w:r w:rsidR="00A23028">
        <w:rPr>
          <w:rStyle w:val="ab"/>
          <w:rFonts w:ascii="Times New Roman" w:hAnsi="Times New Roman"/>
        </w:rPr>
        <w:commentReference w:id="31"/>
      </w:r>
      <w:ins w:id="32" w:author="vivo" w:date="2021-09-15T15:18:00Z">
        <w:r w:rsidRPr="00447D7D">
          <w:rPr>
            <w:lang w:eastAsia="ko-KR"/>
          </w:rPr>
          <w:t>/Deactivation</w:t>
        </w:r>
        <w:commentRangeStart w:id="33"/>
        <w:commentRangeStart w:id="34"/>
        <w:r w:rsidRPr="00447D7D">
          <w:rPr>
            <w:lang w:eastAsia="ko-KR"/>
          </w:rPr>
          <w:t xml:space="preserve"> of S</w:t>
        </w:r>
        <w:r>
          <w:rPr>
            <w:lang w:eastAsia="ko-KR"/>
          </w:rPr>
          <w:t>CG</w:t>
        </w:r>
      </w:ins>
      <w:commentRangeEnd w:id="33"/>
      <w:r w:rsidR="004C5DA5">
        <w:rPr>
          <w:rStyle w:val="ab"/>
          <w:rFonts w:ascii="Times New Roman" w:hAnsi="Times New Roman"/>
        </w:rPr>
        <w:commentReference w:id="33"/>
      </w:r>
      <w:commentRangeEnd w:id="34"/>
      <w:r w:rsidR="003E03A9">
        <w:rPr>
          <w:rStyle w:val="ab"/>
          <w:rFonts w:ascii="Times New Roman" w:hAnsi="Times New Roman"/>
        </w:rPr>
        <w:commentReference w:id="34"/>
      </w:r>
    </w:p>
    <w:p w14:paraId="3E614EDB" w14:textId="0C486316" w:rsidR="00433AF5" w:rsidRPr="002474AB" w:rsidRDefault="00051BDA" w:rsidP="00F71011">
      <w:pPr>
        <w:rPr>
          <w:ins w:id="35" w:author="vivo" w:date="2021-09-15T15:18:00Z"/>
        </w:rPr>
      </w:pPr>
      <w:ins w:id="36" w:author="vivo" w:date="2021-09-16T17:35:00Z">
        <w:r w:rsidRPr="002474AB">
          <w:rPr>
            <w:lang w:eastAsia="ko-KR"/>
          </w:rPr>
          <w:t>T</w:t>
        </w:r>
      </w:ins>
      <w:ins w:id="37" w:author="vivo" w:date="2021-09-16T17:36:00Z">
        <w:r w:rsidRPr="002474AB">
          <w:rPr>
            <w:lang w:eastAsia="ko-KR"/>
          </w:rPr>
          <w:t xml:space="preserve">he </w:t>
        </w:r>
      </w:ins>
      <w:ins w:id="38" w:author="vivo" w:date="2021-09-15T15:18:00Z">
        <w:r w:rsidR="00433AF5" w:rsidRPr="002474AB">
          <w:rPr>
            <w:lang w:eastAsia="ko-KR"/>
          </w:rPr>
          <w:t xml:space="preserve">network may activate and deactivate the configured SCG. Upon configuration of an SCG, the SCG is </w:t>
        </w:r>
        <w:r w:rsidR="00433AF5" w:rsidRPr="00F71011">
          <w:rPr>
            <w:lang w:eastAsia="ko-KR"/>
          </w:rPr>
          <w:t xml:space="preserve">activated </w:t>
        </w:r>
        <w:r w:rsidR="00433AF5" w:rsidRPr="002474AB">
          <w:t xml:space="preserve">unless the parameter </w:t>
        </w:r>
      </w:ins>
      <w:proofErr w:type="spellStart"/>
      <w:ins w:id="39" w:author="vivo" w:date="2021-09-16T17:36:00Z">
        <w:r w:rsidRPr="00F71011">
          <w:rPr>
            <w:i/>
          </w:rPr>
          <w:t>scg</w:t>
        </w:r>
        <w:proofErr w:type="spellEnd"/>
        <w:r w:rsidRPr="00F71011">
          <w:rPr>
            <w:i/>
          </w:rPr>
          <w:t>-State</w:t>
        </w:r>
      </w:ins>
      <w:ins w:id="40" w:author="vivo" w:date="2021-09-15T15:18:00Z">
        <w:r w:rsidR="00433AF5" w:rsidRPr="002474AB">
          <w:t xml:space="preserve"> is set to </w:t>
        </w:r>
      </w:ins>
      <w:commentRangeStart w:id="41"/>
      <w:ins w:id="42" w:author="vivo" w:date="2021-09-16T17:36:00Z">
        <w:r w:rsidRPr="002474AB">
          <w:rPr>
            <w:i/>
          </w:rPr>
          <w:t>de</w:t>
        </w:r>
      </w:ins>
      <w:ins w:id="43" w:author="vivo" w:date="2021-09-15T15:18:00Z">
        <w:r w:rsidR="00433AF5" w:rsidRPr="002474AB">
          <w:rPr>
            <w:i/>
          </w:rPr>
          <w:t>activated</w:t>
        </w:r>
        <w:r w:rsidR="00433AF5" w:rsidRPr="002474AB">
          <w:t xml:space="preserve"> </w:t>
        </w:r>
      </w:ins>
      <w:commentRangeEnd w:id="41"/>
      <w:r w:rsidR="003A784B">
        <w:rPr>
          <w:rStyle w:val="ab"/>
        </w:rPr>
        <w:commentReference w:id="41"/>
      </w:r>
      <w:ins w:id="44" w:author="vivo" w:date="2021-09-15T15:18:00Z">
        <w:r w:rsidR="00433AF5" w:rsidRPr="002474AB">
          <w:t xml:space="preserve">for the SCG by </w:t>
        </w:r>
        <w:r w:rsidR="00433AF5" w:rsidRPr="002474AB">
          <w:rPr>
            <w:lang w:eastAsia="ko-KR"/>
          </w:rPr>
          <w:t>upper layers.</w:t>
        </w:r>
      </w:ins>
    </w:p>
    <w:p w14:paraId="361B0046" w14:textId="77777777" w:rsidR="00433AF5" w:rsidRPr="002474AB" w:rsidRDefault="00433AF5" w:rsidP="00433AF5">
      <w:pPr>
        <w:rPr>
          <w:ins w:id="45" w:author="vivo" w:date="2021-09-15T15:18:00Z"/>
          <w:lang w:eastAsia="ko-KR"/>
        </w:rPr>
      </w:pPr>
      <w:ins w:id="46" w:author="vivo" w:date="2021-09-15T15:18:00Z">
        <w:r w:rsidRPr="002474AB">
          <w:rPr>
            <w:lang w:eastAsia="ko-KR"/>
          </w:rPr>
          <w:t>The configured SCG is activated and deactivated by:</w:t>
        </w:r>
      </w:ins>
    </w:p>
    <w:p w14:paraId="084D2CBA" w14:textId="0CCA0B82" w:rsidR="00CD0386" w:rsidRPr="00F71011" w:rsidRDefault="00433AF5" w:rsidP="00433AF5">
      <w:pPr>
        <w:pStyle w:val="B1"/>
        <w:rPr>
          <w:ins w:id="47" w:author="vivo" w:date="2021-09-16T17:38:00Z"/>
          <w:lang w:eastAsia="zh-CN"/>
        </w:rPr>
      </w:pPr>
      <w:ins w:id="48" w:author="vivo" w:date="2021-09-15T15:18:00Z">
        <w:r w:rsidRPr="002474AB">
          <w:rPr>
            <w:lang w:eastAsia="ko-KR"/>
          </w:rPr>
          <w:t>-</w:t>
        </w:r>
      </w:ins>
      <w:ins w:id="49" w:author="vivo" w:date="2021-09-16T17:39:00Z">
        <w:r w:rsidR="00F11D99">
          <w:rPr>
            <w:lang w:eastAsia="ko-KR"/>
          </w:rPr>
          <w:t xml:space="preserve">  </w:t>
        </w:r>
      </w:ins>
      <w:commentRangeStart w:id="50"/>
      <w:commentRangeStart w:id="51"/>
      <w:ins w:id="52" w:author="vivo" w:date="2021-09-15T15:18:00Z">
        <w:r w:rsidRPr="002474AB">
          <w:rPr>
            <w:lang w:eastAsia="ko-KR"/>
          </w:rPr>
          <w:t>receiving</w:t>
        </w:r>
      </w:ins>
      <w:commentRangeEnd w:id="50"/>
      <w:r w:rsidR="005C0CC3">
        <w:rPr>
          <w:rStyle w:val="ab"/>
        </w:rPr>
        <w:commentReference w:id="50"/>
      </w:r>
      <w:ins w:id="53" w:author="vivo" w:date="2021-09-15T15:18:00Z">
        <w:r w:rsidRPr="002474AB">
          <w:rPr>
            <w:lang w:eastAsia="ko-KR"/>
          </w:rPr>
          <w:t xml:space="preserve"> </w:t>
        </w:r>
      </w:ins>
      <w:proofErr w:type="spellStart"/>
      <w:ins w:id="54" w:author="Nokia (Jarkko)" w:date="2021-10-12T09:02:00Z">
        <w:r w:rsidR="004C5DA5">
          <w:rPr>
            <w:i/>
            <w:iCs/>
            <w:lang w:eastAsia="ko-KR"/>
          </w:rPr>
          <w:t>scg</w:t>
        </w:r>
        <w:proofErr w:type="spellEnd"/>
        <w:r w:rsidR="004C5DA5">
          <w:rPr>
            <w:i/>
            <w:iCs/>
            <w:lang w:eastAsia="ko-KR"/>
          </w:rPr>
          <w:t>-State</w:t>
        </w:r>
      </w:ins>
      <w:ins w:id="55" w:author="vivo" w:date="2021-09-15T15:18:00Z">
        <w:del w:id="56" w:author="Nokia (Jarkko)" w:date="2021-10-12T09:02:00Z">
          <w:r w:rsidRPr="002474AB" w:rsidDel="004C5DA5">
            <w:rPr>
              <w:lang w:eastAsia="ko-KR"/>
            </w:rPr>
            <w:delText xml:space="preserve">the SCG Activation/Deactivation </w:delText>
          </w:r>
        </w:del>
      </w:ins>
      <w:ins w:id="57" w:author="vivo" w:date="2021-09-16T17:37:00Z">
        <w:del w:id="58" w:author="Nokia (Jarkko)" w:date="2021-10-12T09:02:00Z">
          <w:r w:rsidR="00B17611" w:rsidRPr="002474AB" w:rsidDel="004C5DA5">
            <w:rPr>
              <w:lang w:eastAsia="ko-KR"/>
            </w:rPr>
            <w:delText xml:space="preserve">state configuration </w:delText>
          </w:r>
        </w:del>
      </w:ins>
      <w:ins w:id="59" w:author="vivo" w:date="2021-09-15T15:18:00Z">
        <w:del w:id="60" w:author="Nokia (Jarkko)" w:date="2021-10-12T09:02:00Z">
          <w:r w:rsidRPr="00F71011" w:rsidDel="004C5DA5">
            <w:rPr>
              <w:lang w:eastAsia="ko-KR"/>
            </w:rPr>
            <w:delText xml:space="preserve">in RRC </w:delText>
          </w:r>
        </w:del>
      </w:ins>
      <w:ins w:id="61" w:author="vivo" w:date="2021-09-16T17:38:00Z">
        <w:del w:id="62" w:author="Nokia (Jarkko)" w:date="2021-10-12T09:02:00Z">
          <w:r w:rsidR="00CD0386" w:rsidRPr="00F71011" w:rsidDel="004C5DA5">
            <w:rPr>
              <w:lang w:eastAsia="zh-CN"/>
            </w:rPr>
            <w:delText>signalling</w:delText>
          </w:r>
        </w:del>
      </w:ins>
      <w:commentRangeEnd w:id="51"/>
      <w:r w:rsidR="004C5DA5">
        <w:rPr>
          <w:rStyle w:val="ab"/>
        </w:rPr>
        <w:commentReference w:id="51"/>
      </w:r>
      <w:ins w:id="63" w:author="vivo" w:date="2021-09-16T17:38:00Z">
        <w:del w:id="64" w:author="Nokia (Jarkko)" w:date="2021-10-12T09:03:00Z">
          <w:r w:rsidR="00CD0386" w:rsidRPr="00F71011" w:rsidDel="004C5DA5">
            <w:rPr>
              <w:lang w:eastAsia="zh-CN"/>
            </w:rPr>
            <w:delText>;</w:delText>
          </w:r>
        </w:del>
      </w:ins>
      <w:ins w:id="65" w:author="Nokia (Jarkko)" w:date="2021-10-12T09:03:00Z">
        <w:r w:rsidR="004C5DA5">
          <w:rPr>
            <w:lang w:eastAsia="zh-CN"/>
          </w:rPr>
          <w:t>;</w:t>
        </w:r>
      </w:ins>
    </w:p>
    <w:p w14:paraId="540ABF99" w14:textId="34724C94" w:rsidR="00433AF5" w:rsidRPr="00F71011" w:rsidRDefault="00CD0386" w:rsidP="00433AF5">
      <w:pPr>
        <w:pStyle w:val="B1"/>
        <w:rPr>
          <w:ins w:id="66" w:author="vivo" w:date="2021-09-15T15:18:00Z"/>
          <w:color w:val="FF0000"/>
          <w:lang w:eastAsia="ko-KR"/>
        </w:rPr>
      </w:pPr>
      <w:commentRangeStart w:id="67"/>
      <w:commentRangeStart w:id="68"/>
      <w:ins w:id="69" w:author="vivo" w:date="2021-09-16T17:38:00Z">
        <w:r w:rsidRPr="00F71011">
          <w:rPr>
            <w:color w:val="FF0000"/>
            <w:lang w:eastAsia="ko-KR"/>
          </w:rPr>
          <w:t>-</w:t>
        </w:r>
        <w:r w:rsidR="00705933" w:rsidRPr="00F71011">
          <w:rPr>
            <w:color w:val="FF0000"/>
            <w:lang w:eastAsia="ko-KR"/>
          </w:rPr>
          <w:t xml:space="preserve"> </w:t>
        </w:r>
        <w:r w:rsidRPr="00F71011">
          <w:rPr>
            <w:color w:val="FF0000"/>
            <w:lang w:eastAsia="ko-KR"/>
          </w:rPr>
          <w:t xml:space="preserve"> FFS</w:t>
        </w:r>
      </w:ins>
      <w:ins w:id="70" w:author="vivo" w:date="2021-09-16T17:39:00Z">
        <w:r w:rsidR="006E0B1E" w:rsidRPr="00F71011">
          <w:rPr>
            <w:color w:val="FF0000"/>
            <w:lang w:eastAsia="ko-KR"/>
          </w:rPr>
          <w:t xml:space="preserve"> on</w:t>
        </w:r>
      </w:ins>
      <w:ins w:id="71" w:author="vivo" w:date="2021-09-16T17:38:00Z">
        <w:r w:rsidRPr="00F71011">
          <w:rPr>
            <w:color w:val="FF0000"/>
            <w:lang w:eastAsia="ko-KR"/>
          </w:rPr>
          <w:t xml:space="preserve"> </w:t>
        </w:r>
        <w:r w:rsidR="00493145" w:rsidRPr="00F71011">
          <w:rPr>
            <w:color w:val="FF0000"/>
            <w:lang w:eastAsia="ko-KR"/>
          </w:rPr>
          <w:t xml:space="preserve">receiving the </w:t>
        </w:r>
        <w:r w:rsidR="00493145" w:rsidRPr="00F71011">
          <w:rPr>
            <w:rFonts w:hint="eastAsia"/>
            <w:color w:val="FF0000"/>
            <w:lang w:eastAsia="ko-KR"/>
          </w:rPr>
          <w:t>lower</w:t>
        </w:r>
        <w:r w:rsidR="00493145" w:rsidRPr="00F71011">
          <w:rPr>
            <w:color w:val="FF0000"/>
            <w:lang w:eastAsia="ko-KR"/>
          </w:rPr>
          <w:t xml:space="preserve"> </w:t>
        </w:r>
        <w:r w:rsidR="00493145" w:rsidRPr="00F71011">
          <w:rPr>
            <w:rFonts w:hint="eastAsia"/>
            <w:color w:val="FF0000"/>
            <w:lang w:eastAsia="ko-KR"/>
          </w:rPr>
          <w:t>layer</w:t>
        </w:r>
        <w:r w:rsidR="00493145" w:rsidRPr="00F71011">
          <w:rPr>
            <w:color w:val="FF0000"/>
            <w:lang w:eastAsia="ko-KR"/>
          </w:rPr>
          <w:t xml:space="preserve"> </w:t>
        </w:r>
      </w:ins>
      <w:ins w:id="72" w:author="vivo" w:date="2021-09-16T17:39:00Z">
        <w:r w:rsidR="00F940B3" w:rsidRPr="00F71011">
          <w:rPr>
            <w:color w:val="FF0000"/>
            <w:lang w:eastAsia="ko-KR"/>
          </w:rPr>
          <w:t>signalling for SCG Activation/Deactivation</w:t>
        </w:r>
      </w:ins>
      <w:ins w:id="73" w:author="vivo" w:date="2021-09-15T15:18:00Z">
        <w:r w:rsidR="00433AF5" w:rsidRPr="00F71011">
          <w:rPr>
            <w:color w:val="FF0000"/>
            <w:lang w:eastAsia="ko-KR"/>
          </w:rPr>
          <w:t>.</w:t>
        </w:r>
      </w:ins>
      <w:commentRangeEnd w:id="67"/>
      <w:r w:rsidR="00217BC9">
        <w:rPr>
          <w:rStyle w:val="ab"/>
        </w:rPr>
        <w:commentReference w:id="67"/>
      </w:r>
      <w:commentRangeEnd w:id="68"/>
      <w:r w:rsidR="004C5DA5">
        <w:rPr>
          <w:rStyle w:val="ab"/>
        </w:rPr>
        <w:commentReference w:id="68"/>
      </w:r>
    </w:p>
    <w:p w14:paraId="64B93CD6" w14:textId="7F1E8D09" w:rsidR="00433AF5" w:rsidRPr="00447D7D" w:rsidRDefault="00433AF5" w:rsidP="00433AF5">
      <w:pPr>
        <w:rPr>
          <w:ins w:id="74" w:author="vivo" w:date="2021-09-15T15:18:00Z"/>
          <w:lang w:eastAsia="ko-KR"/>
        </w:rPr>
      </w:pPr>
      <w:ins w:id="75" w:author="vivo" w:date="2021-09-15T15:18:00Z">
        <w:r w:rsidRPr="00447D7D">
          <w:t xml:space="preserve">The </w:t>
        </w:r>
        <w:r w:rsidRPr="00447D7D">
          <w:rPr>
            <w:noProof/>
            <w:lang w:eastAsia="zh-CN"/>
          </w:rPr>
          <w:t>MAC entity</w:t>
        </w:r>
        <w:r w:rsidRPr="00447D7D">
          <w:t xml:space="preserve"> shall for </w:t>
        </w:r>
      </w:ins>
      <w:ins w:id="76" w:author="vivo" w:date="2021-09-15T16:48:00Z">
        <w:r w:rsidR="002F78BF">
          <w:t>the</w:t>
        </w:r>
      </w:ins>
      <w:ins w:id="77" w:author="vivo" w:date="2021-09-15T15:18:00Z">
        <w:r w:rsidRPr="00447D7D">
          <w:t xml:space="preserve"> configured S</w:t>
        </w:r>
        <w:r>
          <w:t>CG</w:t>
        </w:r>
        <w:r w:rsidRPr="00447D7D">
          <w:t>:</w:t>
        </w:r>
      </w:ins>
    </w:p>
    <w:p w14:paraId="315FC8E4" w14:textId="649ED4CE" w:rsidR="00433AF5" w:rsidRPr="00447D7D" w:rsidRDefault="00433AF5" w:rsidP="00433AF5">
      <w:pPr>
        <w:pStyle w:val="B1"/>
        <w:rPr>
          <w:ins w:id="78" w:author="vivo" w:date="2021-09-15T15:18:00Z"/>
        </w:rPr>
      </w:pPr>
      <w:commentRangeStart w:id="79"/>
      <w:commentRangeStart w:id="80"/>
      <w:ins w:id="81" w:author="vivo" w:date="2021-09-15T15:18:00Z">
        <w:r w:rsidRPr="00447D7D">
          <w:rPr>
            <w:lang w:eastAsia="ko-KR"/>
          </w:rPr>
          <w:t>1&gt;</w:t>
        </w:r>
        <w:r w:rsidRPr="00447D7D">
          <w:tab/>
          <w:t>if an SC</w:t>
        </w:r>
        <w:r>
          <w:t>G</w:t>
        </w:r>
        <w:r w:rsidRPr="00447D7D">
          <w:t xml:space="preserve"> is configured </w:t>
        </w:r>
        <w:commentRangeStart w:id="82"/>
        <w:r w:rsidRPr="00447D7D">
          <w:t>to</w:t>
        </w:r>
      </w:ins>
      <w:commentRangeEnd w:id="82"/>
      <w:r w:rsidR="00217BC9">
        <w:rPr>
          <w:rStyle w:val="ab"/>
        </w:rPr>
        <w:commentReference w:id="82"/>
      </w:r>
      <w:ins w:id="83" w:author="vivo" w:date="2021-09-15T15:18:00Z">
        <w:r w:rsidRPr="00447D7D">
          <w:t xml:space="preserve"> </w:t>
        </w:r>
        <w:r w:rsidRPr="0074231F">
          <w:t>activated</w:t>
        </w:r>
        <w:r w:rsidRPr="00447D7D">
          <w:t xml:space="preserve"> </w:t>
        </w:r>
      </w:ins>
      <w:ins w:id="84" w:author="vivo" w:date="2021-09-16T17:56:00Z">
        <w:r w:rsidR="00305A87">
          <w:t xml:space="preserve">via RRC signalling </w:t>
        </w:r>
        <w:commentRangeStart w:id="85"/>
        <w:commentRangeStart w:id="86"/>
        <w:r w:rsidR="00305A87">
          <w:t xml:space="preserve">(upon RRC configuration or RRC </w:t>
        </w:r>
        <w:commentRangeStart w:id="87"/>
        <w:r w:rsidR="00305A87">
          <w:t>resume</w:t>
        </w:r>
      </w:ins>
      <w:commentRangeEnd w:id="87"/>
      <w:r w:rsidR="00D776EF">
        <w:rPr>
          <w:rStyle w:val="ab"/>
        </w:rPr>
        <w:commentReference w:id="87"/>
      </w:r>
      <w:ins w:id="88" w:author="vivo" w:date="2021-09-16T17:56:00Z">
        <w:r w:rsidR="00305A87">
          <w:t>)</w:t>
        </w:r>
      </w:ins>
      <w:commentRangeEnd w:id="85"/>
      <w:r w:rsidR="00217BC9">
        <w:rPr>
          <w:rStyle w:val="ab"/>
        </w:rPr>
        <w:commentReference w:id="85"/>
      </w:r>
      <w:commentRangeEnd w:id="86"/>
      <w:r w:rsidR="004C5DA5">
        <w:rPr>
          <w:rStyle w:val="ab"/>
        </w:rPr>
        <w:commentReference w:id="86"/>
      </w:r>
      <w:ins w:id="89" w:author="vivo" w:date="2021-09-15T15:18:00Z">
        <w:r w:rsidRPr="00447D7D">
          <w:t>:</w:t>
        </w:r>
      </w:ins>
      <w:commentRangeEnd w:id="79"/>
      <w:r w:rsidR="004C5DA5">
        <w:rPr>
          <w:rStyle w:val="ab"/>
        </w:rPr>
        <w:commentReference w:id="79"/>
      </w:r>
      <w:commentRangeEnd w:id="80"/>
      <w:r w:rsidR="00BC6CD4">
        <w:rPr>
          <w:rStyle w:val="ab"/>
        </w:rPr>
        <w:commentReference w:id="80"/>
      </w:r>
    </w:p>
    <w:p w14:paraId="42AAA2ED" w14:textId="66B55525" w:rsidR="00433AF5" w:rsidRPr="00447D7D" w:rsidRDefault="00433AF5" w:rsidP="00433AF5">
      <w:pPr>
        <w:pStyle w:val="B2"/>
        <w:rPr>
          <w:ins w:id="90" w:author="vivo" w:date="2021-09-15T15:18:00Z"/>
          <w:lang w:eastAsia="ko-KR"/>
        </w:rPr>
      </w:pPr>
      <w:ins w:id="91" w:author="vivo" w:date="2021-09-15T15:18:00Z">
        <w:r w:rsidRPr="00447D7D">
          <w:rPr>
            <w:lang w:eastAsia="ko-KR"/>
          </w:rPr>
          <w:t>2&gt;</w:t>
        </w:r>
        <w:r w:rsidRPr="00447D7D">
          <w:rPr>
            <w:lang w:eastAsia="ko-KR"/>
          </w:rPr>
          <w:tab/>
        </w:r>
        <w:r w:rsidRPr="00447D7D">
          <w:t>activate the SC</w:t>
        </w:r>
      </w:ins>
      <w:ins w:id="92" w:author="vivo" w:date="2021-09-15T16:48:00Z">
        <w:r w:rsidR="002F78BF">
          <w:t>G</w:t>
        </w:r>
      </w:ins>
      <w:ins w:id="93" w:author="vivo" w:date="2021-09-15T15:18:00Z">
        <w:r w:rsidRPr="00447D7D">
          <w:t xml:space="preserve"> according to the timing defined in TS 38.</w:t>
        </w:r>
      </w:ins>
      <w:ins w:id="94" w:author="vivo" w:date="2021-09-16T18:19:00Z">
        <w:r w:rsidR="00953BD7">
          <w:t>xxx</w:t>
        </w:r>
      </w:ins>
      <w:ins w:id="95" w:author="vivo" w:date="2021-09-15T15:18:00Z">
        <w:r w:rsidRPr="00447D7D">
          <w:t xml:space="preserve"> [</w:t>
        </w:r>
      </w:ins>
      <w:ins w:id="96" w:author="vivo" w:date="2021-09-16T18:19:00Z">
        <w:r w:rsidR="00953BD7">
          <w:t>xx</w:t>
        </w:r>
      </w:ins>
      <w:ins w:id="97" w:author="vivo" w:date="2021-09-15T15:18:00Z">
        <w:r w:rsidRPr="00447D7D">
          <w:t>] for direct SC</w:t>
        </w:r>
        <w:r>
          <w:t>G</w:t>
        </w:r>
        <w:r w:rsidRPr="00447D7D">
          <w:t xml:space="preserve"> activation; i.e. apply normal </w:t>
        </w:r>
        <w:r>
          <w:t>SCG</w:t>
        </w:r>
        <w:r w:rsidRPr="00447D7D">
          <w:t xml:space="preserve"> operation</w:t>
        </w:r>
      </w:ins>
      <w:ins w:id="98" w:author="vivo" w:date="2021-09-16T18:11:00Z">
        <w:r w:rsidR="009D2DF2" w:rsidRPr="009D2DF2">
          <w:rPr>
            <w:lang w:eastAsia="ko-KR"/>
          </w:rPr>
          <w:t xml:space="preserve"> </w:t>
        </w:r>
        <w:r w:rsidR="009D2DF2">
          <w:rPr>
            <w:lang w:eastAsia="ko-KR"/>
          </w:rPr>
          <w:t>including:</w:t>
        </w:r>
      </w:ins>
    </w:p>
    <w:p w14:paraId="6ACBE7FC" w14:textId="77777777" w:rsidR="004C5DA5" w:rsidRDefault="004C5DA5" w:rsidP="004C5DA5">
      <w:pPr>
        <w:pStyle w:val="B3"/>
        <w:rPr>
          <w:ins w:id="99" w:author="Nokia (Jarkko)" w:date="2021-10-12T09:06:00Z"/>
          <w:lang w:eastAsia="ko-KR"/>
        </w:rPr>
      </w:pPr>
      <w:ins w:id="100" w:author="Nokia (Jarkko)" w:date="2021-10-12T09:06:00Z">
        <w:r>
          <w:rPr>
            <w:lang w:eastAsia="ko-KR"/>
          </w:rPr>
          <w:t>3&gt;</w:t>
        </w:r>
        <w:r>
          <w:rPr>
            <w:lang w:eastAsia="ko-KR"/>
          </w:rPr>
          <w:tab/>
          <w:t>SRS transmissions on the PSCell;</w:t>
        </w:r>
      </w:ins>
    </w:p>
    <w:p w14:paraId="2B8FA2C3" w14:textId="77777777" w:rsidR="004C5DA5" w:rsidRDefault="004C5DA5" w:rsidP="004C5DA5">
      <w:pPr>
        <w:pStyle w:val="B3"/>
        <w:rPr>
          <w:ins w:id="101" w:author="Nokia (Jarkko)" w:date="2021-10-12T09:06:00Z"/>
          <w:lang w:eastAsia="ko-KR"/>
        </w:rPr>
      </w:pPr>
      <w:ins w:id="102" w:author="Nokia (Jarkko)" w:date="2021-10-12T09:06:00Z">
        <w:r>
          <w:rPr>
            <w:lang w:eastAsia="ko-KR"/>
          </w:rPr>
          <w:t>3&gt;</w:t>
        </w:r>
        <w:r>
          <w:rPr>
            <w:lang w:eastAsia="ko-KR"/>
          </w:rPr>
          <w:tab/>
          <w:t>CSI reporting for the PSCell;</w:t>
        </w:r>
      </w:ins>
    </w:p>
    <w:p w14:paraId="4063EDBA" w14:textId="77777777" w:rsidR="004C5DA5" w:rsidRDefault="004C5DA5" w:rsidP="004C5DA5">
      <w:pPr>
        <w:pStyle w:val="B3"/>
        <w:rPr>
          <w:ins w:id="103" w:author="Nokia (Jarkko)" w:date="2021-10-12T09:06:00Z"/>
          <w:lang w:eastAsia="ko-KR"/>
        </w:rPr>
      </w:pPr>
      <w:ins w:id="104" w:author="Nokia (Jarkko)" w:date="2021-10-12T09:06:00Z">
        <w:r>
          <w:rPr>
            <w:lang w:eastAsia="ko-KR"/>
          </w:rPr>
          <w:t>3&gt;</w:t>
        </w:r>
        <w:r>
          <w:rPr>
            <w:lang w:eastAsia="ko-KR"/>
          </w:rPr>
          <w:tab/>
          <w:t>PDCCH monitoring on the PSCell;</w:t>
        </w:r>
      </w:ins>
    </w:p>
    <w:p w14:paraId="54A3DF12" w14:textId="21B0AC65" w:rsidR="004C5DA5" w:rsidRDefault="004C5DA5" w:rsidP="004C5DA5">
      <w:pPr>
        <w:pStyle w:val="B3"/>
        <w:rPr>
          <w:ins w:id="105" w:author="Nokia (Jarkko)" w:date="2021-10-12T09:06:00Z"/>
          <w:lang w:eastAsia="ko-KR"/>
        </w:rPr>
      </w:pPr>
      <w:ins w:id="106" w:author="Nokia (Jarkko)" w:date="2021-10-12T09:06:00Z">
        <w:r>
          <w:rPr>
            <w:lang w:eastAsia="ko-KR"/>
          </w:rPr>
          <w:t>3&gt;</w:t>
        </w:r>
        <w:r>
          <w:rPr>
            <w:lang w:eastAsia="ko-KR"/>
          </w:rPr>
          <w:tab/>
          <w:t>PDCCH monitoring for the PSCell;</w:t>
        </w:r>
      </w:ins>
      <w:ins w:id="107" w:author="Ericsson - Zhenhua Zou" w:date="2021-10-12T10:00:00Z">
        <w:r w:rsidR="001B46E5">
          <w:rPr>
            <w:lang w:eastAsia="ko-KR"/>
          </w:rPr>
          <w:t xml:space="preserve"> </w:t>
        </w:r>
      </w:ins>
    </w:p>
    <w:p w14:paraId="2DB1A1F6" w14:textId="77777777" w:rsidR="004C5DA5" w:rsidRDefault="004C5DA5" w:rsidP="004C5DA5">
      <w:pPr>
        <w:pStyle w:val="B3"/>
        <w:rPr>
          <w:ins w:id="108" w:author="Nokia (Jarkko)" w:date="2021-10-12T09:06:00Z"/>
          <w:lang w:eastAsia="ko-KR"/>
        </w:rPr>
      </w:pPr>
      <w:ins w:id="109" w:author="Nokia (Jarkko)" w:date="2021-10-12T09:06:00Z">
        <w:r>
          <w:rPr>
            <w:lang w:eastAsia="ko-KR"/>
          </w:rPr>
          <w:t>3&gt;</w:t>
        </w:r>
        <w:r>
          <w:rPr>
            <w:lang w:eastAsia="ko-KR"/>
          </w:rPr>
          <w:tab/>
          <w:t>PUCCH transmissions on the PSCell.</w:t>
        </w:r>
      </w:ins>
    </w:p>
    <w:p w14:paraId="5A239859" w14:textId="01B4E8AB" w:rsidR="00433AF5" w:rsidDel="004C5DA5" w:rsidRDefault="00433AF5" w:rsidP="00433AF5">
      <w:pPr>
        <w:pStyle w:val="B3"/>
        <w:rPr>
          <w:ins w:id="110" w:author="vivo" w:date="2021-09-15T15:18:00Z"/>
          <w:del w:id="111" w:author="Nokia (Jarkko)" w:date="2021-10-12T09:06:00Z"/>
          <w:lang w:eastAsia="zh-CN"/>
        </w:rPr>
      </w:pPr>
      <w:ins w:id="112" w:author="vivo" w:date="2021-09-15T15:18:00Z">
        <w:del w:id="113" w:author="Nokia (Jarkko)" w:date="2021-10-12T09:06:00Z">
          <w:r w:rsidRPr="00447D7D" w:rsidDel="004C5DA5">
            <w:rPr>
              <w:lang w:eastAsia="ko-KR"/>
            </w:rPr>
            <w:delText>3&gt;</w:delText>
          </w:r>
          <w:r w:rsidRPr="00447D7D" w:rsidDel="004C5DA5">
            <w:tab/>
            <w:delText xml:space="preserve">transmit SRS on the </w:delText>
          </w:r>
          <w:r w:rsidDel="004C5DA5">
            <w:delText>P</w:delText>
          </w:r>
        </w:del>
      </w:ins>
      <w:ins w:id="114" w:author="vivo" w:date="2021-09-16T17:57:00Z">
        <w:del w:id="115" w:author="Nokia (Jarkko)" w:date="2021-10-12T09:06:00Z">
          <w:r w:rsidR="00AE4C16" w:rsidDel="004C5DA5">
            <w:delText>S</w:delText>
          </w:r>
        </w:del>
      </w:ins>
      <w:ins w:id="116" w:author="vivo" w:date="2021-09-15T15:18:00Z">
        <w:del w:id="117" w:author="Nokia (Jarkko)" w:date="2021-10-12T09:06:00Z">
          <w:r w:rsidRPr="00447D7D" w:rsidDel="004C5DA5">
            <w:delText>Cell</w:delText>
          </w:r>
          <w:r w:rsidDel="004C5DA5">
            <w:delText xml:space="preserve"> if configure</w:delText>
          </w:r>
        </w:del>
      </w:ins>
      <w:ins w:id="118" w:author="vivo" w:date="2021-09-16T18:11:00Z">
        <w:del w:id="119" w:author="Nokia (Jarkko)" w:date="2021-10-12T09:06:00Z">
          <w:r w:rsidR="00522523" w:rsidDel="004C5DA5">
            <w:rPr>
              <w:lang w:eastAsia="zh-CN"/>
            </w:rPr>
            <w:delText>;</w:delText>
          </w:r>
        </w:del>
      </w:ins>
    </w:p>
    <w:p w14:paraId="22987895" w14:textId="55290556" w:rsidR="00433AF5" w:rsidDel="004C5DA5" w:rsidRDefault="00433AF5" w:rsidP="00433AF5">
      <w:pPr>
        <w:pStyle w:val="B3"/>
        <w:rPr>
          <w:ins w:id="120" w:author="vivo" w:date="2021-09-15T15:18:00Z"/>
          <w:del w:id="121" w:author="Nokia (Jarkko)" w:date="2021-10-12T09:06:00Z"/>
          <w:lang w:eastAsia="zh-CN"/>
        </w:rPr>
      </w:pPr>
      <w:commentRangeStart w:id="122"/>
      <w:ins w:id="123" w:author="vivo" w:date="2021-09-15T15:18:00Z">
        <w:del w:id="124" w:author="Nokia (Jarkko)" w:date="2021-10-12T09:06:00Z">
          <w:r w:rsidRPr="00447D7D" w:rsidDel="004C5DA5">
            <w:rPr>
              <w:lang w:eastAsia="ko-KR"/>
            </w:rPr>
            <w:delText>3&gt;</w:delText>
          </w:r>
          <w:r w:rsidRPr="00447D7D" w:rsidDel="004C5DA5">
            <w:tab/>
            <w:delText xml:space="preserve">transmit on UL-SCH on the </w:delText>
          </w:r>
          <w:r w:rsidDel="004C5DA5">
            <w:delText>P</w:delText>
          </w:r>
        </w:del>
      </w:ins>
      <w:ins w:id="125" w:author="vivo" w:date="2021-09-16T17:57:00Z">
        <w:del w:id="126" w:author="Nokia (Jarkko)" w:date="2021-10-12T09:06:00Z">
          <w:r w:rsidR="00AE4C16" w:rsidDel="004C5DA5">
            <w:delText>S</w:delText>
          </w:r>
        </w:del>
      </w:ins>
      <w:ins w:id="127" w:author="vivo" w:date="2021-09-15T15:18:00Z">
        <w:del w:id="128" w:author="Nokia (Jarkko)" w:date="2021-10-12T09:06:00Z">
          <w:r w:rsidRPr="00447D7D" w:rsidDel="004C5DA5">
            <w:delText>Cell</w:delText>
          </w:r>
        </w:del>
      </w:ins>
      <w:ins w:id="129" w:author="vivo" w:date="2021-09-16T18:11:00Z">
        <w:del w:id="130" w:author="Nokia (Jarkko)" w:date="2021-10-12T09:06:00Z">
          <w:r w:rsidR="00785111" w:rsidDel="004C5DA5">
            <w:rPr>
              <w:lang w:eastAsia="zh-CN"/>
            </w:rPr>
            <w:delText>;</w:delText>
          </w:r>
        </w:del>
      </w:ins>
      <w:commentRangeEnd w:id="122"/>
      <w:del w:id="131" w:author="Nokia (Jarkko)" w:date="2021-10-12T09:06:00Z">
        <w:r w:rsidR="00CD0E52" w:rsidDel="004C5DA5">
          <w:rPr>
            <w:rStyle w:val="ab"/>
          </w:rPr>
          <w:commentReference w:id="122"/>
        </w:r>
      </w:del>
    </w:p>
    <w:p w14:paraId="4E56B555" w14:textId="0357F15D" w:rsidR="00433AF5" w:rsidDel="004C5DA5" w:rsidRDefault="00433AF5" w:rsidP="00433AF5">
      <w:pPr>
        <w:pStyle w:val="B3"/>
        <w:rPr>
          <w:ins w:id="132" w:author="vivo" w:date="2021-09-15T15:18:00Z"/>
          <w:del w:id="133" w:author="Nokia (Jarkko)" w:date="2021-10-12T09:06:00Z"/>
          <w:lang w:eastAsia="zh-CN"/>
        </w:rPr>
      </w:pPr>
      <w:ins w:id="134" w:author="vivo" w:date="2021-09-15T15:18:00Z">
        <w:del w:id="135" w:author="Nokia (Jarkko)" w:date="2021-10-12T09:06:00Z">
          <w:r w:rsidRPr="00447D7D" w:rsidDel="004C5DA5">
            <w:rPr>
              <w:lang w:eastAsia="ko-KR"/>
            </w:rPr>
            <w:delText>3&gt;</w:delText>
          </w:r>
        </w:del>
      </w:ins>
      <w:ins w:id="136" w:author="vivo" w:date="2021-09-16T18:11:00Z">
        <w:del w:id="137" w:author="Nokia (Jarkko)" w:date="2021-10-12T09:06:00Z">
          <w:r w:rsidR="00496D58" w:rsidDel="004C5DA5">
            <w:rPr>
              <w:lang w:eastAsia="ko-KR"/>
            </w:rPr>
            <w:delText xml:space="preserve"> </w:delText>
          </w:r>
        </w:del>
      </w:ins>
      <w:ins w:id="138" w:author="vivo" w:date="2021-09-15T15:18:00Z">
        <w:del w:id="139" w:author="Nokia (Jarkko)" w:date="2021-10-12T09:06:00Z">
          <w:r w:rsidRPr="00447D7D" w:rsidDel="004C5DA5">
            <w:delText xml:space="preserve">monitor the PDCCH on the </w:delText>
          </w:r>
          <w:r w:rsidDel="004C5DA5">
            <w:delText>P</w:delText>
          </w:r>
        </w:del>
      </w:ins>
      <w:ins w:id="140" w:author="vivo" w:date="2021-09-16T17:57:00Z">
        <w:del w:id="141" w:author="Nokia (Jarkko)" w:date="2021-10-12T09:06:00Z">
          <w:r w:rsidR="00AE4C16" w:rsidDel="004C5DA5">
            <w:delText>S</w:delText>
          </w:r>
        </w:del>
      </w:ins>
      <w:ins w:id="142" w:author="vivo" w:date="2021-09-15T15:18:00Z">
        <w:del w:id="143" w:author="Nokia (Jarkko)" w:date="2021-10-12T09:06:00Z">
          <w:r w:rsidRPr="00447D7D" w:rsidDel="004C5DA5">
            <w:delText>Cell</w:delText>
          </w:r>
        </w:del>
      </w:ins>
      <w:ins w:id="144" w:author="vivo" w:date="2021-09-16T18:12:00Z">
        <w:del w:id="145" w:author="Nokia (Jarkko)" w:date="2021-10-12T09:06:00Z">
          <w:r w:rsidR="00690212" w:rsidDel="004C5DA5">
            <w:rPr>
              <w:lang w:eastAsia="zh-CN"/>
            </w:rPr>
            <w:delText>;</w:delText>
          </w:r>
        </w:del>
      </w:ins>
    </w:p>
    <w:p w14:paraId="6F776979" w14:textId="7BC0C450" w:rsidR="00433AF5" w:rsidRDefault="00D1638B" w:rsidP="00661F96">
      <w:pPr>
        <w:pStyle w:val="B3"/>
        <w:rPr>
          <w:ins w:id="146" w:author="vivo" w:date="2021-09-15T15:18:00Z"/>
          <w:lang w:eastAsia="ko-KR"/>
        </w:rPr>
      </w:pPr>
      <w:ins w:id="147" w:author="vivo" w:date="2021-09-16T18:12:00Z">
        <w:r>
          <w:rPr>
            <w:lang w:eastAsia="ko-KR"/>
          </w:rPr>
          <w:t>3</w:t>
        </w:r>
      </w:ins>
      <w:commentRangeStart w:id="148"/>
      <w:commentRangeStart w:id="149"/>
      <w:commentRangeStart w:id="150"/>
      <w:ins w:id="151" w:author="vivo" w:date="2021-09-15T15:18:00Z">
        <w:r w:rsidR="00433AF5" w:rsidRPr="00447D7D">
          <w:rPr>
            <w:lang w:eastAsia="ko-KR"/>
          </w:rPr>
          <w:t>&gt;</w:t>
        </w:r>
        <w:r w:rsidR="00433AF5" w:rsidRPr="00447D7D">
          <w:rPr>
            <w:lang w:eastAsia="ko-KR"/>
          </w:rPr>
          <w:tab/>
        </w:r>
      </w:ins>
      <w:ins w:id="152" w:author="vivo" w:date="2021-09-16T18:04:00Z">
        <w:r w:rsidR="00F05451">
          <w:rPr>
            <w:lang w:eastAsia="ko-KR"/>
          </w:rPr>
          <w:t xml:space="preserve">if the SCG </w:t>
        </w:r>
      </w:ins>
      <w:ins w:id="153" w:author="vivo" w:date="2021-09-16T18:12:00Z">
        <w:r w:rsidR="006936E7">
          <w:rPr>
            <w:lang w:eastAsia="ko-KR"/>
          </w:rPr>
          <w:t xml:space="preserve">is configured to activated </w:t>
        </w:r>
      </w:ins>
      <w:ins w:id="154" w:author="vivo" w:date="2021-09-16T18:13:00Z">
        <w:r w:rsidR="000C267B">
          <w:rPr>
            <w:lang w:eastAsia="ko-KR"/>
          </w:rPr>
          <w:t>in case of</w:t>
        </w:r>
      </w:ins>
      <w:ins w:id="155" w:author="vivo" w:date="2021-09-16T18:12:00Z">
        <w:r w:rsidR="006936E7">
          <w:rPr>
            <w:lang w:eastAsia="ko-KR"/>
          </w:rPr>
          <w:t xml:space="preserve"> SCG a</w:t>
        </w:r>
      </w:ins>
      <w:ins w:id="156" w:author="vivo" w:date="2021-09-16T18:13:00Z">
        <w:r w:rsidR="006936E7">
          <w:rPr>
            <w:lang w:eastAsia="ko-KR"/>
          </w:rPr>
          <w:t xml:space="preserve">ddition, </w:t>
        </w:r>
      </w:ins>
      <w:ins w:id="157" w:author="vivo" w:date="2021-09-15T15:18:00Z">
        <w:r w:rsidR="00433AF5">
          <w:rPr>
            <w:lang w:eastAsia="ko-KR"/>
          </w:rPr>
          <w:t>apply normal SCell activation</w:t>
        </w:r>
      </w:ins>
      <w:ins w:id="158" w:author="vivo" w:date="2021-09-16T18:13:00Z">
        <w:r w:rsidR="008F7265">
          <w:rPr>
            <w:lang w:eastAsia="ko-KR"/>
          </w:rPr>
          <w:t>/</w:t>
        </w:r>
      </w:ins>
      <w:ins w:id="159" w:author="vivo" w:date="2021-09-15T15:18:00Z">
        <w:r w:rsidR="00433AF5">
          <w:rPr>
            <w:lang w:eastAsia="ko-KR"/>
          </w:rPr>
          <w:t xml:space="preserve">deactivation operation based on </w:t>
        </w:r>
        <w:proofErr w:type="spellStart"/>
        <w:r w:rsidR="00433AF5" w:rsidRPr="00447D7D">
          <w:rPr>
            <w:i/>
            <w:iCs/>
            <w:lang w:eastAsia="ko-KR"/>
          </w:rPr>
          <w:t>sCellState</w:t>
        </w:r>
      </w:ins>
      <w:proofErr w:type="spellEnd"/>
      <w:ins w:id="160" w:author="vivo" w:date="2021-09-16T18:16:00Z">
        <w:r w:rsidR="00C948CF" w:rsidRPr="00C948CF">
          <w:rPr>
            <w:lang w:eastAsia="ko-KR"/>
          </w:rPr>
          <w:t xml:space="preserve"> </w:t>
        </w:r>
        <w:r w:rsidR="00C948CF">
          <w:rPr>
            <w:lang w:eastAsia="ko-KR"/>
          </w:rPr>
          <w:t>according to clause 5.9</w:t>
        </w:r>
      </w:ins>
      <w:ins w:id="161" w:author="vivo" w:date="2021-09-15T15:18:00Z">
        <w:r w:rsidR="00433AF5">
          <w:rPr>
            <w:lang w:eastAsia="ko-KR"/>
          </w:rPr>
          <w:t>;</w:t>
        </w:r>
      </w:ins>
      <w:commentRangeEnd w:id="148"/>
      <w:r w:rsidR="004C5DA5">
        <w:rPr>
          <w:rStyle w:val="ab"/>
        </w:rPr>
        <w:commentReference w:id="148"/>
      </w:r>
      <w:commentRangeEnd w:id="149"/>
      <w:r w:rsidR="001B46E5">
        <w:rPr>
          <w:rStyle w:val="ab"/>
        </w:rPr>
        <w:commentReference w:id="149"/>
      </w:r>
      <w:commentRangeEnd w:id="150"/>
      <w:r w:rsidR="00D63969">
        <w:rPr>
          <w:rStyle w:val="ab"/>
        </w:rPr>
        <w:commentReference w:id="150"/>
      </w:r>
    </w:p>
    <w:p w14:paraId="531640DD" w14:textId="60DEBCF3" w:rsidR="00433AF5" w:rsidRDefault="00433AF5" w:rsidP="00D65793">
      <w:pPr>
        <w:pStyle w:val="B1"/>
        <w:numPr>
          <w:ilvl w:val="0"/>
          <w:numId w:val="4"/>
        </w:numPr>
        <w:rPr>
          <w:ins w:id="162" w:author="vivo" w:date="2021-09-15T16:44:00Z"/>
          <w:lang w:eastAsia="ko-KR"/>
        </w:rPr>
      </w:pPr>
      <w:commentRangeStart w:id="163"/>
      <w:ins w:id="164" w:author="vivo" w:date="2021-09-15T15:18:00Z">
        <w:r w:rsidRPr="00447D7D">
          <w:t>else if</w:t>
        </w:r>
      </w:ins>
      <w:ins w:id="165" w:author="vivo" w:date="2021-09-16T17:48:00Z">
        <w:r w:rsidR="00E23368">
          <w:t xml:space="preserve"> </w:t>
        </w:r>
        <w:r w:rsidR="00E23368" w:rsidRPr="00447D7D">
          <w:t>an SC</w:t>
        </w:r>
        <w:r w:rsidR="00E23368">
          <w:t>G</w:t>
        </w:r>
        <w:r w:rsidR="00E23368" w:rsidRPr="00447D7D">
          <w:t xml:space="preserve"> is configured to </w:t>
        </w:r>
        <w:r w:rsidR="00E23368" w:rsidRPr="00E23368">
          <w:rPr>
            <w:rFonts w:hint="eastAsia"/>
            <w:lang w:eastAsia="zh-CN"/>
          </w:rPr>
          <w:t>de</w:t>
        </w:r>
        <w:r w:rsidR="00E23368" w:rsidRPr="00E23368">
          <w:t>activated</w:t>
        </w:r>
        <w:r w:rsidR="00E23368">
          <w:rPr>
            <w:i/>
          </w:rPr>
          <w:t xml:space="preserve"> </w:t>
        </w:r>
      </w:ins>
      <w:ins w:id="166" w:author="vivo" w:date="2021-09-16T17:51:00Z">
        <w:r w:rsidR="00E23368">
          <w:rPr>
            <w:lang w:eastAsia="zh-CN"/>
          </w:rPr>
          <w:t xml:space="preserve">via RRC </w:t>
        </w:r>
        <w:proofErr w:type="spellStart"/>
        <w:r w:rsidR="00E23368">
          <w:rPr>
            <w:lang w:eastAsia="zh-CN"/>
          </w:rPr>
          <w:t>signaling</w:t>
        </w:r>
      </w:ins>
      <w:commentRangeEnd w:id="163"/>
      <w:proofErr w:type="spellEnd"/>
      <w:r w:rsidR="004C5DA5">
        <w:rPr>
          <w:rStyle w:val="ab"/>
        </w:rPr>
        <w:commentReference w:id="163"/>
      </w:r>
      <w:ins w:id="167" w:author="pwj" w:date="2021-09-16T15:50:00Z">
        <w:r w:rsidR="00AB7EED">
          <w:rPr>
            <w:rFonts w:hint="eastAsia"/>
            <w:lang w:eastAsia="zh-CN"/>
          </w:rPr>
          <w:t>:</w:t>
        </w:r>
      </w:ins>
      <w:ins w:id="168" w:author="vivo" w:date="2021-09-15T15:18:00Z">
        <w:r w:rsidRPr="00447D7D">
          <w:rPr>
            <w:lang w:eastAsia="ko-KR"/>
          </w:rPr>
          <w:t xml:space="preserve"> </w:t>
        </w:r>
      </w:ins>
    </w:p>
    <w:p w14:paraId="37C32E18" w14:textId="38945A6D" w:rsidR="004C778E" w:rsidRDefault="004C778E" w:rsidP="004C778E">
      <w:pPr>
        <w:pStyle w:val="B2"/>
        <w:rPr>
          <w:ins w:id="169" w:author="vivo" w:date="2021-09-15T16:44:00Z"/>
          <w:lang w:eastAsia="ko-KR"/>
        </w:rPr>
      </w:pPr>
      <w:commentRangeStart w:id="170"/>
      <w:ins w:id="171" w:author="vivo" w:date="2021-09-15T16:44:00Z">
        <w:r w:rsidRPr="00447D7D">
          <w:rPr>
            <w:lang w:eastAsia="ko-KR"/>
          </w:rPr>
          <w:t>2&gt;</w:t>
        </w:r>
        <w:r w:rsidRPr="00447D7D">
          <w:rPr>
            <w:lang w:eastAsia="ko-KR"/>
          </w:rPr>
          <w:tab/>
        </w:r>
      </w:ins>
      <w:ins w:id="172" w:author="vivo" w:date="2021-09-15T16:49:00Z">
        <w:r w:rsidR="002F78BF">
          <w:rPr>
            <w:lang w:eastAsia="ko-KR"/>
          </w:rPr>
          <w:t>apply normal SCell deactivation operation</w:t>
        </w:r>
      </w:ins>
      <w:ins w:id="173" w:author="vivo" w:date="2021-09-16T17:54:00Z">
        <w:r w:rsidR="00B32F7E">
          <w:rPr>
            <w:lang w:eastAsia="ko-KR"/>
          </w:rPr>
          <w:t xml:space="preserve"> according to </w:t>
        </w:r>
      </w:ins>
      <w:ins w:id="174" w:author="vivo" w:date="2021-09-16T17:55:00Z">
        <w:r w:rsidR="00286C65">
          <w:rPr>
            <w:lang w:eastAsia="ko-KR"/>
          </w:rPr>
          <w:t xml:space="preserve">clause </w:t>
        </w:r>
      </w:ins>
      <w:ins w:id="175" w:author="vivo" w:date="2021-09-16T17:54:00Z">
        <w:r w:rsidR="00B32F7E">
          <w:rPr>
            <w:lang w:eastAsia="ko-KR"/>
          </w:rPr>
          <w:t>5.9</w:t>
        </w:r>
      </w:ins>
      <w:ins w:id="176" w:author="vivo" w:date="2021-09-15T16:44:00Z">
        <w:r>
          <w:rPr>
            <w:lang w:eastAsia="ko-KR"/>
          </w:rPr>
          <w:t>;</w:t>
        </w:r>
      </w:ins>
      <w:commentRangeEnd w:id="170"/>
      <w:r w:rsidR="002F27FF">
        <w:rPr>
          <w:rStyle w:val="ab"/>
        </w:rPr>
        <w:commentReference w:id="170"/>
      </w:r>
    </w:p>
    <w:p w14:paraId="57E971D0" w14:textId="77777777" w:rsidR="002F27FF" w:rsidRDefault="002F27FF" w:rsidP="002F27FF">
      <w:pPr>
        <w:pStyle w:val="B2"/>
        <w:rPr>
          <w:ins w:id="177" w:author="Nokia (Jarkko)" w:date="2021-10-12T09:10:00Z"/>
          <w:lang w:eastAsia="ko-KR"/>
        </w:rPr>
      </w:pPr>
      <w:commentRangeStart w:id="178"/>
      <w:ins w:id="179" w:author="Nokia (Jarkko)" w:date="2021-10-12T09:10:00Z">
        <w:r>
          <w:rPr>
            <w:lang w:eastAsia="ko-KR"/>
          </w:rPr>
          <w:t>2&gt;</w:t>
        </w:r>
        <w:r>
          <w:rPr>
            <w:lang w:eastAsia="ko-KR"/>
          </w:rPr>
          <w:tab/>
          <w:t>clear any configured downlink assignment and any configured uplink grant Type 2 associated with the PSCell respectively;</w:t>
        </w:r>
      </w:ins>
    </w:p>
    <w:p w14:paraId="31C01DF1" w14:textId="77777777" w:rsidR="002F27FF" w:rsidRDefault="002F27FF" w:rsidP="002F27FF">
      <w:pPr>
        <w:pStyle w:val="B2"/>
        <w:rPr>
          <w:ins w:id="180" w:author="Nokia (Jarkko)" w:date="2021-10-12T09:10:00Z"/>
          <w:lang w:eastAsia="ko-KR"/>
        </w:rPr>
      </w:pPr>
      <w:ins w:id="181" w:author="Nokia (Jarkko)" w:date="2021-10-12T09:10:00Z">
        <w:r>
          <w:rPr>
            <w:lang w:eastAsia="ko-KR"/>
          </w:rPr>
          <w:t>2&gt;</w:t>
        </w:r>
        <w:r>
          <w:rPr>
            <w:lang w:eastAsia="ko-KR"/>
          </w:rPr>
          <w:tab/>
          <w:t>clear any PUSCH resource for semi-persistent CSI reporting associated with the PSCell;</w:t>
        </w:r>
      </w:ins>
    </w:p>
    <w:p w14:paraId="3249772D" w14:textId="77777777" w:rsidR="002F27FF" w:rsidRDefault="002F27FF" w:rsidP="002F27FF">
      <w:pPr>
        <w:pStyle w:val="B2"/>
        <w:rPr>
          <w:ins w:id="182" w:author="Nokia (Jarkko)" w:date="2021-10-12T09:10:00Z"/>
          <w:lang w:eastAsia="ko-KR"/>
        </w:rPr>
      </w:pPr>
      <w:ins w:id="183" w:author="Nokia (Jarkko)" w:date="2021-10-12T09:10:00Z">
        <w:r>
          <w:rPr>
            <w:lang w:eastAsia="ko-KR"/>
          </w:rPr>
          <w:t>2&gt;</w:t>
        </w:r>
        <w:r>
          <w:rPr>
            <w:lang w:eastAsia="ko-KR"/>
          </w:rPr>
          <w:tab/>
          <w:t>suspend any configured uplink grant Type 1 associated with the PSCell;</w:t>
        </w:r>
      </w:ins>
    </w:p>
    <w:p w14:paraId="476DBDE8" w14:textId="77777777" w:rsidR="002F27FF" w:rsidRDefault="002F27FF" w:rsidP="002F27FF">
      <w:pPr>
        <w:pStyle w:val="B2"/>
        <w:rPr>
          <w:ins w:id="184" w:author="Nokia (Jarkko)" w:date="2021-10-12T09:10:00Z"/>
          <w:lang w:eastAsia="ja-JP"/>
        </w:rPr>
      </w:pPr>
      <w:ins w:id="185" w:author="Nokia (Jarkko)" w:date="2021-10-12T09:10:00Z">
        <w:r>
          <w:rPr>
            <w:lang w:eastAsia="ko-KR"/>
          </w:rPr>
          <w:t>2&gt;</w:t>
        </w:r>
        <w:r>
          <w:tab/>
          <w:t>flush all HARQ buffers associated with the PSCell;</w:t>
        </w:r>
      </w:ins>
    </w:p>
    <w:p w14:paraId="581B4ED6" w14:textId="77777777" w:rsidR="002F27FF" w:rsidRDefault="002F27FF" w:rsidP="002F27FF">
      <w:pPr>
        <w:pStyle w:val="B2"/>
        <w:rPr>
          <w:ins w:id="186" w:author="Nokia (Jarkko)" w:date="2021-10-12T09:10:00Z"/>
        </w:rPr>
      </w:pPr>
      <w:ins w:id="187" w:author="Nokia (Jarkko)" w:date="2021-10-12T09:10:00Z">
        <w:r>
          <w:rPr>
            <w:lang w:eastAsia="ko-KR"/>
          </w:rPr>
          <w:t>2&gt;</w:t>
        </w:r>
        <w:r>
          <w:tab/>
          <w:t>cancel, if any, triggered consistent LBT failure for the PSCell.</w:t>
        </w:r>
        <w:commentRangeEnd w:id="178"/>
        <w:r>
          <w:rPr>
            <w:rStyle w:val="ab"/>
          </w:rPr>
          <w:commentReference w:id="178"/>
        </w:r>
        <w:bookmarkStart w:id="188" w:name="_GoBack"/>
        <w:bookmarkEnd w:id="188"/>
      </w:ins>
    </w:p>
    <w:p w14:paraId="17C34C82" w14:textId="33179878" w:rsidR="00433AF5" w:rsidRDefault="00433AF5" w:rsidP="00433AF5">
      <w:pPr>
        <w:pStyle w:val="B2"/>
        <w:rPr>
          <w:ins w:id="189" w:author="vivo" w:date="2021-09-15T15:18:00Z"/>
          <w:lang w:eastAsia="ko-KR"/>
        </w:rPr>
      </w:pPr>
      <w:commentRangeStart w:id="190"/>
      <w:ins w:id="191" w:author="vivo" w:date="2021-09-15T15:18:00Z">
        <w:r w:rsidRPr="00447D7D">
          <w:rPr>
            <w:lang w:eastAsia="ko-KR"/>
          </w:rPr>
          <w:t>2&gt;</w:t>
        </w:r>
        <w:r w:rsidRPr="00447D7D">
          <w:rPr>
            <w:lang w:eastAsia="ko-KR"/>
          </w:rPr>
          <w:tab/>
        </w:r>
      </w:ins>
      <w:ins w:id="192" w:author="vivo" w:date="2021-09-16T17:55:00Z">
        <w:r w:rsidR="009423A8">
          <w:rPr>
            <w:lang w:eastAsia="ko-KR"/>
          </w:rPr>
          <w:t>d</w:t>
        </w:r>
      </w:ins>
      <w:ins w:id="193" w:author="vivo" w:date="2021-09-15T15:18:00Z">
        <w:r>
          <w:rPr>
            <w:lang w:eastAsia="ko-KR"/>
          </w:rPr>
          <w:t>eactivate PS</w:t>
        </w:r>
      </w:ins>
      <w:ins w:id="194" w:author="vivo" w:date="2021-09-16T17:55:00Z">
        <w:r w:rsidR="00C926C4">
          <w:rPr>
            <w:lang w:eastAsia="ko-KR"/>
          </w:rPr>
          <w:t>C</w:t>
        </w:r>
      </w:ins>
      <w:ins w:id="195" w:author="vivo" w:date="2021-09-15T15:18:00Z">
        <w:r>
          <w:rPr>
            <w:lang w:eastAsia="ko-KR"/>
          </w:rPr>
          <w:t>ell</w:t>
        </w:r>
      </w:ins>
      <w:ins w:id="196" w:author="vivo" w:date="2021-09-15T16:46:00Z">
        <w:r w:rsidR="002F78BF" w:rsidRPr="002F78BF">
          <w:t xml:space="preserve"> </w:t>
        </w:r>
        <w:r w:rsidR="002F78BF" w:rsidRPr="00447D7D">
          <w:t>according to the timing defined in TS 38.</w:t>
        </w:r>
        <w:r w:rsidR="002F78BF">
          <w:t>xxx</w:t>
        </w:r>
        <w:r w:rsidR="002F78BF" w:rsidRPr="00447D7D">
          <w:t xml:space="preserve"> [</w:t>
        </w:r>
        <w:r w:rsidR="002F78BF">
          <w:t>xx</w:t>
        </w:r>
        <w:r w:rsidR="002F78BF" w:rsidRPr="00447D7D">
          <w:t>]</w:t>
        </w:r>
      </w:ins>
      <w:ins w:id="197" w:author="vivo" w:date="2021-09-15T15:18:00Z">
        <w:r>
          <w:rPr>
            <w:lang w:eastAsia="ko-KR"/>
          </w:rPr>
          <w:t>,</w:t>
        </w:r>
        <w:r w:rsidRPr="006C1495">
          <w:t xml:space="preserve"> </w:t>
        </w:r>
        <w:r w:rsidRPr="00447D7D">
          <w:t>including</w:t>
        </w:r>
      </w:ins>
      <w:ins w:id="198" w:author="vivo" w:date="2021-09-16T17:55:00Z">
        <w:r w:rsidR="00680BAD">
          <w:t>:</w:t>
        </w:r>
      </w:ins>
    </w:p>
    <w:p w14:paraId="3A5AD21F" w14:textId="3F1CF4CB" w:rsidR="00433AF5" w:rsidRDefault="00433AF5" w:rsidP="00E614EC">
      <w:pPr>
        <w:pStyle w:val="B3"/>
        <w:rPr>
          <w:ins w:id="199" w:author="vivo" w:date="2021-09-15T15:18:00Z"/>
          <w:lang w:eastAsia="ko-KR"/>
        </w:rPr>
      </w:pPr>
      <w:ins w:id="200" w:author="vivo" w:date="2021-09-15T15:18:00Z">
        <w:r w:rsidRPr="00447D7D">
          <w:rPr>
            <w:lang w:eastAsia="ko-KR"/>
          </w:rPr>
          <w:t>3&gt;</w:t>
        </w:r>
        <w:r w:rsidRPr="00447D7D">
          <w:rPr>
            <w:lang w:eastAsia="ko-KR"/>
          </w:rPr>
          <w:tab/>
          <w:t xml:space="preserve">not transmit SRS on the </w:t>
        </w:r>
        <w:r>
          <w:rPr>
            <w:lang w:eastAsia="ko-KR"/>
          </w:rPr>
          <w:t>P</w:t>
        </w:r>
      </w:ins>
      <w:ins w:id="201" w:author="vivo" w:date="2021-09-16T17:57:00Z">
        <w:r w:rsidR="00EB15D4">
          <w:rPr>
            <w:lang w:eastAsia="ko-KR"/>
          </w:rPr>
          <w:t>S</w:t>
        </w:r>
      </w:ins>
      <w:ins w:id="202" w:author="vivo" w:date="2021-09-15T15:18:00Z">
        <w:r w:rsidRPr="00447D7D">
          <w:rPr>
            <w:lang w:eastAsia="ko-KR"/>
          </w:rPr>
          <w:t>Cell:</w:t>
        </w:r>
      </w:ins>
    </w:p>
    <w:p w14:paraId="05A710A4" w14:textId="7328BF73" w:rsidR="00DC26B3" w:rsidRDefault="00433AF5" w:rsidP="00E614EC">
      <w:pPr>
        <w:pStyle w:val="B3"/>
        <w:rPr>
          <w:ins w:id="203" w:author="vivo" w:date="2021-09-16T17:45:00Z"/>
          <w:lang w:eastAsia="ko-KR"/>
        </w:rPr>
      </w:pPr>
      <w:ins w:id="204" w:author="vivo" w:date="2021-09-15T15:18:00Z">
        <w:r w:rsidRPr="00447D7D">
          <w:rPr>
            <w:lang w:eastAsia="ko-KR"/>
          </w:rPr>
          <w:t>3&gt;</w:t>
        </w:r>
        <w:r w:rsidRPr="00447D7D">
          <w:rPr>
            <w:lang w:eastAsia="ko-KR"/>
          </w:rPr>
          <w:tab/>
          <w:t xml:space="preserve">not transmit on UL-SCH on the </w:t>
        </w:r>
        <w:r>
          <w:rPr>
            <w:lang w:eastAsia="ko-KR"/>
          </w:rPr>
          <w:t>P</w:t>
        </w:r>
      </w:ins>
      <w:ins w:id="205" w:author="vivo" w:date="2021-09-16T17:57:00Z">
        <w:r w:rsidR="00EB15D4">
          <w:rPr>
            <w:lang w:eastAsia="ko-KR"/>
          </w:rPr>
          <w:t>S</w:t>
        </w:r>
      </w:ins>
      <w:ins w:id="206" w:author="vivo" w:date="2021-09-15T15:18:00Z">
        <w:r w:rsidRPr="00447D7D">
          <w:rPr>
            <w:lang w:eastAsia="ko-KR"/>
          </w:rPr>
          <w:t>Cell:</w:t>
        </w:r>
      </w:ins>
    </w:p>
    <w:p w14:paraId="09D6DDB3" w14:textId="5F9B8CE0" w:rsidR="00CD7C9F" w:rsidRDefault="00433AF5" w:rsidP="00E614EC">
      <w:pPr>
        <w:pStyle w:val="B3"/>
        <w:rPr>
          <w:lang w:eastAsia="ko-KR"/>
        </w:rPr>
      </w:pPr>
      <w:ins w:id="207" w:author="vivo" w:date="2021-09-15T15:18:00Z">
        <w:r w:rsidRPr="00447D7D">
          <w:rPr>
            <w:lang w:eastAsia="ko-KR"/>
          </w:rPr>
          <w:t>3&gt;</w:t>
        </w:r>
        <w:r w:rsidRPr="00447D7D">
          <w:rPr>
            <w:lang w:eastAsia="ko-KR"/>
          </w:rPr>
          <w:tab/>
          <w:t xml:space="preserve">not monitor the PDCCH on the </w:t>
        </w:r>
        <w:r>
          <w:rPr>
            <w:lang w:eastAsia="ko-KR"/>
          </w:rPr>
          <w:t>P</w:t>
        </w:r>
      </w:ins>
      <w:ins w:id="208" w:author="vivo" w:date="2021-09-16T17:57:00Z">
        <w:r w:rsidR="00EB15D4">
          <w:rPr>
            <w:lang w:eastAsia="ko-KR"/>
          </w:rPr>
          <w:t>S</w:t>
        </w:r>
      </w:ins>
      <w:ins w:id="209" w:author="vivo" w:date="2021-09-15T15:18:00Z">
        <w:r w:rsidRPr="00447D7D">
          <w:rPr>
            <w:lang w:eastAsia="ko-KR"/>
          </w:rPr>
          <w:t>Cell</w:t>
        </w:r>
      </w:ins>
      <w:ins w:id="210" w:author="vivo" w:date="2021-09-16T17:45:00Z">
        <w:r w:rsidR="002F0EBD">
          <w:rPr>
            <w:lang w:eastAsia="ko-KR"/>
          </w:rPr>
          <w:t>.</w:t>
        </w:r>
      </w:ins>
      <w:commentRangeEnd w:id="190"/>
      <w:r w:rsidR="002F27FF">
        <w:rPr>
          <w:rStyle w:val="ab"/>
        </w:rPr>
        <w:commentReference w:id="190"/>
      </w:r>
    </w:p>
    <w:p w14:paraId="1752D5F9" w14:textId="5FE77617" w:rsidR="00CD7C9F" w:rsidRDefault="00CD7C9F">
      <w:pPr>
        <w:rPr>
          <w:noProof/>
        </w:rPr>
      </w:pPr>
    </w:p>
    <w:p w14:paraId="4DAA38E1" w14:textId="1654F87E" w:rsidR="00CD7C9F" w:rsidRDefault="00CD7C9F">
      <w:pPr>
        <w:rPr>
          <w:noProof/>
        </w:rPr>
      </w:pPr>
    </w:p>
    <w:p w14:paraId="54CDAAB3" w14:textId="711A8651" w:rsidR="00CD7C9F" w:rsidRDefault="00CD7C9F">
      <w:pPr>
        <w:rPr>
          <w:noProof/>
        </w:rPr>
      </w:pPr>
    </w:p>
    <w:p w14:paraId="219FC3D8" w14:textId="0928F709" w:rsidR="00CD7C9F" w:rsidRDefault="00CD7C9F">
      <w:pPr>
        <w:rPr>
          <w:noProof/>
        </w:rPr>
      </w:pPr>
    </w:p>
    <w:p w14:paraId="0399C547" w14:textId="3D31E054" w:rsidR="00CD7C9F" w:rsidRDefault="00CD7C9F">
      <w:pPr>
        <w:rPr>
          <w:noProof/>
        </w:rPr>
      </w:pPr>
    </w:p>
    <w:p w14:paraId="3D77BE73" w14:textId="35D203A4" w:rsidR="00CD7C9F" w:rsidRDefault="00CD7C9F">
      <w:pPr>
        <w:rPr>
          <w:noProof/>
        </w:rPr>
      </w:pPr>
    </w:p>
    <w:p w14:paraId="54E27774" w14:textId="0F0D84EB" w:rsidR="00CD7C9F" w:rsidRDefault="00CD7C9F">
      <w:pPr>
        <w:rPr>
          <w:noProof/>
        </w:rPr>
      </w:pPr>
    </w:p>
    <w:p w14:paraId="14B0F4CE" w14:textId="63AC369C" w:rsidR="00CD7C9F" w:rsidRDefault="00CD7C9F">
      <w:pPr>
        <w:rPr>
          <w:noProof/>
        </w:rPr>
      </w:pPr>
    </w:p>
    <w:p w14:paraId="60B7EC37" w14:textId="0AEDE941" w:rsidR="00CD7C9F" w:rsidRDefault="00CD7C9F">
      <w:pPr>
        <w:rPr>
          <w:noProof/>
        </w:rPr>
      </w:pPr>
    </w:p>
    <w:p w14:paraId="641A0BF9" w14:textId="564A337C" w:rsidR="00CD7C9F" w:rsidRDefault="00CD7C9F">
      <w:pPr>
        <w:rPr>
          <w:noProof/>
        </w:rPr>
      </w:pPr>
    </w:p>
    <w:p w14:paraId="77A608B1" w14:textId="37A856AD" w:rsidR="00CD7C9F" w:rsidRDefault="00CD7C9F">
      <w:pPr>
        <w:rPr>
          <w:noProof/>
        </w:rPr>
      </w:pPr>
    </w:p>
    <w:p w14:paraId="501205BC" w14:textId="5E72E3CC" w:rsidR="00CD7C9F" w:rsidRDefault="00CD7C9F">
      <w:pPr>
        <w:rPr>
          <w:noProof/>
        </w:rPr>
      </w:pPr>
    </w:p>
    <w:p w14:paraId="7899F587" w14:textId="456D35E0" w:rsidR="00CD7C9F" w:rsidRDefault="00CD7C9F">
      <w:pPr>
        <w:rPr>
          <w:noProof/>
        </w:rPr>
      </w:pPr>
    </w:p>
    <w:p w14:paraId="09B8B9B4" w14:textId="0EB8F461" w:rsidR="00CD7C9F" w:rsidRDefault="00CD7C9F">
      <w:pPr>
        <w:rPr>
          <w:noProof/>
        </w:rPr>
      </w:pPr>
    </w:p>
    <w:p w14:paraId="6883D360" w14:textId="2450F52D" w:rsidR="00CD7C9F" w:rsidRDefault="00CD7C9F">
      <w:pPr>
        <w:rPr>
          <w:noProof/>
        </w:rPr>
      </w:pPr>
    </w:p>
    <w:p w14:paraId="50DA7705" w14:textId="6814D314" w:rsidR="00CD7C9F" w:rsidRDefault="00CD7C9F">
      <w:pPr>
        <w:rPr>
          <w:noProof/>
        </w:rPr>
      </w:pPr>
    </w:p>
    <w:p w14:paraId="01F2A56C" w14:textId="54C0DD13" w:rsidR="00CD7C9F" w:rsidRDefault="00CD7C9F">
      <w:pPr>
        <w:rPr>
          <w:noProof/>
        </w:rPr>
      </w:pPr>
    </w:p>
    <w:p w14:paraId="05EE0EA1" w14:textId="18B3F01C" w:rsidR="00CD7C9F" w:rsidRDefault="00CD7C9F">
      <w:pPr>
        <w:rPr>
          <w:noProof/>
        </w:rPr>
      </w:pPr>
    </w:p>
    <w:p w14:paraId="4A0F2FCC" w14:textId="43A985D8" w:rsidR="00CD7C9F" w:rsidRDefault="00CD7C9F">
      <w:pPr>
        <w:rPr>
          <w:noProof/>
        </w:rPr>
      </w:pPr>
    </w:p>
    <w:p w14:paraId="5980760D" w14:textId="303DAE9C" w:rsidR="00CD7C9F" w:rsidRDefault="00CD7C9F">
      <w:pPr>
        <w:rPr>
          <w:noProof/>
        </w:rPr>
      </w:pPr>
    </w:p>
    <w:p w14:paraId="49606100" w14:textId="11761E09" w:rsidR="00CD7C9F" w:rsidRDefault="00CD7C9F">
      <w:pPr>
        <w:rPr>
          <w:noProof/>
        </w:rPr>
      </w:pPr>
    </w:p>
    <w:p w14:paraId="7B6AFB5C" w14:textId="5239EC2F" w:rsidR="00CD7C9F" w:rsidRDefault="00CD7C9F">
      <w:pPr>
        <w:rPr>
          <w:noProof/>
        </w:rPr>
      </w:pPr>
    </w:p>
    <w:p w14:paraId="1326B958" w14:textId="4FA11885" w:rsidR="00CD7C9F" w:rsidRDefault="00CD7C9F">
      <w:pPr>
        <w:rPr>
          <w:noProof/>
        </w:rPr>
      </w:pPr>
    </w:p>
    <w:p w14:paraId="72367EF4" w14:textId="2FB15246" w:rsidR="00CD7C9F" w:rsidRDefault="00CD7C9F">
      <w:pPr>
        <w:rPr>
          <w:noProof/>
        </w:rPr>
      </w:pPr>
    </w:p>
    <w:p w14:paraId="40AE162E" w14:textId="7195B8E0" w:rsidR="00CD7C9F" w:rsidRDefault="00CD7C9F">
      <w:pPr>
        <w:rPr>
          <w:noProof/>
        </w:rPr>
      </w:pPr>
    </w:p>
    <w:p w14:paraId="17E2653C" w14:textId="63526C03" w:rsidR="00CD7C9F" w:rsidRDefault="00CD7C9F">
      <w:pPr>
        <w:rPr>
          <w:noProof/>
        </w:rPr>
      </w:pPr>
    </w:p>
    <w:p w14:paraId="6C069849" w14:textId="540D299F" w:rsidR="00CD7C9F" w:rsidRDefault="00CD7C9F">
      <w:pPr>
        <w:rPr>
          <w:noProof/>
        </w:rPr>
      </w:pPr>
    </w:p>
    <w:p w14:paraId="18029168" w14:textId="3590F1B0" w:rsidR="00CD7C9F" w:rsidRDefault="00CD7C9F">
      <w:pPr>
        <w:rPr>
          <w:noProof/>
        </w:rPr>
      </w:pPr>
    </w:p>
    <w:p w14:paraId="28EB655E" w14:textId="268A0A92" w:rsidR="00CD7C9F" w:rsidRPr="00CD7C9F" w:rsidRDefault="00CD7C9F" w:rsidP="00285CE9">
      <w:pPr>
        <w:pStyle w:val="2"/>
      </w:pPr>
      <w:r w:rsidRPr="00CD7C9F">
        <w:t xml:space="preserve">ANNEX </w:t>
      </w:r>
    </w:p>
    <w:p w14:paraId="33AE9713" w14:textId="77777777" w:rsidR="00CD7C9F" w:rsidRPr="006C60A9" w:rsidRDefault="00CD7C9F" w:rsidP="00CD7C9F">
      <w:pPr>
        <w:pStyle w:val="3"/>
      </w:pPr>
      <w:r w:rsidRPr="006C60A9">
        <w:rPr>
          <w:sz w:val="32"/>
        </w:rPr>
        <w:t>RAN2#112</w:t>
      </w:r>
    </w:p>
    <w:p w14:paraId="4BE676D0" w14:textId="77777777" w:rsidR="00CD7C9F" w:rsidRPr="006C60A9" w:rsidRDefault="00CD7C9F" w:rsidP="00CD7C9F">
      <w:pPr>
        <w:pStyle w:val="Doc-text2"/>
        <w:pBdr>
          <w:top w:val="single" w:sz="4" w:space="1" w:color="auto"/>
          <w:left w:val="single" w:sz="4" w:space="1" w:color="auto"/>
          <w:bottom w:val="single" w:sz="4" w:space="1" w:color="auto"/>
          <w:right w:val="single" w:sz="4" w:space="1" w:color="auto"/>
        </w:pBdr>
        <w:rPr>
          <w:b/>
          <w:bCs/>
          <w:sz w:val="18"/>
        </w:rPr>
      </w:pPr>
      <w:r w:rsidRPr="006C60A9">
        <w:rPr>
          <w:b/>
          <w:bCs/>
          <w:sz w:val="18"/>
        </w:rPr>
        <w:t>Agreements</w:t>
      </w:r>
    </w:p>
    <w:p w14:paraId="6368EB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The work will focus on a single deactivated SCG.</w:t>
      </w:r>
    </w:p>
    <w:p w14:paraId="4B168A83"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 if SCG RRC reconfiguration can select the SCG activation state (activated/deactivated) at PSCell addition/change, RRC resume or HO.</w:t>
      </w:r>
    </w:p>
    <w:p w14:paraId="3ACC92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rPr>
      </w:pPr>
      <w:r w:rsidRPr="006C60A9">
        <w:rPr>
          <w:color w:val="FF0000"/>
          <w:sz w:val="18"/>
        </w:rPr>
        <w:t>Continue RAN2 work with the assumption that when the SCG is deactivated, the UE does not monitor PDCCH on the PSCell. This assumption can be reconsidered if issues are found.</w:t>
      </w:r>
    </w:p>
    <w:p w14:paraId="551409E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As a baseline, MN-configured RRM measurement/reporting procedures do not depend on the SCG activation state (deactivated or activated). Further optimisations are not precluded.</w:t>
      </w:r>
    </w:p>
    <w:p w14:paraId="7CCCBC8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While the SCG is deactivated, PSCell mobility is supported. MN- and SN-configured measurements are supported for deactivated SCG. </w:t>
      </w:r>
    </w:p>
    <w:p w14:paraId="5569908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1: Details on the performed measurements (e.g. all SN configured measurements or subset based on certain criteria, restrictions on inter-frequency/RAT)</w:t>
      </w:r>
    </w:p>
    <w:p w14:paraId="4DDABD9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lastRenderedPageBreak/>
        <w:t>FFS2: Support for SCell addition/mobility</w:t>
      </w:r>
    </w:p>
    <w:p w14:paraId="5BA86AA6"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3: Reporting procedure</w:t>
      </w:r>
    </w:p>
    <w:p w14:paraId="67105ADD"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4: PSCell mobility procedure</w:t>
      </w:r>
    </w:p>
    <w:p w14:paraId="797AB416" w14:textId="77777777" w:rsidR="00CD7C9F" w:rsidRPr="00F36184"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highlight w:val="yellow"/>
        </w:rPr>
      </w:pPr>
      <w:r w:rsidRPr="00F36184">
        <w:rPr>
          <w:color w:val="FF0000"/>
          <w:sz w:val="18"/>
          <w:highlight w:val="yellow"/>
        </w:rPr>
        <w:t>RAN2 assumes that UE will not perform SRS transmission while the SCG is deactivated. This assumption can be reconsidered if issues are found.</w:t>
      </w:r>
    </w:p>
    <w:p w14:paraId="735BAE18"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i/>
          <w:iCs/>
          <w:sz w:val="18"/>
        </w:rPr>
      </w:pPr>
      <w:r w:rsidRPr="006C60A9">
        <w:rPr>
          <w:sz w:val="18"/>
        </w:rPr>
        <w:t>FFS if RACH is needed for SCG reactivation</w:t>
      </w:r>
    </w:p>
    <w:p w14:paraId="1F32C389" w14:textId="77777777" w:rsidR="00CD7C9F" w:rsidRPr="006C60A9" w:rsidRDefault="00CD7C9F" w:rsidP="00CD7C9F"/>
    <w:p w14:paraId="79841923"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Agreements</w:t>
      </w:r>
    </w:p>
    <w:p w14:paraId="5BC540A9"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1</w:t>
      </w:r>
      <w:r w:rsidRPr="006C60A9">
        <w:rPr>
          <w:rFonts w:cs="Arial"/>
          <w:b/>
          <w:sz w:val="18"/>
        </w:rPr>
        <w:tab/>
      </w:r>
      <w:r w:rsidRPr="00F36184">
        <w:rPr>
          <w:rFonts w:cs="Arial"/>
          <w:b/>
          <w:sz w:val="18"/>
          <w:highlight w:val="yellow"/>
        </w:rPr>
        <w:t>SCG RRC reconfiguration can select the SCG activation state (activated/deactivated) at PSCell addition/change, RRC resume or HO.</w:t>
      </w:r>
    </w:p>
    <w:p w14:paraId="394E716E" w14:textId="77777777" w:rsidR="00CD7C9F" w:rsidRPr="006C60A9" w:rsidRDefault="00CD7C9F" w:rsidP="00CD7C9F"/>
    <w:p w14:paraId="1162613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Agreements</w:t>
      </w:r>
    </w:p>
    <w:p w14:paraId="0638C6DD"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5: When the SCG is in deactivated state, the UE sends </w:t>
      </w:r>
      <w:proofErr w:type="spellStart"/>
      <w:r w:rsidRPr="006C60A9">
        <w:rPr>
          <w:b/>
          <w:bCs/>
          <w:sz w:val="18"/>
        </w:rPr>
        <w:t>MeasurementReport</w:t>
      </w:r>
      <w:proofErr w:type="spellEnd"/>
      <w:r w:rsidRPr="006C60A9">
        <w:rPr>
          <w:b/>
          <w:bCs/>
          <w:sz w:val="18"/>
        </w:rPr>
        <w:t xml:space="preserve"> messages for measurement results of SN-configured measurements embedded in the E-UTRA (if the MCG is EUTRA) or in the NR (if the MCG is NR) </w:t>
      </w:r>
      <w:proofErr w:type="spellStart"/>
      <w:r w:rsidRPr="006C60A9">
        <w:rPr>
          <w:b/>
          <w:bCs/>
          <w:sz w:val="18"/>
        </w:rPr>
        <w:t>ULInformationTransferMRDC</w:t>
      </w:r>
      <w:proofErr w:type="spellEnd"/>
      <w:r w:rsidRPr="006C60A9">
        <w:rPr>
          <w:b/>
          <w:bCs/>
          <w:sz w:val="18"/>
        </w:rPr>
        <w:t xml:space="preserve"> message via SRB1</w:t>
      </w:r>
    </w:p>
    <w:p w14:paraId="4B31C92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6a: When the SCG is in deactivated state, the UE can receive an SCG </w:t>
      </w:r>
      <w:proofErr w:type="spellStart"/>
      <w:r w:rsidRPr="006C60A9">
        <w:rPr>
          <w:b/>
          <w:bCs/>
          <w:sz w:val="18"/>
        </w:rPr>
        <w:t>RRCReconfiguration</w:t>
      </w:r>
      <w:proofErr w:type="spellEnd"/>
      <w:r w:rsidRPr="006C60A9">
        <w:rPr>
          <w:b/>
          <w:bCs/>
          <w:sz w:val="18"/>
        </w:rPr>
        <w:t xml:space="preserve"> message embedded in an MCG RRC(Connection)Reconfiguration message on SRB1, like when the SCG is activated, and then the UE</w:t>
      </w:r>
    </w:p>
    <w:p w14:paraId="4FFDBD58"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 processes the SCG </w:t>
      </w:r>
      <w:proofErr w:type="spellStart"/>
      <w:r w:rsidRPr="006C60A9">
        <w:rPr>
          <w:b/>
          <w:bCs/>
          <w:sz w:val="18"/>
        </w:rPr>
        <w:t>RRCReconfiguration</w:t>
      </w:r>
      <w:proofErr w:type="spellEnd"/>
      <w:r w:rsidRPr="006C60A9">
        <w:rPr>
          <w:b/>
          <w:bCs/>
          <w:sz w:val="18"/>
        </w:rPr>
        <w:t xml:space="preserve"> message according to Rel-15/16 procedures (FFS if any restriction/difference)</w:t>
      </w:r>
    </w:p>
    <w:p w14:paraId="5455C85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 sends an SCG </w:t>
      </w:r>
      <w:proofErr w:type="spellStart"/>
      <w:r w:rsidRPr="006C60A9">
        <w:rPr>
          <w:b/>
          <w:bCs/>
          <w:sz w:val="18"/>
        </w:rPr>
        <w:t>RRCReconfigurationComplete</w:t>
      </w:r>
      <w:proofErr w:type="spellEnd"/>
      <w:r w:rsidRPr="006C60A9">
        <w:rPr>
          <w:b/>
          <w:bCs/>
          <w:sz w:val="18"/>
        </w:rPr>
        <w:t xml:space="preserve"> message in the MCG RRC(Connection)</w:t>
      </w:r>
      <w:proofErr w:type="spellStart"/>
      <w:r w:rsidRPr="006C60A9">
        <w:rPr>
          <w:b/>
          <w:bCs/>
          <w:sz w:val="18"/>
        </w:rPr>
        <w:t>ReconfigurationComplete</w:t>
      </w:r>
      <w:proofErr w:type="spellEnd"/>
      <w:r w:rsidRPr="006C60A9">
        <w:rPr>
          <w:b/>
          <w:bCs/>
          <w:sz w:val="18"/>
        </w:rPr>
        <w:t xml:space="preserve"> message according to Rel-15/16 procedures</w:t>
      </w:r>
    </w:p>
    <w:p w14:paraId="79F27BC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6b: The SCG </w:t>
      </w:r>
      <w:proofErr w:type="spellStart"/>
      <w:r w:rsidRPr="006C60A9">
        <w:rPr>
          <w:b/>
          <w:bCs/>
          <w:sz w:val="18"/>
        </w:rPr>
        <w:t>RRCReconfiguration</w:t>
      </w:r>
      <w:proofErr w:type="spellEnd"/>
      <w:r w:rsidRPr="006C60A9">
        <w:rPr>
          <w:b/>
          <w:bCs/>
          <w:sz w:val="18"/>
        </w:rPr>
        <w:t xml:space="preserve"> can change the PSCell.  FFS if the UE does RACH towards the target PSCell, in that case.</w:t>
      </w:r>
    </w:p>
    <w:p w14:paraId="66827B0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7a: While the SCG is deactivated:</w:t>
      </w:r>
    </w:p>
    <w:p w14:paraId="36B65BD7"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there can be SCG SCells in deactivated state</w:t>
      </w:r>
    </w:p>
    <w:p w14:paraId="0CEE0599"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there cannot be SCG SCells in activated state</w:t>
      </w:r>
    </w:p>
    <w:p w14:paraId="225984C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it is FFS whether there can be SCells in SCG dormant state.</w:t>
      </w:r>
    </w:p>
    <w:p w14:paraId="5F481ACA"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7b: FFS whether SCell can be added/reconfigured/released while the SCG is deactivated or this can be done only at SCG activation or after SCG activation.</w:t>
      </w:r>
    </w:p>
    <w:p w14:paraId="6C389651"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8a: It is FFS whether the network can configure the UE stop certain configured RRM measurements while the SCG is </w:t>
      </w:r>
      <w:proofErr w:type="gramStart"/>
      <w:r w:rsidRPr="006C60A9">
        <w:rPr>
          <w:b/>
          <w:bCs/>
          <w:sz w:val="18"/>
        </w:rPr>
        <w:t>deactivated, or</w:t>
      </w:r>
      <w:proofErr w:type="gramEnd"/>
      <w:r w:rsidRPr="006C60A9">
        <w:rPr>
          <w:b/>
          <w:bCs/>
          <w:sz w:val="18"/>
        </w:rPr>
        <w:t xml:space="preserve"> can release certain RRM measurements at SCG deactivation.</w:t>
      </w:r>
    </w:p>
    <w:p w14:paraId="51EB809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8b: Relaxation of RRM measurement requirements (as compared with non-DRX activated cell requirements) while the SCG is deactivated is FFS.</w:t>
      </w:r>
    </w:p>
    <w:p w14:paraId="52B0C858" w14:textId="77777777" w:rsidR="00CD7C9F" w:rsidRPr="006C60A9" w:rsidRDefault="00CD7C9F" w:rsidP="00CD7C9F"/>
    <w:p w14:paraId="6302A73E" w14:textId="77777777" w:rsidR="00CD7C9F" w:rsidRPr="006C60A9" w:rsidRDefault="00CD7C9F" w:rsidP="00CD7C9F">
      <w:pPr>
        <w:pStyle w:val="3"/>
      </w:pPr>
      <w:r w:rsidRPr="006C60A9">
        <w:rPr>
          <w:sz w:val="32"/>
        </w:rPr>
        <w:t>RAN2#113</w:t>
      </w:r>
    </w:p>
    <w:p w14:paraId="77D6D61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7E0A8D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B373C6">
        <w:rPr>
          <w:sz w:val="18"/>
          <w:highlight w:val="yellow"/>
        </w:rPr>
        <w:t xml:space="preserve">1a </w:t>
      </w:r>
      <w:r w:rsidRPr="00B373C6">
        <w:rPr>
          <w:sz w:val="18"/>
          <w:highlight w:val="yellow"/>
        </w:rPr>
        <w:tab/>
        <w:t>SCG activation can be requested by MN/SN/UE. FFS on how to accept/reject the procedure. FFS which signalling is used.</w:t>
      </w:r>
    </w:p>
    <w:p w14:paraId="50B9400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1b </w:t>
      </w:r>
      <w:r w:rsidRPr="006C60A9">
        <w:rPr>
          <w:sz w:val="18"/>
        </w:rPr>
        <w:tab/>
        <w:t>SCG deactivation can be requested by MN/SN. FFS whether UE can request deactivation. FFS on how to accept/reject the procedure. FFS which signalling is used.</w:t>
      </w:r>
    </w:p>
    <w:p w14:paraId="6DDB22A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3 </w:t>
      </w:r>
      <w:r w:rsidRPr="006C60A9">
        <w:rPr>
          <w:sz w:val="18"/>
        </w:rPr>
        <w:tab/>
        <w:t xml:space="preserve">RRC signalling is defined for the interaction between UE/MN and MN/SN in SCG activation/deactivation. </w:t>
      </w:r>
      <w:r w:rsidRPr="00B27EA8">
        <w:rPr>
          <w:sz w:val="18"/>
          <w:highlight w:val="yellow"/>
        </w:rPr>
        <w:t>FFS if lower-layer signalling is needed.</w:t>
      </w:r>
    </w:p>
    <w:p w14:paraId="0ACDBBD6" w14:textId="77777777" w:rsidR="00CD7C9F" w:rsidRPr="006C60A9" w:rsidRDefault="00CD7C9F" w:rsidP="00CD7C9F"/>
    <w:p w14:paraId="11ABBFC3"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lastRenderedPageBreak/>
        <w:t>Agreements</w:t>
      </w:r>
    </w:p>
    <w:p w14:paraId="04E8461A"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6C60A9">
        <w:rPr>
          <w:sz w:val="18"/>
        </w:rPr>
        <w:t xml:space="preserve">1 </w:t>
      </w:r>
      <w:r w:rsidRPr="006C60A9">
        <w:rPr>
          <w:sz w:val="18"/>
        </w:rPr>
        <w:tab/>
      </w:r>
      <w:r w:rsidRPr="00B27EA8">
        <w:rPr>
          <w:color w:val="FF0000"/>
          <w:sz w:val="18"/>
          <w:highlight w:val="yellow"/>
        </w:rPr>
        <w:t>Confirm that there is no PUSCH transmission on deactivated SCG. FFS if any other UL is allowed towards SCG.</w:t>
      </w:r>
    </w:p>
    <w:p w14:paraId="5DD61801"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B27EA8">
        <w:rPr>
          <w:sz w:val="18"/>
          <w:highlight w:val="yellow"/>
        </w:rPr>
        <w:t xml:space="preserve">2 </w:t>
      </w:r>
      <w:r w:rsidRPr="00B27EA8">
        <w:rPr>
          <w:sz w:val="18"/>
          <w:highlight w:val="yellow"/>
        </w:rPr>
        <w:tab/>
      </w:r>
      <w:r w:rsidRPr="00B27EA8">
        <w:rPr>
          <w:color w:val="FF0000"/>
          <w:sz w:val="18"/>
          <w:highlight w:val="yellow"/>
        </w:rPr>
        <w:t>Confirm that there is no PDCCH monitoring on PSCell of the deactivated SCG.</w:t>
      </w:r>
    </w:p>
    <w:p w14:paraId="7963BFE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rPr>
      </w:pPr>
      <w:r w:rsidRPr="00B27EA8">
        <w:rPr>
          <w:color w:val="FF0000"/>
          <w:sz w:val="18"/>
          <w:highlight w:val="yellow"/>
        </w:rPr>
        <w:t xml:space="preserve">3 </w:t>
      </w:r>
      <w:r w:rsidRPr="00B27EA8">
        <w:rPr>
          <w:color w:val="FF0000"/>
          <w:sz w:val="18"/>
          <w:highlight w:val="yellow"/>
        </w:rPr>
        <w:tab/>
        <w:t>Confirm that there is no support of SCell dormancy for SCG SCells within a deactivated SCG.</w:t>
      </w:r>
    </w:p>
    <w:p w14:paraId="02C6873F" w14:textId="77777777" w:rsidR="00CD7C9F" w:rsidRPr="006C60A9" w:rsidRDefault="00CD7C9F" w:rsidP="00CD7C9F"/>
    <w:p w14:paraId="153F2C85"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339B9960"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w:t>
      </w:r>
      <w:r w:rsidRPr="006C60A9">
        <w:rPr>
          <w:b/>
          <w:sz w:val="18"/>
          <w:lang w:eastAsia="ja-JP"/>
        </w:rPr>
        <w:tab/>
        <w:t>NW-triggered SCG activation is indicated to the UE via the MCG.</w:t>
      </w:r>
    </w:p>
    <w:p w14:paraId="7357C50C"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9</w:t>
      </w:r>
      <w:r w:rsidRPr="006C60A9">
        <w:rPr>
          <w:b/>
          <w:sz w:val="18"/>
          <w:lang w:eastAsia="ja-JP"/>
        </w:rPr>
        <w:tab/>
        <w:t>NW-triggered SCG deactivation can be indicated to the UE via the MCG. FFS via SCG.</w:t>
      </w:r>
    </w:p>
    <w:p w14:paraId="092F6103"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9A9691B"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33239C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68DF62A1"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2</w:t>
      </w:r>
      <w:r w:rsidRPr="006C60A9">
        <w:rPr>
          <w:b/>
          <w:sz w:val="18"/>
          <w:lang w:eastAsia="ja-JP"/>
        </w:rPr>
        <w:tab/>
        <w:t>The UE behaviour when the SCG activation is indicated to the UE via the MCG is one or more of the following options:</w:t>
      </w:r>
    </w:p>
    <w:p w14:paraId="5CD7A483"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1)</w:t>
      </w:r>
      <w:r w:rsidRPr="006C60A9">
        <w:rPr>
          <w:b/>
          <w:sz w:val="18"/>
          <w:lang w:eastAsia="ja-JP"/>
        </w:rPr>
        <w:tab/>
      </w:r>
      <w:proofErr w:type="gramStart"/>
      <w:r w:rsidRPr="006C60A9">
        <w:rPr>
          <w:b/>
          <w:sz w:val="18"/>
          <w:lang w:eastAsia="ja-JP"/>
        </w:rPr>
        <w:t>similar to</w:t>
      </w:r>
      <w:proofErr w:type="gramEnd"/>
      <w:r w:rsidRPr="006C60A9">
        <w:rPr>
          <w:b/>
          <w:sz w:val="18"/>
          <w:lang w:eastAsia="ja-JP"/>
        </w:rPr>
        <w:t xml:space="preserve"> reconfiguration with sync, i.e. the UE always initiates random access to the PSCell.</w:t>
      </w:r>
    </w:p>
    <w:p w14:paraId="57CF104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w:t>
      </w:r>
      <w:r w:rsidRPr="006C60A9">
        <w:rPr>
          <w:b/>
          <w:sz w:val="18"/>
          <w:lang w:eastAsia="ja-JP"/>
        </w:rPr>
        <w:tab/>
        <w:t>in certain cases:</w:t>
      </w:r>
    </w:p>
    <w:p w14:paraId="3DAF5F3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the UE does not initiate random access and monitors PDCCH on the PSCell (at the latest after the specified processing time).</w:t>
      </w:r>
    </w:p>
    <w:p w14:paraId="0BE46D0B"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the SCG can schedule data transmission on the PDCCH</w:t>
      </w:r>
    </w:p>
    <w:p w14:paraId="5537EAF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The UE decides not to perform random access (one option to be selected):</w:t>
      </w:r>
    </w:p>
    <w:p w14:paraId="5D3E6A8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a) if the TA timer is still running and possibly other conditions (FFS how TAT starts)</w:t>
      </w:r>
    </w:p>
    <w:p w14:paraId="3E8AE5D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b) based on the contents of the SCG activation indication</w:t>
      </w:r>
    </w:p>
    <w:p w14:paraId="719F2BA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for option 2a): in the SCG deactivated state, the UE monitors some DL beams (FFS if the same as BFD or RLM) and, if the UE sees that the beams are not good enough (details FFS), the UE either (one of the options to be selected):</w:t>
      </w:r>
    </w:p>
    <w:p w14:paraId="025BD19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will perform random access upon reception of the next SCG activation indication from the MCG</w:t>
      </w:r>
    </w:p>
    <w:p w14:paraId="17842875"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reports measurement results (details FFS) via the MCG and wait for reconfiguration.</w:t>
      </w:r>
    </w:p>
    <w:p w14:paraId="4410D67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55015CE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7</w:t>
      </w:r>
      <w:r w:rsidRPr="006C60A9">
        <w:rPr>
          <w:b/>
          <w:sz w:val="18"/>
          <w:lang w:eastAsia="ja-JP"/>
        </w:rPr>
        <w:tab/>
        <w:t>Further discuss the format and content of the SCG activation indication from the MCG to the UE after there is more progress on solution 2.</w:t>
      </w:r>
    </w:p>
    <w:p w14:paraId="30565F3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7C908604"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5</w:t>
      </w:r>
      <w:r w:rsidRPr="006C60A9">
        <w:rPr>
          <w:b/>
          <w:sz w:val="18"/>
          <w:lang w:eastAsia="ja-JP"/>
        </w:rPr>
        <w:tab/>
        <w:t xml:space="preserve">Continue to discuss whether </w:t>
      </w:r>
      <w:proofErr w:type="gramStart"/>
      <w:r w:rsidRPr="006C60A9">
        <w:rPr>
          <w:b/>
          <w:sz w:val="18"/>
          <w:lang w:eastAsia="ja-JP"/>
        </w:rPr>
        <w:t>some kind of beam</w:t>
      </w:r>
      <w:proofErr w:type="gramEnd"/>
      <w:r w:rsidRPr="006C60A9">
        <w:rPr>
          <w:b/>
          <w:sz w:val="18"/>
          <w:lang w:eastAsia="ja-JP"/>
        </w:rPr>
        <w:t xml:space="preserve"> monitoring (similar to RLM/BFD) should be supported when the SCG is deactivated. FFS if this only applies to when TAT is running.</w:t>
      </w:r>
    </w:p>
    <w:p w14:paraId="4F724602"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6</w:t>
      </w:r>
      <w:r w:rsidRPr="006C60A9">
        <w:rPr>
          <w:b/>
          <w:sz w:val="18"/>
          <w:lang w:eastAsia="ja-JP"/>
        </w:rPr>
        <w:tab/>
        <w:t>Clarify the meaning of "the UE maintains DL sync while the SCG is deactivated" (e.g. whether that is a consequence of doing RRM measurements of the PSCell or something more is needed).</w:t>
      </w:r>
    </w:p>
    <w:p w14:paraId="6DF48C9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8</w:t>
      </w:r>
      <w:r w:rsidRPr="006C60A9">
        <w:rPr>
          <w:b/>
          <w:sz w:val="18"/>
          <w:lang w:eastAsia="ja-JP"/>
        </w:rPr>
        <w:tab/>
        <w:t>Further discuss the comparison between</w:t>
      </w:r>
    </w:p>
    <w:p w14:paraId="59C39E0E"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  define a mechanism for SCG activation upon UL data arrival on SCG bearers</w:t>
      </w:r>
    </w:p>
    <w:p w14:paraId="4093675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use split bearer with primary path on MCG (network sees UL data and can initiate activation)</w:t>
      </w:r>
    </w:p>
    <w:p w14:paraId="71EF34F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1</w:t>
      </w:r>
      <w:r w:rsidRPr="006C60A9">
        <w:rPr>
          <w:b/>
          <w:sz w:val="18"/>
          <w:lang w:eastAsia="ja-JP"/>
        </w:rPr>
        <w:tab/>
        <w:t>It is FFS whether the UE can provide some assistance information for deactivation of the SCG (but there is no proposal so far).</w:t>
      </w:r>
    </w:p>
    <w:p w14:paraId="00CEC2F8"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if in absence of PDCCH monitoring and UL transmission, and it is possible to assume that TA is valid when the TA timer has not expired.</w:t>
      </w:r>
    </w:p>
    <w:p w14:paraId="171A473D" w14:textId="77777777" w:rsidR="00CD7C9F" w:rsidRPr="006C60A9" w:rsidRDefault="00CD7C9F" w:rsidP="00CD7C9F">
      <w:pPr>
        <w:tabs>
          <w:tab w:val="num" w:pos="1619"/>
        </w:tabs>
        <w:overflowPunct w:val="0"/>
        <w:autoSpaceDE w:val="0"/>
        <w:autoSpaceDN w:val="0"/>
        <w:adjustRightInd w:val="0"/>
        <w:spacing w:before="60" w:after="0"/>
        <w:ind w:left="1616" w:hanging="357"/>
        <w:textAlignment w:val="baseline"/>
        <w:rPr>
          <w:b/>
          <w:sz w:val="18"/>
          <w:lang w:eastAsia="ja-JP"/>
        </w:rPr>
      </w:pPr>
    </w:p>
    <w:p w14:paraId="662BA9E7" w14:textId="77777777" w:rsidR="00CD7C9F" w:rsidRPr="006C60A9" w:rsidRDefault="00CD7C9F" w:rsidP="00CD7C9F">
      <w:pPr>
        <w:pStyle w:val="3"/>
        <w:rPr>
          <w:sz w:val="32"/>
        </w:rPr>
      </w:pPr>
      <w:r w:rsidRPr="006C60A9">
        <w:rPr>
          <w:sz w:val="32"/>
        </w:rPr>
        <w:t>RAN2#113</w:t>
      </w:r>
      <w:r w:rsidRPr="006C60A9">
        <w:rPr>
          <w:rFonts w:hint="eastAsia"/>
          <w:sz w:val="32"/>
        </w:rPr>
        <w:t>bis</w:t>
      </w:r>
    </w:p>
    <w:p w14:paraId="3421F7D8"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Agreements</w:t>
      </w:r>
    </w:p>
    <w:p w14:paraId="162DF170"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5</w:t>
      </w:r>
      <w:r w:rsidRPr="006C60A9">
        <w:tab/>
        <w:t>Only the MN can generate an RRC message with SCG (de)activation.</w:t>
      </w:r>
    </w:p>
    <w:p w14:paraId="7B94129A"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1</w:t>
      </w:r>
      <w:r w:rsidRPr="006C60A9">
        <w:tab/>
        <w:t>Indication of SCG deactivation to the UE via the SCG is not supported.</w:t>
      </w:r>
    </w:p>
    <w:p w14:paraId="7A9A91A2"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7</w:t>
      </w:r>
      <w:r w:rsidRPr="006C60A9">
        <w:tab/>
        <w:t xml:space="preserve">During handover preparation, the target MN can indicate the SCG state in the </w:t>
      </w:r>
      <w:proofErr w:type="spellStart"/>
      <w:r w:rsidRPr="006C60A9">
        <w:t>RRCReconfiguration</w:t>
      </w:r>
      <w:proofErr w:type="spellEnd"/>
      <w:r w:rsidRPr="006C60A9">
        <w:t xml:space="preserve"> message to be sent to the UE by the source MN.</w:t>
      </w:r>
    </w:p>
    <w:p w14:paraId="16D1DF14"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lastRenderedPageBreak/>
        <w:t>8</w:t>
      </w:r>
      <w:r w:rsidRPr="006C60A9">
        <w:tab/>
        <w:t>The MN RRC reconfiguration message used to deactivate SCG and the embedded SN RRC reconfiguration message can reconfigure any parameter (any restriction requires an explicit decision).</w:t>
      </w:r>
    </w:p>
    <w:p w14:paraId="0C67B30C"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9</w:t>
      </w:r>
      <w:r w:rsidRPr="006C60A9">
        <w:tab/>
        <w:t>While the SCG is deactivated, the MN RRC reconfiguration message and the embedded SN RRC reconfiguration message can reconfigure any parameter (any restriction requires an explicit decision).</w:t>
      </w:r>
    </w:p>
    <w:p w14:paraId="014C905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714AA0F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2</w:t>
      </w:r>
      <w:r w:rsidRPr="006C60A9">
        <w:tab/>
        <w:t xml:space="preserve">The UE can indicate to the MN that the UE would like the SCG to be deactivated. FFS on the details (e.g. reusing UAI or existing messages, information included, etc.). Network can configure whether UE </w:t>
      </w:r>
      <w:proofErr w:type="gramStart"/>
      <w:r w:rsidRPr="006C60A9">
        <w:t>is allowed to</w:t>
      </w:r>
      <w:proofErr w:type="gramEnd"/>
      <w:r w:rsidRPr="006C60A9">
        <w:t xml:space="preserve"> do the indication.</w:t>
      </w:r>
    </w:p>
    <w:p w14:paraId="570EF103"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RRM requirements for deactivated PSCell may be different than for activated PSCell. What they could be are FFS pending RAN4 work.</w:t>
      </w:r>
    </w:p>
    <w:p w14:paraId="7340E311" w14:textId="77777777" w:rsidR="00CD7C9F" w:rsidRPr="006C60A9" w:rsidRDefault="00CD7C9F" w:rsidP="00CD7C9F"/>
    <w:p w14:paraId="1B54015C" w14:textId="77777777" w:rsidR="00CD7C9F" w:rsidRPr="006C60A9" w:rsidRDefault="00CD7C9F" w:rsidP="00CD7C9F">
      <w:pPr>
        <w:pStyle w:val="3"/>
        <w:rPr>
          <w:sz w:val="32"/>
        </w:rPr>
      </w:pPr>
      <w:r w:rsidRPr="006C60A9">
        <w:rPr>
          <w:sz w:val="32"/>
        </w:rPr>
        <w:t>RAN2#114</w:t>
      </w:r>
      <w:r w:rsidRPr="006C60A9">
        <w:rPr>
          <w:rFonts w:hint="eastAsia"/>
          <w:sz w:val="32"/>
        </w:rPr>
        <w:t>e</w:t>
      </w:r>
    </w:p>
    <w:tbl>
      <w:tblPr>
        <w:tblStyle w:val="af2"/>
        <w:tblW w:w="0" w:type="auto"/>
        <w:tblInd w:w="1129" w:type="dxa"/>
        <w:tblLook w:val="04A0" w:firstRow="1" w:lastRow="0" w:firstColumn="1" w:lastColumn="0" w:noHBand="0" w:noVBand="1"/>
      </w:tblPr>
      <w:tblGrid>
        <w:gridCol w:w="7931"/>
      </w:tblGrid>
      <w:tr w:rsidR="00CD7C9F" w:rsidRPr="006C60A9" w14:paraId="287C7F85" w14:textId="77777777" w:rsidTr="0048350C">
        <w:tc>
          <w:tcPr>
            <w:tcW w:w="7931" w:type="dxa"/>
          </w:tcPr>
          <w:p w14:paraId="00C4D568" w14:textId="77777777" w:rsidR="00CD7C9F" w:rsidRPr="006C60A9" w:rsidRDefault="00CD7C9F" w:rsidP="00CD7C9F">
            <w:pPr>
              <w:pStyle w:val="Agreement"/>
              <w:tabs>
                <w:tab w:val="clear" w:pos="2250"/>
                <w:tab w:val="num" w:pos="1619"/>
              </w:tabs>
              <w:spacing w:after="0"/>
              <w:ind w:left="360"/>
              <w:jc w:val="left"/>
            </w:pPr>
            <w:r w:rsidRPr="006C60A9">
              <w:t>Confirm the scope of the post meeting email discussion:</w:t>
            </w:r>
          </w:p>
          <w:p w14:paraId="1A3BA5FD" w14:textId="77777777" w:rsidR="00CD7C9F" w:rsidRPr="006C60A9" w:rsidRDefault="00CD7C9F" w:rsidP="0048350C">
            <w:pPr>
              <w:pStyle w:val="Agreement"/>
              <w:numPr>
                <w:ilvl w:val="0"/>
                <w:numId w:val="0"/>
              </w:numPr>
              <w:ind w:left="360"/>
            </w:pPr>
            <w:r w:rsidRPr="006C60A9">
              <w:t>-</w:t>
            </w:r>
            <w:r w:rsidRPr="006C60A9">
              <w:tab/>
              <w:t>RACH-less SCG activation upon SCG activation indication (including related aspects of UE behaviour while the SCG is deactivated)</w:t>
            </w:r>
          </w:p>
          <w:p w14:paraId="7D5B9F05" w14:textId="77777777" w:rsidR="00CD7C9F" w:rsidRPr="006C60A9" w:rsidRDefault="00CD7C9F" w:rsidP="0048350C">
            <w:pPr>
              <w:pStyle w:val="Agreement"/>
              <w:numPr>
                <w:ilvl w:val="0"/>
                <w:numId w:val="0"/>
              </w:numPr>
              <w:ind w:left="360"/>
            </w:pPr>
            <w:r w:rsidRPr="006C60A9">
              <w:t xml:space="preserve">- </w:t>
            </w:r>
            <w:r w:rsidRPr="006C60A9">
              <w:tab/>
              <w:t>UE triggered SCG activation (at least for UL data arrival on SCG bearers)</w:t>
            </w:r>
          </w:p>
          <w:p w14:paraId="3EF06C6E" w14:textId="77777777" w:rsidR="00CD7C9F" w:rsidRPr="006C60A9" w:rsidRDefault="00CD7C9F" w:rsidP="0048350C">
            <w:pPr>
              <w:pStyle w:val="Agreement"/>
              <w:numPr>
                <w:ilvl w:val="0"/>
                <w:numId w:val="0"/>
              </w:numPr>
              <w:ind w:left="360"/>
            </w:pPr>
            <w:r w:rsidRPr="006C60A9">
              <w:t>Multiple phases will be needed to confirm understandings and issues.</w:t>
            </w:r>
          </w:p>
        </w:tc>
      </w:tr>
    </w:tbl>
    <w:p w14:paraId="4B34D6B3" w14:textId="77777777" w:rsidR="00CD7C9F" w:rsidRPr="006C60A9" w:rsidRDefault="00CD7C9F" w:rsidP="00CD7C9F"/>
    <w:p w14:paraId="451D7282" w14:textId="77777777" w:rsidR="00CD7C9F" w:rsidRPr="006C60A9" w:rsidRDefault="00CD7C9F" w:rsidP="00CD7C9F">
      <w:pPr>
        <w:pStyle w:val="3"/>
        <w:rPr>
          <w:sz w:val="32"/>
        </w:rPr>
      </w:pPr>
      <w:r w:rsidRPr="006C60A9">
        <w:rPr>
          <w:sz w:val="32"/>
        </w:rPr>
        <w:t>RAN2#115</w:t>
      </w:r>
      <w:r w:rsidRPr="006C60A9">
        <w:rPr>
          <w:rFonts w:hint="eastAsia"/>
          <w:sz w:val="32"/>
        </w:rPr>
        <w:t>e</w:t>
      </w:r>
    </w:p>
    <w:p w14:paraId="15BECB2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53838C06"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 xml:space="preserve">Support all of the following for RACH resources used in </w:t>
      </w:r>
      <w:proofErr w:type="gramStart"/>
      <w:r w:rsidRPr="006C60A9">
        <w:t>network-initiated</w:t>
      </w:r>
      <w:proofErr w:type="gramEnd"/>
      <w:r w:rsidRPr="006C60A9">
        <w:t xml:space="preserve"> SCG activation (at least using RRC):</w:t>
      </w:r>
    </w:p>
    <w:p w14:paraId="789FB69D"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1)</w:t>
      </w:r>
      <w:r w:rsidRPr="006C60A9">
        <w:tab/>
        <w:t>common RACH resources;</w:t>
      </w:r>
    </w:p>
    <w:p w14:paraId="222DAF94"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3)</w:t>
      </w:r>
      <w:r w:rsidRPr="006C60A9">
        <w:tab/>
        <w:t>dedicated RACH resources indicated in the SCG activation indication.</w:t>
      </w:r>
    </w:p>
    <w:p w14:paraId="4DB5950F"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 xml:space="preserve">FFS if we support also 2) (proponents are requested to provide CRs next time to illustrate how this can be done) </w:t>
      </w:r>
    </w:p>
    <w:p w14:paraId="4A24478D" w14:textId="77777777" w:rsidR="00CD7C9F" w:rsidRPr="00B27EA8" w:rsidRDefault="00CD7C9F" w:rsidP="00CD7C9F">
      <w:pPr>
        <w:pStyle w:val="Agreement"/>
        <w:tabs>
          <w:tab w:val="clear" w:pos="2250"/>
          <w:tab w:val="num" w:pos="1619"/>
        </w:tabs>
        <w:spacing w:after="0"/>
        <w:ind w:left="1619"/>
        <w:jc w:val="left"/>
        <w:rPr>
          <w:color w:val="FF0000"/>
          <w:highlight w:val="yellow"/>
        </w:rPr>
      </w:pPr>
      <w:r w:rsidRPr="00B27EA8">
        <w:rPr>
          <w:color w:val="FF0000"/>
          <w:highlight w:val="yellow"/>
        </w:rPr>
        <w:t xml:space="preserve">We will support </w:t>
      </w:r>
      <w:proofErr w:type="spellStart"/>
      <w:r w:rsidRPr="00B27EA8">
        <w:rPr>
          <w:color w:val="FF0000"/>
          <w:highlight w:val="yellow"/>
        </w:rPr>
        <w:t>RACHless</w:t>
      </w:r>
      <w:proofErr w:type="spellEnd"/>
      <w:r w:rsidRPr="00B27EA8">
        <w:rPr>
          <w:color w:val="FF0000"/>
          <w:highlight w:val="yellow"/>
        </w:rPr>
        <w:t xml:space="preserve"> SCG activation in Rel-17</w:t>
      </w:r>
    </w:p>
    <w:p w14:paraId="6CD9C3A9" w14:textId="77777777" w:rsidR="00CD7C9F" w:rsidRPr="006C60A9" w:rsidRDefault="00CD7C9F" w:rsidP="00CD7C9F">
      <w:pPr>
        <w:pStyle w:val="Agreement"/>
        <w:tabs>
          <w:tab w:val="clear" w:pos="2250"/>
          <w:tab w:val="num" w:pos="1619"/>
        </w:tabs>
        <w:spacing w:after="0"/>
        <w:ind w:left="1619"/>
        <w:jc w:val="left"/>
      </w:pPr>
      <w:r w:rsidRPr="006C60A9">
        <w:t>Do not consider options 3) and 4)</w:t>
      </w:r>
    </w:p>
    <w:p w14:paraId="7934299F" w14:textId="77777777" w:rsidR="00CD7C9F" w:rsidRPr="006C60A9" w:rsidRDefault="00CD7C9F" w:rsidP="00CD7C9F">
      <w:pPr>
        <w:pStyle w:val="Doc-text2"/>
      </w:pPr>
    </w:p>
    <w:p w14:paraId="612DA315" w14:textId="77777777" w:rsidR="00CD7C9F" w:rsidRPr="006C60A9" w:rsidRDefault="00CD7C9F" w:rsidP="00CD7C9F">
      <w:pPr>
        <w:pStyle w:val="Agreement"/>
        <w:tabs>
          <w:tab w:val="clear" w:pos="2250"/>
          <w:tab w:val="num" w:pos="1619"/>
        </w:tabs>
        <w:spacing w:after="0"/>
        <w:ind w:left="1619"/>
        <w:jc w:val="left"/>
      </w:pPr>
      <w:r w:rsidRPr="006C60A9">
        <w:t xml:space="preserve">5. The security key update is up to network implementation upon SCG activation from deactivation. </w:t>
      </w:r>
    </w:p>
    <w:p w14:paraId="2ED6533E" w14:textId="77777777" w:rsidR="00CD7C9F" w:rsidRPr="006C60A9" w:rsidRDefault="00CD7C9F" w:rsidP="00CD7C9F">
      <w:pPr>
        <w:pStyle w:val="Agreement"/>
        <w:tabs>
          <w:tab w:val="clear" w:pos="2250"/>
          <w:tab w:val="num" w:pos="1619"/>
        </w:tabs>
        <w:spacing w:after="0"/>
        <w:ind w:left="1619"/>
        <w:jc w:val="left"/>
      </w:pPr>
      <w:r w:rsidRPr="00C27C7E">
        <w:rPr>
          <w:highlight w:val="yellow"/>
        </w:rPr>
        <w:t>PDCP entity is not suspended</w:t>
      </w:r>
      <w:r w:rsidRPr="006C60A9">
        <w:t xml:space="preserve"> at SCG deactivation for at least AM DRB. FFS for Stage-3 details</w:t>
      </w:r>
    </w:p>
    <w:p w14:paraId="6F44399A" w14:textId="77777777" w:rsidR="00CD7C9F" w:rsidRPr="006C60A9" w:rsidRDefault="00CD7C9F" w:rsidP="00CD7C9F">
      <w:pPr>
        <w:pStyle w:val="Agreement"/>
        <w:tabs>
          <w:tab w:val="clear" w:pos="2250"/>
          <w:tab w:val="num" w:pos="1619"/>
        </w:tabs>
        <w:spacing w:after="0"/>
        <w:ind w:left="1619"/>
        <w:jc w:val="left"/>
      </w:pPr>
      <w:r w:rsidRPr="00C27C7E">
        <w:rPr>
          <w:highlight w:val="yellow"/>
        </w:rPr>
        <w:t>UL data processing</w:t>
      </w:r>
      <w:r w:rsidRPr="006C60A9">
        <w:t xml:space="preserve"> is not prohibited during SCG deactivation for at least AM DRB. FFS for Stage-3 details</w:t>
      </w:r>
    </w:p>
    <w:p w14:paraId="2762BF1C" w14:textId="77777777" w:rsidR="00CD7C9F" w:rsidRPr="006C60A9" w:rsidRDefault="00CD7C9F" w:rsidP="00CD7C9F">
      <w:pPr>
        <w:pStyle w:val="Agreement"/>
        <w:tabs>
          <w:tab w:val="clear" w:pos="2250"/>
          <w:tab w:val="num" w:pos="1619"/>
        </w:tabs>
        <w:spacing w:after="0"/>
        <w:ind w:left="1619"/>
        <w:jc w:val="left"/>
      </w:pPr>
      <w:r w:rsidRPr="006C60A9">
        <w:t>UL data transmission to SCG is prohibited during SCG deactivation. FFS for Stage-3 details</w:t>
      </w:r>
    </w:p>
    <w:p w14:paraId="124A59E2" w14:textId="77777777" w:rsidR="00CD7C9F" w:rsidRPr="006C60A9" w:rsidRDefault="00CD7C9F" w:rsidP="00CD7C9F">
      <w:pPr>
        <w:pStyle w:val="Agreement"/>
        <w:tabs>
          <w:tab w:val="clear" w:pos="2250"/>
          <w:tab w:val="num" w:pos="1619"/>
        </w:tabs>
        <w:spacing w:after="0"/>
        <w:ind w:left="1619"/>
        <w:jc w:val="left"/>
      </w:pPr>
      <w:r w:rsidRPr="006C60A9">
        <w:t>UE-initiated activation is still FFS.</w:t>
      </w:r>
    </w:p>
    <w:p w14:paraId="4966FC3B" w14:textId="77777777" w:rsidR="00CD7C9F" w:rsidRPr="006C60A9" w:rsidRDefault="00CD7C9F" w:rsidP="00CD7C9F">
      <w:pPr>
        <w:pStyle w:val="Doc-text2"/>
      </w:pPr>
    </w:p>
    <w:p w14:paraId="0EE74811"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1: The TAT associated with the PSCell continues running when the SCG is switched from activated to deactivated state and the UE considers the TA as valid as long as it is still running.</w:t>
      </w:r>
    </w:p>
    <w:p w14:paraId="59C4657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lastRenderedPageBreak/>
        <w:t xml:space="preserve">2: If instructed by the network in the SCG activation indication, the UE performs random access towards the PSCell (even if the TAT is still running). </w:t>
      </w:r>
    </w:p>
    <w:p w14:paraId="5E75E717"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3: 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C2F3B2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4: The UE performs RLM and BFD on PSCell while the SCG is deactivated if network configures it.</w:t>
      </w:r>
    </w:p>
    <w:p w14:paraId="6AFDA3FB" w14:textId="77777777" w:rsidR="00CD7C9F" w:rsidRPr="00300BFB" w:rsidRDefault="00CD7C9F" w:rsidP="00CD7C9F"/>
    <w:p w14:paraId="1494BB8A" w14:textId="77777777" w:rsidR="00CD7C9F" w:rsidRDefault="00CD7C9F">
      <w:pPr>
        <w:rPr>
          <w:noProof/>
        </w:rPr>
      </w:pPr>
    </w:p>
    <w:sectPr w:rsidR="00CD7C9F" w:rsidSect="000B7FED">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Ericsson - Zhenhua Zou" w:date="2021-10-12T09:17:00Z" w:initials="ZZ">
    <w:p w14:paraId="6016BB0F" w14:textId="77777777" w:rsidR="00F06DD6" w:rsidRDefault="00F06DD6" w:rsidP="00F06DD6">
      <w:pPr>
        <w:pStyle w:val="ac"/>
        <w:rPr>
          <w:lang w:eastAsia="ko-KR"/>
        </w:rPr>
      </w:pPr>
      <w:r>
        <w:rPr>
          <w:rStyle w:val="ab"/>
        </w:rPr>
        <w:annotationRef/>
      </w:r>
      <w:r>
        <w:t xml:space="preserve">For the sake of easy </w:t>
      </w:r>
      <w:r>
        <w:rPr>
          <w:rStyle w:val="ab"/>
        </w:rPr>
        <w:annotationRef/>
      </w:r>
      <w:r>
        <w:t xml:space="preserve">reading/review, we suggest adding the clause 5.1.1: </w:t>
      </w:r>
      <w:r w:rsidRPr="00447D7D">
        <w:rPr>
          <w:lang w:eastAsia="ko-KR"/>
        </w:rPr>
        <w:t>Random Access procedure initialization</w:t>
      </w:r>
      <w:r>
        <w:rPr>
          <w:lang w:eastAsia="ko-KR"/>
        </w:rPr>
        <w:t xml:space="preserve">. </w:t>
      </w:r>
    </w:p>
    <w:p w14:paraId="631322D0" w14:textId="77777777" w:rsidR="00F06DD6" w:rsidRDefault="00F06DD6" w:rsidP="00F06DD6">
      <w:pPr>
        <w:pStyle w:val="ac"/>
        <w:rPr>
          <w:lang w:eastAsia="ko-KR"/>
        </w:rPr>
      </w:pPr>
    </w:p>
    <w:p w14:paraId="13916C4E" w14:textId="0C4165BF" w:rsidR="00F06DD6" w:rsidRDefault="00F06DD6">
      <w:pPr>
        <w:pStyle w:val="ac"/>
      </w:pPr>
      <w:r>
        <w:t xml:space="preserve">It is assumed that </w:t>
      </w:r>
      <w:proofErr w:type="spellStart"/>
      <w:r w:rsidRPr="006F115B">
        <w:rPr>
          <w:i/>
        </w:rPr>
        <w:t>reconfigurationWithSync</w:t>
      </w:r>
      <w:proofErr w:type="spellEnd"/>
      <w:r>
        <w:rPr>
          <w:i/>
        </w:rPr>
        <w:t xml:space="preserve"> </w:t>
      </w:r>
      <w:r>
        <w:rPr>
          <w:iCs/>
        </w:rPr>
        <w:t>is used to activate the SCG</w:t>
      </w:r>
      <w:r w:rsidR="00C13326">
        <w:rPr>
          <w:iCs/>
        </w:rPr>
        <w:t xml:space="preserve"> with random ac</w:t>
      </w:r>
      <w:r w:rsidR="00E9572A">
        <w:rPr>
          <w:iCs/>
        </w:rPr>
        <w:t>c</w:t>
      </w:r>
      <w:r w:rsidR="00C13326">
        <w:rPr>
          <w:iCs/>
        </w:rPr>
        <w:t>ess</w:t>
      </w:r>
      <w:r>
        <w:rPr>
          <w:iCs/>
        </w:rPr>
        <w:t xml:space="preserve">. This is up-to confirmation in the RRC running CR discussion.  Otherwise, the </w:t>
      </w:r>
      <w:r>
        <w:t xml:space="preserve">section 5.1.1 would always end up in the 4-stepRA for SCG activation. It would be good to clarify this point.  </w:t>
      </w:r>
    </w:p>
  </w:comment>
  <w:comment w:id="8" w:author="Apple - Naveen Palle" w:date="2021-10-11T16:55:00Z" w:initials="NP">
    <w:p w14:paraId="39887564" w14:textId="0E65874B" w:rsidR="00906FAE" w:rsidRDefault="00906FAE">
      <w:pPr>
        <w:pStyle w:val="ac"/>
      </w:pPr>
      <w:r>
        <w:rPr>
          <w:rStyle w:val="ab"/>
        </w:rPr>
        <w:annotationRef/>
      </w:r>
      <w:r w:rsidR="00704B60">
        <w:rPr>
          <w:noProof/>
        </w:rPr>
        <w:t>There was no TP on TA saving/maintenance...assume this will come up after later discussions...? Otherwise, the UE needs to remember the TA in case of RACH-less SCG re-activation.</w:t>
      </w:r>
    </w:p>
  </w:comment>
  <w:comment w:id="15" w:author="Ericsson - Zhenhua Zou" w:date="2021-10-12T09:20:00Z" w:initials="ZZ">
    <w:p w14:paraId="392FA8EB" w14:textId="686E2AAE" w:rsidR="00E9572A" w:rsidRPr="00CC726C" w:rsidRDefault="00E9572A">
      <w:pPr>
        <w:pStyle w:val="ac"/>
        <w:rPr>
          <w:sz w:val="16"/>
        </w:rPr>
      </w:pPr>
      <w:r>
        <w:rPr>
          <w:rStyle w:val="ab"/>
        </w:rPr>
        <w:annotationRef/>
      </w:r>
      <w:r>
        <w:rPr>
          <w:rStyle w:val="ab"/>
        </w:rPr>
        <w:annotationRef/>
      </w:r>
      <w:r>
        <w:rPr>
          <w:rStyle w:val="ab"/>
        </w:rPr>
        <w:t xml:space="preserve">For the sake of agonistic of the </w:t>
      </w:r>
      <w:proofErr w:type="spellStart"/>
      <w:r>
        <w:rPr>
          <w:rStyle w:val="ab"/>
        </w:rPr>
        <w:t>specficaition</w:t>
      </w:r>
      <w:proofErr w:type="spellEnd"/>
      <w:r>
        <w:rPr>
          <w:rStyle w:val="ab"/>
        </w:rPr>
        <w:t xml:space="preserve">, in this case, it is our preference to write “or cell group activation”. </w:t>
      </w:r>
      <w:r w:rsidR="00133B19">
        <w:rPr>
          <w:rStyle w:val="ab"/>
        </w:rPr>
        <w:t xml:space="preserve">The </w:t>
      </w:r>
      <w:r w:rsidR="00BB6E20">
        <w:rPr>
          <w:rStyle w:val="ab"/>
        </w:rPr>
        <w:t xml:space="preserve">RRC would only trigger SCG activation and so need to repeat SCG here. </w:t>
      </w:r>
    </w:p>
  </w:comment>
  <w:comment w:id="17" w:author="Apple - Naveen Palle" w:date="2021-10-11T16:47:00Z" w:initials="NP">
    <w:p w14:paraId="2FB1B2FA" w14:textId="797C9D1E" w:rsidR="003D0163" w:rsidRDefault="003D0163">
      <w:pPr>
        <w:pStyle w:val="ac"/>
      </w:pPr>
      <w:r>
        <w:rPr>
          <w:rStyle w:val="ab"/>
        </w:rPr>
        <w:annotationRef/>
      </w:r>
      <w:r w:rsidR="00704B60">
        <w:rPr>
          <w:noProof/>
        </w:rPr>
        <w:t>editorial;: 'for' SCG activation</w:t>
      </w:r>
    </w:p>
  </w:comment>
  <w:comment w:id="18" w:author="Nokia (Jarkko)" w:date="2021-10-12T08:58:00Z" w:initials="JTK">
    <w:p w14:paraId="30CBD047" w14:textId="400BA42B" w:rsidR="004C5DA5" w:rsidRDefault="004C5DA5">
      <w:pPr>
        <w:pStyle w:val="ac"/>
      </w:pPr>
      <w:r>
        <w:rPr>
          <w:rStyle w:val="ab"/>
        </w:rPr>
        <w:annotationRef/>
      </w:r>
      <w:r>
        <w:t>Generally – What agreement results to this change?</w:t>
      </w:r>
    </w:p>
  </w:comment>
  <w:comment w:id="19" w:author="Ericsson - Zhenhua Zou" w:date="2021-10-12T09:29:00Z" w:initials="ZZ">
    <w:p w14:paraId="47B46D7D" w14:textId="505D2ADB" w:rsidR="00B40AEE" w:rsidRDefault="00B40AEE">
      <w:pPr>
        <w:pStyle w:val="ac"/>
      </w:pPr>
      <w:r>
        <w:rPr>
          <w:rStyle w:val="ab"/>
        </w:rPr>
        <w:annotationRef/>
      </w:r>
      <w:r>
        <w:t xml:space="preserve">Agree with Nokia that it is not clear why we add “SCG activation” here. </w:t>
      </w:r>
      <w:r w:rsidR="00AB7C33">
        <w:t>If</w:t>
      </w:r>
      <w:r>
        <w:t xml:space="preserve"> SCG activation with random access is configured by </w:t>
      </w:r>
      <w:proofErr w:type="spellStart"/>
      <w:r>
        <w:rPr>
          <w:i/>
          <w:iCs/>
        </w:rPr>
        <w:t>reconfigurationWithSync</w:t>
      </w:r>
      <w:proofErr w:type="spellEnd"/>
      <w:r>
        <w:t xml:space="preserve">, </w:t>
      </w:r>
      <w:r w:rsidRPr="007642B3">
        <w:t xml:space="preserve">then it </w:t>
      </w:r>
      <w:r w:rsidR="004C7747">
        <w:t xml:space="preserve">is </w:t>
      </w:r>
      <w:r w:rsidRPr="007642B3">
        <w:t>technically not needed</w:t>
      </w:r>
      <w:r w:rsidR="001D537C">
        <w:t xml:space="preserve">, </w:t>
      </w:r>
      <w:proofErr w:type="gramStart"/>
      <w:r w:rsidR="001D537C">
        <w:t>similar to</w:t>
      </w:r>
      <w:proofErr w:type="gramEnd"/>
      <w:r w:rsidR="001D537C">
        <w:t xml:space="preserve"> </w:t>
      </w:r>
      <w:r w:rsidR="00AB7C33">
        <w:t xml:space="preserve">other </w:t>
      </w:r>
      <w:r w:rsidR="0095323D">
        <w:t>random-access</w:t>
      </w:r>
      <w:r w:rsidR="00AB7C33">
        <w:t xml:space="preserve"> </w:t>
      </w:r>
      <w:r w:rsidR="001D537C">
        <w:t xml:space="preserve">procedure </w:t>
      </w:r>
      <w:r w:rsidR="00AB7C33">
        <w:t xml:space="preserve">initiated by </w:t>
      </w:r>
      <w:proofErr w:type="spellStart"/>
      <w:r w:rsidR="00AB7C33">
        <w:rPr>
          <w:i/>
          <w:iCs/>
        </w:rPr>
        <w:t>reconfigurationWithSync</w:t>
      </w:r>
      <w:proofErr w:type="spellEnd"/>
      <w:r w:rsidR="00AB7C33">
        <w:rPr>
          <w:i/>
          <w:iCs/>
        </w:rPr>
        <w:t xml:space="preserve"> </w:t>
      </w:r>
      <w:r w:rsidR="00AB7C33">
        <w:t xml:space="preserve">but not for handover. </w:t>
      </w:r>
      <w:r w:rsidR="0095323D">
        <w:t xml:space="preserve">  </w:t>
      </w:r>
    </w:p>
    <w:p w14:paraId="2AAF63AD" w14:textId="77777777" w:rsidR="0095323D" w:rsidRDefault="0095323D">
      <w:pPr>
        <w:pStyle w:val="ac"/>
      </w:pPr>
    </w:p>
    <w:p w14:paraId="162FD32A" w14:textId="52BB7424" w:rsidR="0095323D" w:rsidRPr="0095323D" w:rsidRDefault="0095323D">
      <w:pPr>
        <w:pStyle w:val="ac"/>
        <w:rPr>
          <w:lang w:val="sv-SE"/>
        </w:rPr>
      </w:pPr>
      <w:r>
        <w:t>We suggest add</w:t>
      </w:r>
      <w:r w:rsidR="003F7DB4">
        <w:t>ing</w:t>
      </w:r>
      <w:r>
        <w:t xml:space="preserve"> a note to confirm</w:t>
      </w:r>
      <w:r w:rsidR="00884A55">
        <w:t xml:space="preserve"> or </w:t>
      </w:r>
      <w:r>
        <w:rPr>
          <w:lang w:val="sv-SE"/>
        </w:rPr>
        <w:t xml:space="preserve">discuss. </w:t>
      </w:r>
    </w:p>
  </w:comment>
  <w:comment w:id="20" w:author="Lenovo" w:date="2021-10-13T20:12:00Z" w:initials="Lenovo">
    <w:p w14:paraId="36C337CF" w14:textId="0DC6A555" w:rsidR="00E15169" w:rsidRDefault="00E15169">
      <w:pPr>
        <w:pStyle w:val="ac"/>
      </w:pPr>
      <w:r>
        <w:rPr>
          <w:rStyle w:val="ab"/>
        </w:rPr>
        <w:annotationRef/>
      </w:r>
      <w:r>
        <w:t xml:space="preserve">Agree with Nokia and Ericsson, it depends on the </w:t>
      </w:r>
      <w:r w:rsidR="008E557C">
        <w:t xml:space="preserve">discussion on </w:t>
      </w:r>
      <w:proofErr w:type="spellStart"/>
      <w:r w:rsidR="008E557C">
        <w:t>PSCell</w:t>
      </w:r>
      <w:proofErr w:type="spellEnd"/>
      <w:r w:rsidR="008E557C">
        <w:t xml:space="preserve"> change with </w:t>
      </w:r>
      <w:r w:rsidR="00B67C3C">
        <w:t>deactivated SCG</w:t>
      </w:r>
    </w:p>
  </w:comment>
  <w:comment w:id="23" w:author="Lenovo" w:date="2021-10-13T20:13:00Z" w:initials="Lenovo">
    <w:p w14:paraId="18C16900" w14:textId="4E620CDC" w:rsidR="00B67C3C" w:rsidRDefault="00B67C3C">
      <w:pPr>
        <w:pStyle w:val="ac"/>
      </w:pPr>
      <w:r>
        <w:rPr>
          <w:rStyle w:val="ab"/>
        </w:rPr>
        <w:annotationRef/>
      </w:r>
      <w:r>
        <w:t>Same comment as above, we may wait for the relevant discussion</w:t>
      </w:r>
    </w:p>
  </w:comment>
  <w:comment w:id="26" w:author="Nokia (Jarkko)" w:date="2021-10-12T08:59:00Z" w:initials="JTK">
    <w:p w14:paraId="19A5E083" w14:textId="443333D0" w:rsidR="004C5DA5" w:rsidRDefault="004C5DA5">
      <w:pPr>
        <w:pStyle w:val="ac"/>
      </w:pPr>
      <w:r>
        <w:rPr>
          <w:rStyle w:val="ab"/>
        </w:rPr>
        <w:annotationRef/>
      </w:r>
      <w:r>
        <w:t>Same as above – what agreement resulted to this one?</w:t>
      </w:r>
    </w:p>
  </w:comment>
  <w:comment w:id="31" w:author="Ericsson - Zhenhua Zou" w:date="2021-10-12T09:33:00Z" w:initials="ZZ">
    <w:p w14:paraId="08022CE5" w14:textId="2F43F360" w:rsidR="00A23028" w:rsidRDefault="00A23028">
      <w:pPr>
        <w:pStyle w:val="ac"/>
      </w:pPr>
      <w:r>
        <w:rPr>
          <w:rStyle w:val="ab"/>
        </w:rPr>
        <w:annotationRef/>
      </w:r>
      <w:r>
        <w:t>From the MAC point of view, it is our preference to use the MAC spec related terminology, and so it is the MAC entity that is “activated/de-activated” not the SCG.  Depending on what MAC entity remains to do in the deactivated state (e.g., triggering scheduling request, BFD), RAN2 may further discuss if a better wording is needed, e.g., “suspend/resume” a MAC entity.</w:t>
      </w:r>
    </w:p>
  </w:comment>
  <w:comment w:id="33" w:author="Nokia (Jarkko)" w:date="2021-10-12T08:59:00Z" w:initials="JTK">
    <w:p w14:paraId="7B57831B" w14:textId="43A5982C" w:rsidR="004C5DA5" w:rsidRDefault="004C5DA5">
      <w:pPr>
        <w:pStyle w:val="ac"/>
      </w:pPr>
      <w:r>
        <w:rPr>
          <w:rStyle w:val="ab"/>
        </w:rPr>
        <w:annotationRef/>
      </w:r>
      <w:r>
        <w:t>Would it be better to talk about deactivation of PSCell instead? If we keep this deactivation of SCG then should we explain in the first paragraph what it means SCG is active? For instance, one could say that “When SCG is activated, at least the PSCell is activated. When SCG is deactivated, al the serving cells under SCG are deactivated”</w:t>
      </w:r>
    </w:p>
  </w:comment>
  <w:comment w:id="34" w:author="Lenovo" w:date="2021-10-13T20:18:00Z" w:initials="Lenovo">
    <w:p w14:paraId="26274AB5" w14:textId="3F3364FD" w:rsidR="003E03A9" w:rsidRDefault="003E03A9">
      <w:pPr>
        <w:pStyle w:val="ac"/>
      </w:pPr>
      <w:r>
        <w:rPr>
          <w:rStyle w:val="ab"/>
        </w:rPr>
        <w:annotationRef/>
      </w:r>
      <w:r>
        <w:t xml:space="preserve">Maybe better to keep “SCG activation/deactivation” since </w:t>
      </w:r>
      <w:r w:rsidR="009704E4">
        <w:t xml:space="preserve">when SCG is deactivated, all </w:t>
      </w:r>
      <w:proofErr w:type="spellStart"/>
      <w:r w:rsidR="009704E4">
        <w:t>SCells</w:t>
      </w:r>
      <w:proofErr w:type="spellEnd"/>
      <w:r w:rsidR="009704E4">
        <w:t xml:space="preserve"> are deactivated too, it is </w:t>
      </w:r>
      <w:r w:rsidR="00574D31">
        <w:t xml:space="preserve">not only about </w:t>
      </w:r>
      <w:proofErr w:type="spellStart"/>
      <w:r w:rsidR="00574D31">
        <w:t>PSCell</w:t>
      </w:r>
      <w:proofErr w:type="spellEnd"/>
      <w:r w:rsidR="00574D31">
        <w:t xml:space="preserve">. </w:t>
      </w:r>
    </w:p>
  </w:comment>
  <w:comment w:id="41" w:author="Ericsson - Zhenhua Zou" w:date="2021-10-12T09:37:00Z" w:initials="ZZ">
    <w:p w14:paraId="55CA1D55" w14:textId="4030EDCB" w:rsidR="003A784B" w:rsidRDefault="003A784B">
      <w:pPr>
        <w:pStyle w:val="ac"/>
      </w:pPr>
      <w:r>
        <w:rPr>
          <w:rStyle w:val="ab"/>
        </w:rPr>
        <w:annotationRef/>
      </w:r>
      <w:r>
        <w:t>We think it is better to only model the indication from RRC to MAC, and not to refer to RRC fields here.</w:t>
      </w:r>
    </w:p>
  </w:comment>
  <w:comment w:id="50" w:author="Ericsson - Zhenhua Zou" w:date="2021-10-12T09:38:00Z" w:initials="ZZ">
    <w:p w14:paraId="0E908E5C" w14:textId="25D87CA8" w:rsidR="005C0CC3" w:rsidRDefault="005C0CC3">
      <w:pPr>
        <w:pStyle w:val="ac"/>
      </w:pPr>
      <w:r>
        <w:rPr>
          <w:rStyle w:val="ab"/>
        </w:rPr>
        <w:annotationRef/>
      </w:r>
      <w:r>
        <w:t>We would like to generalize it to mean an indication by RRC</w:t>
      </w:r>
    </w:p>
  </w:comment>
  <w:comment w:id="51" w:author="Nokia (Jarkko)" w:date="2021-10-12T09:02:00Z" w:initials="JTK">
    <w:p w14:paraId="53C6ADBA" w14:textId="692C7EBE" w:rsidR="004C5DA5" w:rsidRDefault="004C5DA5">
      <w:pPr>
        <w:pStyle w:val="ac"/>
      </w:pPr>
      <w:r>
        <w:rPr>
          <w:rStyle w:val="ab"/>
        </w:rPr>
        <w:annotationRef/>
      </w:r>
      <w:r>
        <w:t>This is more stage-3 description – no need to specifically mention RRC – it is obvious.</w:t>
      </w:r>
    </w:p>
  </w:comment>
  <w:comment w:id="67" w:author="Apple - Naveen Palle" w:date="2021-10-11T16:48:00Z" w:initials="NP">
    <w:p w14:paraId="31E01191" w14:textId="55A7956A" w:rsidR="00217BC9" w:rsidRDefault="00217BC9">
      <w:pPr>
        <w:pStyle w:val="ac"/>
      </w:pPr>
      <w:r>
        <w:rPr>
          <w:rStyle w:val="ab"/>
        </w:rPr>
        <w:annotationRef/>
      </w:r>
      <w:r w:rsidR="00704B60">
        <w:rPr>
          <w:noProof/>
        </w:rPr>
        <w:t>We can remove this and add it if MAC CE based gets into Rel-17.</w:t>
      </w:r>
    </w:p>
  </w:comment>
  <w:comment w:id="68" w:author="Nokia (Jarkko)" w:date="2021-10-12T09:01:00Z" w:initials="JTK">
    <w:p w14:paraId="42CBA028" w14:textId="698F5072" w:rsidR="004C5DA5" w:rsidRDefault="004C5DA5">
      <w:pPr>
        <w:pStyle w:val="ac"/>
      </w:pPr>
      <w:r>
        <w:rPr>
          <w:rStyle w:val="ab"/>
        </w:rPr>
        <w:annotationRef/>
      </w:r>
      <w:r>
        <w:t xml:space="preserve">Agree – or </w:t>
      </w:r>
      <w:proofErr w:type="spellStart"/>
      <w:r>
        <w:t>editors</w:t>
      </w:r>
      <w:proofErr w:type="spellEnd"/>
      <w:r>
        <w:t xml:space="preserve"> note at most. </w:t>
      </w:r>
      <w:proofErr w:type="spellStart"/>
      <w:r>
        <w:t>Easeier</w:t>
      </w:r>
      <w:proofErr w:type="spellEnd"/>
      <w:r>
        <w:t xml:space="preserve"> is to just remove and add if this is agreed.</w:t>
      </w:r>
    </w:p>
  </w:comment>
  <w:comment w:id="82" w:author="Apple - Naveen Palle" w:date="2021-10-11T16:49:00Z" w:initials="NP">
    <w:p w14:paraId="28E35609" w14:textId="4896C9E8" w:rsidR="00217BC9" w:rsidRDefault="00217BC9">
      <w:pPr>
        <w:pStyle w:val="ac"/>
      </w:pPr>
      <w:r>
        <w:rPr>
          <w:rStyle w:val="ab"/>
        </w:rPr>
        <w:annotationRef/>
      </w:r>
      <w:r w:rsidR="00704B60">
        <w:rPr>
          <w:noProof/>
        </w:rPr>
        <w:t>configured 'as' activated (editorial)</w:t>
      </w:r>
    </w:p>
  </w:comment>
  <w:comment w:id="87" w:author="Ericsson - Zhenhua Zou" w:date="2021-10-12T09:39:00Z" w:initials="ZZ">
    <w:p w14:paraId="71E3B229" w14:textId="77777777" w:rsidR="00D776EF" w:rsidRDefault="00D776EF" w:rsidP="00D776EF">
      <w:pPr>
        <w:pStyle w:val="ac"/>
      </w:pPr>
      <w:r>
        <w:rPr>
          <w:rStyle w:val="ab"/>
        </w:rPr>
        <w:annotationRef/>
      </w:r>
      <w:r>
        <w:t xml:space="preserve">We prefer that </w:t>
      </w:r>
      <w:r w:rsidRPr="00D83B2A">
        <w:t>RRC indicates</w:t>
      </w:r>
      <w:r>
        <w:t xml:space="preserve"> to</w:t>
      </w:r>
      <w:r w:rsidRPr="00D83B2A">
        <w:t xml:space="preserve"> lowers layers that</w:t>
      </w:r>
      <w:r>
        <w:t xml:space="preserve"> the</w:t>
      </w:r>
      <w:r w:rsidRPr="00D83B2A">
        <w:t xml:space="preserve"> SCG </w:t>
      </w:r>
      <w:r>
        <w:t>state is changed, i.e. either deactivated-&gt; activated or activated-&gt;deactivated. I</w:t>
      </w:r>
      <w:r w:rsidRPr="00D83B2A">
        <w:t>n MAC, we simply say that higher layers indicate (without necessarily mentioning RRC parameters)</w:t>
      </w:r>
      <w:r>
        <w:t>.</w:t>
      </w:r>
    </w:p>
    <w:p w14:paraId="1BE1F8D9" w14:textId="23C0E394" w:rsidR="00D776EF" w:rsidRDefault="00D776EF" w:rsidP="00D776EF">
      <w:pPr>
        <w:pStyle w:val="ac"/>
      </w:pPr>
      <w:r>
        <w:br/>
      </w:r>
      <w:r w:rsidRPr="00D776EF">
        <w:t>We need to ensure that the actions at SCG activation are already covered in 38.331.</w:t>
      </w:r>
    </w:p>
  </w:comment>
  <w:comment w:id="85" w:author="Apple - Naveen Palle" w:date="2021-10-11T16:49:00Z" w:initials="NP">
    <w:p w14:paraId="354E7CE1" w14:textId="61468E57" w:rsidR="00217BC9" w:rsidRDefault="00217BC9">
      <w:pPr>
        <w:pStyle w:val="ac"/>
      </w:pPr>
      <w:r>
        <w:rPr>
          <w:rStyle w:val="ab"/>
        </w:rPr>
        <w:annotationRef/>
      </w:r>
      <w:r w:rsidR="00704B60">
        <w:rPr>
          <w:noProof/>
        </w:rPr>
        <w:t>this part is not needed, otherwise we might need to update this later</w:t>
      </w:r>
    </w:p>
  </w:comment>
  <w:comment w:id="86" w:author="Nokia (Jarkko)" w:date="2021-10-12T09:05:00Z" w:initials="JTK">
    <w:p w14:paraId="00522C90" w14:textId="0870EF55" w:rsidR="004C5DA5" w:rsidRDefault="004C5DA5">
      <w:pPr>
        <w:pStyle w:val="ac"/>
      </w:pPr>
      <w:r>
        <w:rPr>
          <w:rStyle w:val="ab"/>
        </w:rPr>
        <w:annotationRef/>
      </w:r>
      <w:r>
        <w:t xml:space="preserve">Agree and in fact we would write this in more </w:t>
      </w:r>
      <w:proofErr w:type="spellStart"/>
      <w:r>
        <w:t>scell</w:t>
      </w:r>
      <w:proofErr w:type="spellEnd"/>
      <w:r>
        <w:t xml:space="preserve"> activation manner</w:t>
      </w:r>
    </w:p>
  </w:comment>
  <w:comment w:id="79" w:author="Nokia (Jarkko)" w:date="2021-10-12T09:04:00Z" w:initials="JTK">
    <w:p w14:paraId="0D8586C3" w14:textId="77777777" w:rsidR="004C5DA5" w:rsidRDefault="004C5DA5" w:rsidP="004C5DA5">
      <w:pPr>
        <w:pStyle w:val="ac"/>
        <w:rPr>
          <w:rStyle w:val="ab"/>
        </w:rPr>
      </w:pPr>
      <w:r>
        <w:rPr>
          <w:rStyle w:val="ab"/>
        </w:rPr>
        <w:annotationRef/>
      </w:r>
      <w:r>
        <w:rPr>
          <w:rStyle w:val="ab"/>
        </w:rPr>
        <w:t>I assume we need to account both upon configuration of SCG and during?</w:t>
      </w:r>
    </w:p>
    <w:p w14:paraId="568FAF85" w14:textId="77777777" w:rsidR="004C5DA5" w:rsidRDefault="004C5DA5" w:rsidP="004C5DA5">
      <w:pPr>
        <w:pStyle w:val="ac"/>
        <w:rPr>
          <w:rStyle w:val="ab"/>
        </w:rPr>
      </w:pPr>
    </w:p>
    <w:p w14:paraId="72BE2462" w14:textId="77777777" w:rsidR="004C5DA5" w:rsidRDefault="004C5DA5" w:rsidP="004C5DA5">
      <w:pPr>
        <w:pStyle w:val="ac"/>
        <w:rPr>
          <w:rStyle w:val="ab"/>
        </w:rPr>
      </w:pPr>
      <w:r>
        <w:rPr>
          <w:rStyle w:val="ab"/>
        </w:rPr>
        <w:t xml:space="preserve">Hence, could write (following SCell analogy): “if a SCG is configured with </w:t>
      </w:r>
      <w:proofErr w:type="spellStart"/>
      <w:r w:rsidRPr="00382DAE">
        <w:rPr>
          <w:rStyle w:val="ab"/>
          <w:i/>
          <w:iCs/>
        </w:rPr>
        <w:t>scg</w:t>
      </w:r>
      <w:proofErr w:type="spellEnd"/>
      <w:r w:rsidRPr="00382DAE">
        <w:rPr>
          <w:rStyle w:val="ab"/>
          <w:i/>
          <w:iCs/>
        </w:rPr>
        <w:t>-State</w:t>
      </w:r>
      <w:r>
        <w:rPr>
          <w:rStyle w:val="ab"/>
        </w:rPr>
        <w:t xml:space="preserve"> set to </w:t>
      </w:r>
      <w:r>
        <w:rPr>
          <w:rStyle w:val="ab"/>
          <w:i/>
          <w:iCs/>
        </w:rPr>
        <w:t>activated</w:t>
      </w:r>
      <w:r>
        <w:rPr>
          <w:rStyle w:val="ab"/>
        </w:rPr>
        <w:t xml:space="preserve"> upon SCG configuration, or </w:t>
      </w:r>
      <w:proofErr w:type="spellStart"/>
      <w:r>
        <w:rPr>
          <w:rStyle w:val="ab"/>
          <w:i/>
          <w:iCs/>
        </w:rPr>
        <w:t>scg</w:t>
      </w:r>
      <w:proofErr w:type="spellEnd"/>
      <w:r>
        <w:rPr>
          <w:rStyle w:val="ab"/>
          <w:i/>
          <w:iCs/>
        </w:rPr>
        <w:t>-State</w:t>
      </w:r>
      <w:r>
        <w:rPr>
          <w:rStyle w:val="ab"/>
        </w:rPr>
        <w:t xml:space="preserve"> set to </w:t>
      </w:r>
      <w:r>
        <w:rPr>
          <w:rStyle w:val="ab"/>
          <w:i/>
          <w:iCs/>
        </w:rPr>
        <w:t>activated</w:t>
      </w:r>
      <w:r>
        <w:rPr>
          <w:rStyle w:val="ab"/>
        </w:rPr>
        <w:t xml:space="preserve"> is received activating the SCG:”</w:t>
      </w:r>
    </w:p>
    <w:p w14:paraId="637D0E4E" w14:textId="77777777" w:rsidR="004C5DA5" w:rsidRDefault="004C5DA5" w:rsidP="004C5DA5">
      <w:pPr>
        <w:pStyle w:val="ac"/>
        <w:rPr>
          <w:rStyle w:val="ab"/>
        </w:rPr>
      </w:pPr>
    </w:p>
    <w:p w14:paraId="0852BB1E" w14:textId="1558877B" w:rsidR="004C5DA5" w:rsidRDefault="004C5DA5" w:rsidP="004C5DA5">
      <w:pPr>
        <w:pStyle w:val="ac"/>
      </w:pPr>
      <w:r>
        <w:rPr>
          <w:rStyle w:val="ab"/>
        </w:rPr>
        <w:t xml:space="preserve">And agree with apple that we don’t need to mention </w:t>
      </w:r>
      <w:proofErr w:type="spellStart"/>
      <w:r>
        <w:rPr>
          <w:rStyle w:val="ab"/>
        </w:rPr>
        <w:t>rrc</w:t>
      </w:r>
      <w:proofErr w:type="spellEnd"/>
      <w:r>
        <w:rPr>
          <w:rStyle w:val="ab"/>
        </w:rPr>
        <w:t xml:space="preserve"> configuration/resume here – no difference from MAC point of view</w:t>
      </w:r>
    </w:p>
  </w:comment>
  <w:comment w:id="80" w:author="Sharp" w:date="2021-10-14T14:36:00Z" w:initials="Sharp">
    <w:p w14:paraId="3158359A" w14:textId="0D2F5D1D" w:rsidR="00BC6CD4" w:rsidRPr="00BC6CD4" w:rsidRDefault="00BC6CD4">
      <w:pPr>
        <w:pStyle w:val="ac"/>
        <w:rPr>
          <w:rFonts w:eastAsia="ＭＳ 明朝" w:hint="eastAsia"/>
          <w:lang w:eastAsia="ja-JP"/>
        </w:rPr>
      </w:pPr>
      <w:r>
        <w:rPr>
          <w:rStyle w:val="ab"/>
        </w:rPr>
        <w:annotationRef/>
      </w:r>
      <w:r>
        <w:rPr>
          <w:rFonts w:eastAsia="ＭＳ 明朝"/>
          <w:lang w:eastAsia="ja-JP"/>
        </w:rPr>
        <w:t xml:space="preserve">Since the procedure related to SCG activation/deactivation is described in 38.331 and </w:t>
      </w:r>
      <w:proofErr w:type="spellStart"/>
      <w:r>
        <w:rPr>
          <w:rFonts w:eastAsia="ＭＳ 明朝"/>
          <w:lang w:eastAsia="ja-JP"/>
        </w:rPr>
        <w:t>scg</w:t>
      </w:r>
      <w:proofErr w:type="spellEnd"/>
      <w:r>
        <w:rPr>
          <w:rFonts w:eastAsia="ＭＳ 明朝"/>
          <w:lang w:eastAsia="ja-JP"/>
        </w:rPr>
        <w:t xml:space="preserve">-state does not have any information for MAC, we </w:t>
      </w:r>
      <w:proofErr w:type="gramStart"/>
      <w:r>
        <w:rPr>
          <w:rFonts w:eastAsia="ＭＳ 明朝"/>
          <w:lang w:eastAsia="ja-JP"/>
        </w:rPr>
        <w:t>prefer to have</w:t>
      </w:r>
      <w:proofErr w:type="gramEnd"/>
      <w:r>
        <w:rPr>
          <w:rFonts w:eastAsia="ＭＳ 明朝"/>
          <w:lang w:eastAsia="ja-JP"/>
        </w:rPr>
        <w:t xml:space="preserve"> an indication from RRC.</w:t>
      </w:r>
    </w:p>
  </w:comment>
  <w:comment w:id="122" w:author="Apple - Naveen Palle" w:date="2021-10-11T16:52:00Z" w:initials="NP">
    <w:p w14:paraId="05FF6158" w14:textId="4E39D53F" w:rsidR="00CD0E52" w:rsidRDefault="00CD0E52">
      <w:pPr>
        <w:pStyle w:val="ac"/>
      </w:pPr>
      <w:r>
        <w:rPr>
          <w:rStyle w:val="ab"/>
        </w:rPr>
        <w:annotationRef/>
      </w:r>
      <w:r w:rsidR="00704B60">
        <w:rPr>
          <w:noProof/>
        </w:rPr>
        <w:t>if the intention is to prevent UE from transmitting in UL-SCH from CG, maybe its better to explicitly say that 'consdier CGs are not valid'...?  otherwise UL-SCH is anyway triggered from PDCCH UL grants. Since we have not mentioned that UE cannot transmit on PUCCH (which is also not possible with no PDCCH monitiring anyway), the same theme can be followed...?</w:t>
      </w:r>
    </w:p>
  </w:comment>
  <w:comment w:id="148" w:author="Nokia (Jarkko)" w:date="2021-10-12T09:06:00Z" w:initials="JTK">
    <w:p w14:paraId="5FD3241F" w14:textId="4F0E8B4E" w:rsidR="004C5DA5" w:rsidRDefault="004C5DA5">
      <w:pPr>
        <w:pStyle w:val="ac"/>
      </w:pPr>
      <w:r>
        <w:rPr>
          <w:rStyle w:val="ab"/>
        </w:rPr>
        <w:annotationRef/>
      </w:r>
      <w:r>
        <w:t xml:space="preserve">We think this is not needed at all. If </w:t>
      </w:r>
      <w:proofErr w:type="spellStart"/>
      <w:r>
        <w:t>Scells</w:t>
      </w:r>
      <w:proofErr w:type="spellEnd"/>
      <w:r>
        <w:t xml:space="preserve"> are </w:t>
      </w:r>
      <w:proofErr w:type="gramStart"/>
      <w:r>
        <w:t>activated</w:t>
      </w:r>
      <w:proofErr w:type="gramEnd"/>
      <w:r>
        <w:t xml:space="preserve"> then it is handled already by 5.9. </w:t>
      </w:r>
      <w:proofErr w:type="gramStart"/>
      <w:r>
        <w:t>So</w:t>
      </w:r>
      <w:proofErr w:type="gramEnd"/>
      <w:r>
        <w:t xml:space="preserve"> this could be removed and in fact should be removed to avoid confusion and unnecessary clutter</w:t>
      </w:r>
    </w:p>
  </w:comment>
  <w:comment w:id="149" w:author="Ericsson - Zhenhua Zou" w:date="2021-10-12T09:56:00Z" w:initials="ZZ">
    <w:p w14:paraId="19B25616" w14:textId="73E1A31E" w:rsidR="00F5648B" w:rsidRPr="00F5648B" w:rsidRDefault="001B46E5">
      <w:pPr>
        <w:pStyle w:val="ac"/>
        <w:rPr>
          <w:sz w:val="16"/>
        </w:rPr>
      </w:pPr>
      <w:r>
        <w:rPr>
          <w:rStyle w:val="ab"/>
        </w:rPr>
        <w:annotationRef/>
      </w:r>
      <w:proofErr w:type="gramStart"/>
      <w:r>
        <w:rPr>
          <w:rStyle w:val="ab"/>
        </w:rPr>
        <w:t>Similar to</w:t>
      </w:r>
      <w:proofErr w:type="gramEnd"/>
      <w:r>
        <w:rPr>
          <w:rStyle w:val="ab"/>
        </w:rPr>
        <w:t xml:space="preserve"> above, we tend to agree and assume RRC spec would trigger </w:t>
      </w:r>
      <w:proofErr w:type="spellStart"/>
      <w:r>
        <w:rPr>
          <w:rStyle w:val="ab"/>
        </w:rPr>
        <w:t>SCell</w:t>
      </w:r>
      <w:proofErr w:type="spellEnd"/>
      <w:r>
        <w:rPr>
          <w:rStyle w:val="ab"/>
        </w:rPr>
        <w:t xml:space="preserve"> activation/de-</w:t>
      </w:r>
      <w:proofErr w:type="spellStart"/>
      <w:r>
        <w:rPr>
          <w:rStyle w:val="ab"/>
        </w:rPr>
        <w:t>actvation</w:t>
      </w:r>
      <w:proofErr w:type="spellEnd"/>
      <w:r>
        <w:rPr>
          <w:rStyle w:val="ab"/>
        </w:rPr>
        <w:t xml:space="preserve"> and so this part is </w:t>
      </w:r>
      <w:proofErr w:type="spellStart"/>
      <w:r>
        <w:rPr>
          <w:rStyle w:val="ab"/>
        </w:rPr>
        <w:t>redudant</w:t>
      </w:r>
      <w:proofErr w:type="spellEnd"/>
      <w:r>
        <w:rPr>
          <w:rStyle w:val="ab"/>
        </w:rPr>
        <w:t xml:space="preserve">.  </w:t>
      </w:r>
      <w:r w:rsidR="00F5648B">
        <w:rPr>
          <w:rStyle w:val="ab"/>
        </w:rPr>
        <w:t xml:space="preserve"> </w:t>
      </w:r>
    </w:p>
  </w:comment>
  <w:comment w:id="150" w:author="Lenovo" w:date="2021-10-13T20:40:00Z" w:initials="Lenovo">
    <w:p w14:paraId="3FAB429B" w14:textId="169C5FF0" w:rsidR="00D63969" w:rsidRDefault="00D63969">
      <w:pPr>
        <w:pStyle w:val="ac"/>
      </w:pPr>
      <w:r>
        <w:rPr>
          <w:rStyle w:val="ab"/>
        </w:rPr>
        <w:annotationRef/>
      </w:r>
      <w:r>
        <w:t xml:space="preserve">Agree, </w:t>
      </w:r>
      <w:proofErr w:type="spellStart"/>
      <w:r>
        <w:t>SCell</w:t>
      </w:r>
      <w:proofErr w:type="spellEnd"/>
      <w:r>
        <w:t xml:space="preserve"> operation has been covered by 5.9.</w:t>
      </w:r>
    </w:p>
  </w:comment>
  <w:comment w:id="163" w:author="Nokia (Jarkko)" w:date="2021-10-12T09:07:00Z" w:initials="JTK">
    <w:p w14:paraId="1E09D0CB" w14:textId="77777777" w:rsidR="004C5DA5" w:rsidRDefault="004C5DA5" w:rsidP="004C5DA5">
      <w:pPr>
        <w:pStyle w:val="ac"/>
      </w:pPr>
      <w:r>
        <w:rPr>
          <w:rStyle w:val="ab"/>
        </w:rPr>
        <w:annotationRef/>
      </w:r>
      <w:r>
        <w:t>Should just follow exact same wording as for activation. Maybe something like:</w:t>
      </w:r>
    </w:p>
    <w:p w14:paraId="74D88CD8" w14:textId="77777777" w:rsidR="004C5DA5" w:rsidRDefault="004C5DA5" w:rsidP="004C5DA5">
      <w:pPr>
        <w:pStyle w:val="ac"/>
        <w:rPr>
          <w:rStyle w:val="ab"/>
        </w:rPr>
      </w:pPr>
      <w:r>
        <w:t xml:space="preserve">If </w:t>
      </w:r>
      <w:proofErr w:type="spellStart"/>
      <w:r>
        <w:rPr>
          <w:rStyle w:val="ab"/>
          <w:i/>
          <w:iCs/>
        </w:rPr>
        <w:t>scg</w:t>
      </w:r>
      <w:proofErr w:type="spellEnd"/>
      <w:r>
        <w:rPr>
          <w:rStyle w:val="ab"/>
          <w:i/>
          <w:iCs/>
        </w:rPr>
        <w:t>-State</w:t>
      </w:r>
      <w:r>
        <w:rPr>
          <w:rStyle w:val="ab"/>
        </w:rPr>
        <w:t xml:space="preserve"> set to </w:t>
      </w:r>
      <w:r w:rsidRPr="00896D1F">
        <w:rPr>
          <w:rStyle w:val="ab"/>
          <w:i/>
          <w:iCs/>
        </w:rPr>
        <w:t>d</w:t>
      </w:r>
      <w:r w:rsidR="002F27FF">
        <w:rPr>
          <w:rStyle w:val="ab"/>
          <w:i/>
          <w:iCs/>
        </w:rPr>
        <w:t>e</w:t>
      </w:r>
      <w:r>
        <w:rPr>
          <w:rStyle w:val="ab"/>
          <w:i/>
          <w:iCs/>
        </w:rPr>
        <w:t>activated</w:t>
      </w:r>
      <w:r>
        <w:rPr>
          <w:rStyle w:val="ab"/>
        </w:rPr>
        <w:t xml:space="preserve"> is received deactivating the SCG:”?</w:t>
      </w:r>
      <w:r w:rsidR="002F27FF">
        <w:rPr>
          <w:rStyle w:val="ab"/>
        </w:rPr>
        <w:t xml:space="preserve"> </w:t>
      </w:r>
    </w:p>
    <w:p w14:paraId="492E1C44" w14:textId="77777777" w:rsidR="002F27FF" w:rsidRDefault="002F27FF" w:rsidP="004C5DA5">
      <w:pPr>
        <w:pStyle w:val="ac"/>
        <w:rPr>
          <w:rStyle w:val="ab"/>
        </w:rPr>
      </w:pPr>
    </w:p>
    <w:p w14:paraId="7C0321C0" w14:textId="4503B7B2" w:rsidR="002F27FF" w:rsidRDefault="002F27FF" w:rsidP="004C5DA5">
      <w:pPr>
        <w:pStyle w:val="ac"/>
      </w:pPr>
      <w:r>
        <w:rPr>
          <w:rStyle w:val="ab"/>
        </w:rPr>
        <w:t xml:space="preserve">No need to mention RRC </w:t>
      </w:r>
      <w:proofErr w:type="spellStart"/>
      <w:r>
        <w:rPr>
          <w:rStyle w:val="ab"/>
        </w:rPr>
        <w:t>signaling</w:t>
      </w:r>
      <w:proofErr w:type="spellEnd"/>
      <w:r>
        <w:rPr>
          <w:rStyle w:val="ab"/>
        </w:rPr>
        <w:t xml:space="preserve"> here</w:t>
      </w:r>
    </w:p>
  </w:comment>
  <w:comment w:id="170" w:author="Nokia (Jarkko)" w:date="2021-10-12T09:09:00Z" w:initials="JTK">
    <w:p w14:paraId="4F5A8CAD" w14:textId="29BECD48" w:rsidR="002F27FF" w:rsidRDefault="002F27FF">
      <w:pPr>
        <w:pStyle w:val="ac"/>
      </w:pPr>
      <w:r>
        <w:rPr>
          <w:rStyle w:val="ab"/>
        </w:rPr>
        <w:annotationRef/>
      </w:r>
      <w:r>
        <w:t>this is bit vague wording – how about “</w:t>
      </w:r>
      <w:r>
        <w:rPr>
          <w:lang w:eastAsia="ko-KR"/>
        </w:rPr>
        <w:t>deactivate all the SCells associated with the PSCell according to clause 5.9</w:t>
      </w:r>
      <w:r>
        <w:t>”</w:t>
      </w:r>
    </w:p>
  </w:comment>
  <w:comment w:id="178" w:author="Nokia (Jarkko)" w:date="2021-10-12T09:10:00Z" w:initials="JTK">
    <w:p w14:paraId="44871C17" w14:textId="28F17219" w:rsidR="002F27FF" w:rsidRDefault="002F27FF">
      <w:pPr>
        <w:pStyle w:val="ac"/>
      </w:pPr>
      <w:r>
        <w:rPr>
          <w:rStyle w:val="ab"/>
        </w:rPr>
        <w:annotationRef/>
      </w:r>
      <w:r>
        <w:t xml:space="preserve">We think it would be better to explicitly describe how different grant types are handled and HARQ buffers – There does not seem to be any reason to </w:t>
      </w:r>
      <w:proofErr w:type="spellStart"/>
      <w:r>
        <w:t>dviate</w:t>
      </w:r>
      <w:proofErr w:type="spellEnd"/>
      <w:r>
        <w:t xml:space="preserve"> from </w:t>
      </w:r>
      <w:proofErr w:type="spellStart"/>
      <w:r>
        <w:t>SCell</w:t>
      </w:r>
      <w:proofErr w:type="spellEnd"/>
      <w:r>
        <w:t xml:space="preserve"> type of wording?</w:t>
      </w:r>
    </w:p>
  </w:comment>
  <w:comment w:id="190" w:author="Nokia (Jarkko)" w:date="2021-10-12T09:10:00Z" w:initials="JTK">
    <w:p w14:paraId="65DD8CEB" w14:textId="77777777" w:rsidR="002F27FF" w:rsidRDefault="002F27FF">
      <w:pPr>
        <w:pStyle w:val="ac"/>
      </w:pPr>
      <w:r>
        <w:rPr>
          <w:rStyle w:val="ab"/>
        </w:rPr>
        <w:annotationRef/>
      </w:r>
      <w:r>
        <w:t xml:space="preserve">We should follow </w:t>
      </w:r>
      <w:proofErr w:type="spellStart"/>
      <w:r>
        <w:t>scell</w:t>
      </w:r>
      <w:proofErr w:type="spellEnd"/>
      <w:r>
        <w:t xml:space="preserve"> wording analogously i.e.:</w:t>
      </w:r>
    </w:p>
    <w:p w14:paraId="20D83A54" w14:textId="77777777" w:rsidR="002F27FF" w:rsidRDefault="002F27FF">
      <w:pPr>
        <w:pStyle w:val="ac"/>
      </w:pPr>
    </w:p>
    <w:p w14:paraId="22427A90" w14:textId="77777777" w:rsidR="002F27FF" w:rsidRDefault="002F27FF" w:rsidP="002F27FF">
      <w:pPr>
        <w:pStyle w:val="B1"/>
        <w:rPr>
          <w:lang w:eastAsia="ko-KR"/>
        </w:rPr>
      </w:pPr>
      <w:r>
        <w:rPr>
          <w:lang w:eastAsia="ko-KR"/>
        </w:rPr>
        <w:t>1&gt;</w:t>
      </w:r>
      <w:r>
        <w:rPr>
          <w:lang w:eastAsia="ko-KR"/>
        </w:rPr>
        <w:tab/>
        <w:t xml:space="preserve">if </w:t>
      </w:r>
      <w:proofErr w:type="spellStart"/>
      <w:r>
        <w:rPr>
          <w:lang w:eastAsia="ko-KR"/>
        </w:rPr>
        <w:t>PScell</w:t>
      </w:r>
      <w:proofErr w:type="spellEnd"/>
      <w:r>
        <w:rPr>
          <w:lang w:eastAsia="ko-KR"/>
        </w:rPr>
        <w:t xml:space="preserve"> is deactivated: </w:t>
      </w:r>
      <w:r>
        <w:rPr>
          <w:rStyle w:val="ab"/>
        </w:rPr>
        <w:annotationRef/>
      </w:r>
    </w:p>
    <w:p w14:paraId="6B64BC2E" w14:textId="77777777" w:rsidR="002F27FF" w:rsidRDefault="002F27FF" w:rsidP="002F27FF">
      <w:pPr>
        <w:pStyle w:val="B2"/>
        <w:rPr>
          <w:lang w:eastAsia="ko-KR"/>
        </w:rPr>
      </w:pPr>
      <w:r>
        <w:rPr>
          <w:lang w:eastAsia="ko-KR"/>
        </w:rPr>
        <w:t>2&gt;</w:t>
      </w:r>
      <w:r>
        <w:rPr>
          <w:lang w:eastAsia="ko-KR"/>
        </w:rPr>
        <w:tab/>
        <w:t>not transmit SRS on the PSCell:</w:t>
      </w:r>
    </w:p>
    <w:p w14:paraId="129410B2" w14:textId="77777777" w:rsidR="002F27FF" w:rsidRDefault="002F27FF" w:rsidP="002F27FF">
      <w:pPr>
        <w:pStyle w:val="B2"/>
        <w:rPr>
          <w:lang w:eastAsia="ko-KR"/>
        </w:rPr>
      </w:pPr>
      <w:r>
        <w:rPr>
          <w:lang w:eastAsia="ko-KR"/>
        </w:rPr>
        <w:t>2&gt;</w:t>
      </w:r>
      <w:r>
        <w:rPr>
          <w:lang w:eastAsia="ko-KR"/>
        </w:rPr>
        <w:tab/>
        <w:t>not transmit on UL-SCH on the PSCell:</w:t>
      </w:r>
    </w:p>
    <w:p w14:paraId="55514A5D" w14:textId="77777777" w:rsidR="002F27FF" w:rsidRDefault="002F27FF" w:rsidP="002F27FF">
      <w:pPr>
        <w:pStyle w:val="B2"/>
        <w:rPr>
          <w:lang w:eastAsia="ko-KR"/>
        </w:rPr>
      </w:pPr>
      <w:r>
        <w:rPr>
          <w:lang w:eastAsia="ko-KR"/>
        </w:rPr>
        <w:t>2&gt;</w:t>
      </w:r>
      <w:r>
        <w:rPr>
          <w:lang w:eastAsia="ko-KR"/>
        </w:rPr>
        <w:tab/>
        <w:t>not monitor the PDCCH on the PSCell.</w:t>
      </w:r>
    </w:p>
    <w:p w14:paraId="2A9EB97D" w14:textId="77777777" w:rsidR="002F27FF" w:rsidRDefault="002F27FF" w:rsidP="002F27FF">
      <w:pPr>
        <w:pStyle w:val="B2"/>
        <w:rPr>
          <w:lang w:eastAsia="ja-JP"/>
        </w:rPr>
      </w:pPr>
      <w:r>
        <w:rPr>
          <w:lang w:eastAsia="ko-KR"/>
        </w:rPr>
        <w:t>2&gt;</w:t>
      </w:r>
      <w:r>
        <w:tab/>
        <w:t>not transmit PUCCH on the PSCell.</w:t>
      </w:r>
    </w:p>
    <w:p w14:paraId="036E2D4A" w14:textId="7F74045C" w:rsidR="002F27FF" w:rsidRDefault="002F27FF">
      <w:pPr>
        <w:pStyle w:val="ac"/>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3916C4E" w15:done="0"/>
  <w15:commentEx w15:paraId="39887564" w15:done="0"/>
  <w15:commentEx w15:paraId="392FA8EB" w15:done="0"/>
  <w15:commentEx w15:paraId="2FB1B2FA" w15:done="0"/>
  <w15:commentEx w15:paraId="30CBD047" w15:paraIdParent="2FB1B2FA" w15:done="0"/>
  <w15:commentEx w15:paraId="162FD32A" w15:paraIdParent="2FB1B2FA" w15:done="0"/>
  <w15:commentEx w15:paraId="36C337CF" w15:paraIdParent="2FB1B2FA" w15:done="0"/>
  <w15:commentEx w15:paraId="18C16900" w15:done="0"/>
  <w15:commentEx w15:paraId="19A5E083" w15:done="0"/>
  <w15:commentEx w15:paraId="08022CE5" w15:done="0"/>
  <w15:commentEx w15:paraId="7B57831B" w15:done="0"/>
  <w15:commentEx w15:paraId="26274AB5" w15:paraIdParent="7B57831B" w15:done="0"/>
  <w15:commentEx w15:paraId="55CA1D55" w15:done="0"/>
  <w15:commentEx w15:paraId="0E908E5C" w15:done="0"/>
  <w15:commentEx w15:paraId="53C6ADBA" w15:done="0"/>
  <w15:commentEx w15:paraId="31E01191" w15:done="0"/>
  <w15:commentEx w15:paraId="42CBA028" w15:paraIdParent="31E01191" w15:done="0"/>
  <w15:commentEx w15:paraId="28E35609" w15:done="0"/>
  <w15:commentEx w15:paraId="1BE1F8D9" w15:done="0"/>
  <w15:commentEx w15:paraId="354E7CE1" w15:done="0"/>
  <w15:commentEx w15:paraId="00522C90" w15:paraIdParent="354E7CE1" w15:done="0"/>
  <w15:commentEx w15:paraId="0852BB1E" w15:done="0"/>
  <w15:commentEx w15:paraId="3158359A" w15:done="0"/>
  <w15:commentEx w15:paraId="05FF6158" w15:done="0"/>
  <w15:commentEx w15:paraId="5FD3241F" w15:done="0"/>
  <w15:commentEx w15:paraId="19B25616" w15:paraIdParent="5FD3241F" w15:done="0"/>
  <w15:commentEx w15:paraId="3FAB429B" w15:paraIdParent="5FD3241F" w15:done="0"/>
  <w15:commentEx w15:paraId="7C0321C0" w15:done="0"/>
  <w15:commentEx w15:paraId="4F5A8CAD" w15:done="0"/>
  <w15:commentEx w15:paraId="44871C17" w15:done="0"/>
  <w15:commentEx w15:paraId="036E2D4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0FD133" w16cex:dateUtc="2021-10-12T07:17:00Z"/>
  <w16cex:commentExtensible w16cex:durableId="250EEB0F" w16cex:dateUtc="2021-10-11T23:55:00Z"/>
  <w16cex:commentExtensible w16cex:durableId="250FD1F7" w16cex:dateUtc="2021-10-12T07:20:00Z"/>
  <w16cex:commentExtensible w16cex:durableId="250EE915" w16cex:dateUtc="2021-10-11T23:47:00Z"/>
  <w16cex:commentExtensible w16cex:durableId="250FCCB3" w16cex:dateUtc="2021-10-12T05:58:00Z"/>
  <w16cex:commentExtensible w16cex:durableId="250FD400" w16cex:dateUtc="2021-10-12T07:29:00Z"/>
  <w16cex:commentExtensible w16cex:durableId="2511BC14" w16cex:dateUtc="2021-10-13T12:12:00Z"/>
  <w16cex:commentExtensible w16cex:durableId="2511BC83" w16cex:dateUtc="2021-10-13T12:13:00Z"/>
  <w16cex:commentExtensible w16cex:durableId="250FCCDC" w16cex:dateUtc="2021-10-12T05:59:00Z"/>
  <w16cex:commentExtensible w16cex:durableId="250FD504" w16cex:dateUtc="2021-10-12T07:33:00Z"/>
  <w16cex:commentExtensible w16cex:durableId="250FCCF1" w16cex:dateUtc="2021-10-12T05:59:00Z"/>
  <w16cex:commentExtensible w16cex:durableId="2511BD8B" w16cex:dateUtc="2021-10-13T12:18:00Z"/>
  <w16cex:commentExtensible w16cex:durableId="250FD5CF" w16cex:dateUtc="2021-10-12T07:37:00Z"/>
  <w16cex:commentExtensible w16cex:durableId="250FD626" w16cex:dateUtc="2021-10-12T07:38:00Z"/>
  <w16cex:commentExtensible w16cex:durableId="250FCDA6" w16cex:dateUtc="2021-10-12T06:02:00Z"/>
  <w16cex:commentExtensible w16cex:durableId="250EE979" w16cex:dateUtc="2021-10-11T23:48:00Z"/>
  <w16cex:commentExtensible w16cex:durableId="250FCD6C" w16cex:dateUtc="2021-10-12T06:01:00Z"/>
  <w16cex:commentExtensible w16cex:durableId="250EE996" w16cex:dateUtc="2021-10-11T23:49:00Z"/>
  <w16cex:commentExtensible w16cex:durableId="250FD668" w16cex:dateUtc="2021-10-12T07:39:00Z"/>
  <w16cex:commentExtensible w16cex:durableId="250EE9B1" w16cex:dateUtc="2021-10-11T23:49:00Z"/>
  <w16cex:commentExtensible w16cex:durableId="250FCE5A" w16cex:dateUtc="2021-10-12T06:05:00Z"/>
  <w16cex:commentExtensible w16cex:durableId="250FCE04" w16cex:dateUtc="2021-10-12T06:04:00Z"/>
  <w16cex:commentExtensible w16cex:durableId="250EEA63" w16cex:dateUtc="2021-10-11T23:52:00Z"/>
  <w16cex:commentExtensible w16cex:durableId="250FCEAD" w16cex:dateUtc="2021-10-12T06:06:00Z"/>
  <w16cex:commentExtensible w16cex:durableId="250FDA35" w16cex:dateUtc="2021-10-12T07:56:00Z"/>
  <w16cex:commentExtensible w16cex:durableId="2511C2D1" w16cex:dateUtc="2021-10-13T12:40:00Z"/>
  <w16cex:commentExtensible w16cex:durableId="250FCEE3" w16cex:dateUtc="2021-10-12T06:07:00Z"/>
  <w16cex:commentExtensible w16cex:durableId="250FCF52" w16cex:dateUtc="2021-10-12T06:09:00Z"/>
  <w16cex:commentExtensible w16cex:durableId="250FCF74" w16cex:dateUtc="2021-10-12T06:10:00Z"/>
  <w16cex:commentExtensible w16cex:durableId="250FCF94" w16cex:dateUtc="2021-10-12T06: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3916C4E" w16cid:durableId="250FD133"/>
  <w16cid:commentId w16cid:paraId="39887564" w16cid:durableId="250EEB0F"/>
  <w16cid:commentId w16cid:paraId="392FA8EB" w16cid:durableId="250FD1F7"/>
  <w16cid:commentId w16cid:paraId="2FB1B2FA" w16cid:durableId="250EE915"/>
  <w16cid:commentId w16cid:paraId="30CBD047" w16cid:durableId="250FCCB3"/>
  <w16cid:commentId w16cid:paraId="162FD32A" w16cid:durableId="250FD400"/>
  <w16cid:commentId w16cid:paraId="36C337CF" w16cid:durableId="2511BC14"/>
  <w16cid:commentId w16cid:paraId="18C16900" w16cid:durableId="2511BC83"/>
  <w16cid:commentId w16cid:paraId="19A5E083" w16cid:durableId="250FCCDC"/>
  <w16cid:commentId w16cid:paraId="08022CE5" w16cid:durableId="250FD504"/>
  <w16cid:commentId w16cid:paraId="7B57831B" w16cid:durableId="250FCCF1"/>
  <w16cid:commentId w16cid:paraId="26274AB5" w16cid:durableId="2511BD8B"/>
  <w16cid:commentId w16cid:paraId="55CA1D55" w16cid:durableId="250FD5CF"/>
  <w16cid:commentId w16cid:paraId="0E908E5C" w16cid:durableId="250FD626"/>
  <w16cid:commentId w16cid:paraId="53C6ADBA" w16cid:durableId="250FCDA6"/>
  <w16cid:commentId w16cid:paraId="31E01191" w16cid:durableId="250EE979"/>
  <w16cid:commentId w16cid:paraId="42CBA028" w16cid:durableId="250FCD6C"/>
  <w16cid:commentId w16cid:paraId="28E35609" w16cid:durableId="250EE996"/>
  <w16cid:commentId w16cid:paraId="1BE1F8D9" w16cid:durableId="250FD668"/>
  <w16cid:commentId w16cid:paraId="354E7CE1" w16cid:durableId="250EE9B1"/>
  <w16cid:commentId w16cid:paraId="00522C90" w16cid:durableId="250FCE5A"/>
  <w16cid:commentId w16cid:paraId="0852BB1E" w16cid:durableId="250FCE04"/>
  <w16cid:commentId w16cid:paraId="3158359A" w16cid:durableId="2512BEFB"/>
  <w16cid:commentId w16cid:paraId="05FF6158" w16cid:durableId="250EEA63"/>
  <w16cid:commentId w16cid:paraId="5FD3241F" w16cid:durableId="250FCEAD"/>
  <w16cid:commentId w16cid:paraId="19B25616" w16cid:durableId="250FDA35"/>
  <w16cid:commentId w16cid:paraId="3FAB429B" w16cid:durableId="2511C2D1"/>
  <w16cid:commentId w16cid:paraId="7C0321C0" w16cid:durableId="250FCEE3"/>
  <w16cid:commentId w16cid:paraId="4F5A8CAD" w16cid:durableId="250FCF52"/>
  <w16cid:commentId w16cid:paraId="44871C17" w16cid:durableId="250FCF74"/>
  <w16cid:commentId w16cid:paraId="036E2D4A" w16cid:durableId="250FCF9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C326C5" w14:textId="77777777" w:rsidR="00696C38" w:rsidRDefault="00696C38">
      <w:r>
        <w:separator/>
      </w:r>
    </w:p>
  </w:endnote>
  <w:endnote w:type="continuationSeparator" w:id="0">
    <w:p w14:paraId="3F0C3079" w14:textId="77777777" w:rsidR="00696C38" w:rsidRDefault="00696C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7C128" w14:textId="77777777" w:rsidR="00B34520" w:rsidRDefault="00B34520">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A2B1E" w14:textId="77777777" w:rsidR="00B34520" w:rsidRDefault="00B34520">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BF6E2A" w14:textId="77777777" w:rsidR="00B34520" w:rsidRDefault="00B34520">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F686BA" w14:textId="77777777" w:rsidR="00696C38" w:rsidRDefault="00696C38">
      <w:r>
        <w:separator/>
      </w:r>
    </w:p>
  </w:footnote>
  <w:footnote w:type="continuationSeparator" w:id="0">
    <w:p w14:paraId="7F4A913D" w14:textId="77777777" w:rsidR="00696C38" w:rsidRDefault="00696C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C36581" w:rsidRDefault="00C3658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2D60DC" w14:textId="77777777" w:rsidR="00B34520" w:rsidRDefault="00B34520">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A92A8" w14:textId="77777777" w:rsidR="00B34520" w:rsidRDefault="00B34520">
    <w:pPr>
      <w:pStyle w:val="a4"/>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C36581" w:rsidRDefault="00C36581">
    <w:pPr>
      <w:pStyle w:val="a4"/>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C36581" w:rsidRDefault="00C36581">
    <w:pPr>
      <w:pStyle w:val="a4"/>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C36581" w:rsidRDefault="00C36581">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593721"/>
    <w:multiLevelType w:val="hybridMultilevel"/>
    <w:tmpl w:val="12D03148"/>
    <w:lvl w:ilvl="0" w:tplc="DAEC2822">
      <w:start w:val="2021"/>
      <w:numFmt w:val="bullet"/>
      <w:lvlText w:val="-"/>
      <w:lvlJc w:val="left"/>
      <w:pPr>
        <w:ind w:left="176" w:hanging="360"/>
      </w:pPr>
      <w:rPr>
        <w:rFonts w:ascii="Arial" w:eastAsiaTheme="minorEastAsia" w:hAnsi="Arial" w:cs="Arial" w:hint="default"/>
      </w:rPr>
    </w:lvl>
    <w:lvl w:ilvl="1" w:tplc="04090003" w:tentative="1">
      <w:start w:val="1"/>
      <w:numFmt w:val="bullet"/>
      <w:lvlText w:val=""/>
      <w:lvlJc w:val="left"/>
      <w:pPr>
        <w:ind w:left="656" w:hanging="420"/>
      </w:pPr>
      <w:rPr>
        <w:rFonts w:ascii="Wingdings" w:hAnsi="Wingdings" w:hint="default"/>
      </w:rPr>
    </w:lvl>
    <w:lvl w:ilvl="2" w:tplc="04090005" w:tentative="1">
      <w:start w:val="1"/>
      <w:numFmt w:val="bullet"/>
      <w:lvlText w:val=""/>
      <w:lvlJc w:val="left"/>
      <w:pPr>
        <w:ind w:left="1076" w:hanging="420"/>
      </w:pPr>
      <w:rPr>
        <w:rFonts w:ascii="Wingdings" w:hAnsi="Wingdings" w:hint="default"/>
      </w:rPr>
    </w:lvl>
    <w:lvl w:ilvl="3" w:tplc="04090001" w:tentative="1">
      <w:start w:val="1"/>
      <w:numFmt w:val="bullet"/>
      <w:lvlText w:val=""/>
      <w:lvlJc w:val="left"/>
      <w:pPr>
        <w:ind w:left="1496" w:hanging="420"/>
      </w:pPr>
      <w:rPr>
        <w:rFonts w:ascii="Wingdings" w:hAnsi="Wingdings" w:hint="default"/>
      </w:rPr>
    </w:lvl>
    <w:lvl w:ilvl="4" w:tplc="04090003" w:tentative="1">
      <w:start w:val="1"/>
      <w:numFmt w:val="bullet"/>
      <w:lvlText w:val=""/>
      <w:lvlJc w:val="left"/>
      <w:pPr>
        <w:ind w:left="1916" w:hanging="420"/>
      </w:pPr>
      <w:rPr>
        <w:rFonts w:ascii="Wingdings" w:hAnsi="Wingdings" w:hint="default"/>
      </w:rPr>
    </w:lvl>
    <w:lvl w:ilvl="5" w:tplc="04090005" w:tentative="1">
      <w:start w:val="1"/>
      <w:numFmt w:val="bullet"/>
      <w:lvlText w:val=""/>
      <w:lvlJc w:val="left"/>
      <w:pPr>
        <w:ind w:left="2336" w:hanging="420"/>
      </w:pPr>
      <w:rPr>
        <w:rFonts w:ascii="Wingdings" w:hAnsi="Wingdings" w:hint="default"/>
      </w:rPr>
    </w:lvl>
    <w:lvl w:ilvl="6" w:tplc="04090001" w:tentative="1">
      <w:start w:val="1"/>
      <w:numFmt w:val="bullet"/>
      <w:lvlText w:val=""/>
      <w:lvlJc w:val="left"/>
      <w:pPr>
        <w:ind w:left="2756" w:hanging="420"/>
      </w:pPr>
      <w:rPr>
        <w:rFonts w:ascii="Wingdings" w:hAnsi="Wingdings" w:hint="default"/>
      </w:rPr>
    </w:lvl>
    <w:lvl w:ilvl="7" w:tplc="04090003" w:tentative="1">
      <w:start w:val="1"/>
      <w:numFmt w:val="bullet"/>
      <w:lvlText w:val=""/>
      <w:lvlJc w:val="left"/>
      <w:pPr>
        <w:ind w:left="3176" w:hanging="420"/>
      </w:pPr>
      <w:rPr>
        <w:rFonts w:ascii="Wingdings" w:hAnsi="Wingdings" w:hint="default"/>
      </w:rPr>
    </w:lvl>
    <w:lvl w:ilvl="8" w:tplc="04090005" w:tentative="1">
      <w:start w:val="1"/>
      <w:numFmt w:val="bullet"/>
      <w:lvlText w:val=""/>
      <w:lvlJc w:val="left"/>
      <w:pPr>
        <w:ind w:left="3596" w:hanging="420"/>
      </w:pPr>
      <w:rPr>
        <w:rFonts w:ascii="Wingdings" w:hAnsi="Wingdings" w:hint="default"/>
      </w:rPr>
    </w:lvl>
  </w:abstractNum>
  <w:abstractNum w:abstractNumId="1" w15:restartNumberingAfterBreak="0">
    <w:nsid w:val="58515212"/>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5C9A43C6"/>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6D6C0433"/>
    <w:multiLevelType w:val="multilevel"/>
    <w:tmpl w:val="3180688E"/>
    <w:lvl w:ilvl="0">
      <w:start w:val="1"/>
      <w:numFmt w:val="decimal"/>
      <w:lvlText w:val="%1."/>
      <w:lvlJc w:val="left"/>
      <w:pPr>
        <w:tabs>
          <w:tab w:val="num" w:pos="425"/>
        </w:tabs>
        <w:ind w:left="425" w:hanging="425"/>
      </w:pPr>
      <w:rPr>
        <w:lang w:val="en-US"/>
      </w:rPr>
    </w:lvl>
    <w:lvl w:ilvl="1">
      <w:start w:val="1"/>
      <w:numFmt w:val="decimal"/>
      <w:lvlText w:val="%1.%2."/>
      <w:lvlJc w:val="left"/>
      <w:pPr>
        <w:tabs>
          <w:tab w:val="num" w:pos="1701"/>
        </w:tabs>
        <w:ind w:left="1701" w:hanging="567"/>
      </w:pPr>
    </w:lvl>
    <w:lvl w:ilvl="2">
      <w:start w:val="1"/>
      <w:numFmt w:val="decimal"/>
      <w:lvlText w:val="%1.%2.%3."/>
      <w:lvlJc w:val="left"/>
      <w:pPr>
        <w:tabs>
          <w:tab w:val="num" w:pos="709"/>
        </w:tabs>
        <w:ind w:left="709" w:hanging="709"/>
      </w:pPr>
      <w:rPr>
        <w:sz w:val="32"/>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4"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93F267D"/>
    <w:multiLevelType w:val="hybridMultilevel"/>
    <w:tmpl w:val="8A766AA0"/>
    <w:lvl w:ilvl="0" w:tplc="935A787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3"/>
  </w:num>
  <w:num w:numId="2">
    <w:abstractNumId w:val="4"/>
  </w:num>
  <w:num w:numId="3">
    <w:abstractNumId w:val="0"/>
  </w:num>
  <w:num w:numId="4">
    <w:abstractNumId w:val="5"/>
  </w:num>
  <w:num w:numId="5">
    <w:abstractNumId w:val="1"/>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 Zhenhua Zou">
    <w15:presenceInfo w15:providerId="None" w15:userId="Ericsson - Zhenhua Zou"/>
  </w15:person>
  <w15:person w15:author="vivo">
    <w15:presenceInfo w15:providerId="None" w15:userId="vivo"/>
  </w15:person>
  <w15:person w15:author="Nokia (Jarkko)">
    <w15:presenceInfo w15:providerId="None" w15:userId="Nokia (Jarkko)"/>
  </w15:person>
  <w15:person w15:author="Lenovo">
    <w15:presenceInfo w15:providerId="None" w15:userId="Lenovo"/>
  </w15:person>
  <w15:person w15:author="Sharp">
    <w15:presenceInfo w15:providerId="None" w15:userId="Sharp"/>
  </w15:person>
  <w15:person w15:author="pwj">
    <w15:presenceInfo w15:providerId="None" w15:userId="pw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MTWzNDYyNDK3MDNS0lEKTi0uzszPAykwrgUA4+sKVSwAAAA="/>
  </w:docVars>
  <w:rsids>
    <w:rsidRoot w:val="00022E4A"/>
    <w:rsid w:val="00004C1C"/>
    <w:rsid w:val="00006C62"/>
    <w:rsid w:val="00013B8D"/>
    <w:rsid w:val="00022E4A"/>
    <w:rsid w:val="000241C8"/>
    <w:rsid w:val="00040F60"/>
    <w:rsid w:val="00051BDA"/>
    <w:rsid w:val="00055C81"/>
    <w:rsid w:val="00055CFA"/>
    <w:rsid w:val="000725A3"/>
    <w:rsid w:val="0007563A"/>
    <w:rsid w:val="00075869"/>
    <w:rsid w:val="0007794B"/>
    <w:rsid w:val="00082B02"/>
    <w:rsid w:val="00094E26"/>
    <w:rsid w:val="00097F91"/>
    <w:rsid w:val="000A126B"/>
    <w:rsid w:val="000A188B"/>
    <w:rsid w:val="000A6394"/>
    <w:rsid w:val="000B7FED"/>
    <w:rsid w:val="000C038A"/>
    <w:rsid w:val="000C267B"/>
    <w:rsid w:val="000C6598"/>
    <w:rsid w:val="000D44B3"/>
    <w:rsid w:val="000E61E0"/>
    <w:rsid w:val="00103BD8"/>
    <w:rsid w:val="00107743"/>
    <w:rsid w:val="001227EA"/>
    <w:rsid w:val="00130804"/>
    <w:rsid w:val="00131226"/>
    <w:rsid w:val="00133B19"/>
    <w:rsid w:val="00140AE4"/>
    <w:rsid w:val="00145D43"/>
    <w:rsid w:val="00152260"/>
    <w:rsid w:val="00177E7E"/>
    <w:rsid w:val="00183A08"/>
    <w:rsid w:val="00192C46"/>
    <w:rsid w:val="00194C1F"/>
    <w:rsid w:val="001A08B3"/>
    <w:rsid w:val="001A6AEC"/>
    <w:rsid w:val="001A7B60"/>
    <w:rsid w:val="001B46E5"/>
    <w:rsid w:val="001B52F0"/>
    <w:rsid w:val="001B7A65"/>
    <w:rsid w:val="001C63AF"/>
    <w:rsid w:val="001D537C"/>
    <w:rsid w:val="001D6E5D"/>
    <w:rsid w:val="001E1C34"/>
    <w:rsid w:val="001E2A99"/>
    <w:rsid w:val="001E41F3"/>
    <w:rsid w:val="001E7DC7"/>
    <w:rsid w:val="0021765A"/>
    <w:rsid w:val="00217BC9"/>
    <w:rsid w:val="00220CBD"/>
    <w:rsid w:val="002474AB"/>
    <w:rsid w:val="00257826"/>
    <w:rsid w:val="0026004D"/>
    <w:rsid w:val="0026324C"/>
    <w:rsid w:val="002640DD"/>
    <w:rsid w:val="00265626"/>
    <w:rsid w:val="00275D12"/>
    <w:rsid w:val="00281E25"/>
    <w:rsid w:val="002824E1"/>
    <w:rsid w:val="00284FEB"/>
    <w:rsid w:val="00285053"/>
    <w:rsid w:val="002854CC"/>
    <w:rsid w:val="00285CE9"/>
    <w:rsid w:val="002860C4"/>
    <w:rsid w:val="00286C65"/>
    <w:rsid w:val="00294C3D"/>
    <w:rsid w:val="002A04BA"/>
    <w:rsid w:val="002A226A"/>
    <w:rsid w:val="002B5741"/>
    <w:rsid w:val="002D188D"/>
    <w:rsid w:val="002D530B"/>
    <w:rsid w:val="002E472E"/>
    <w:rsid w:val="002E4C86"/>
    <w:rsid w:val="002F0EBD"/>
    <w:rsid w:val="002F27FF"/>
    <w:rsid w:val="002F78BF"/>
    <w:rsid w:val="00305409"/>
    <w:rsid w:val="00305A87"/>
    <w:rsid w:val="00332AEA"/>
    <w:rsid w:val="003609EF"/>
    <w:rsid w:val="0036231A"/>
    <w:rsid w:val="00372919"/>
    <w:rsid w:val="00374DD4"/>
    <w:rsid w:val="00390542"/>
    <w:rsid w:val="003A784B"/>
    <w:rsid w:val="003B26C0"/>
    <w:rsid w:val="003B5040"/>
    <w:rsid w:val="003B54D3"/>
    <w:rsid w:val="003D0163"/>
    <w:rsid w:val="003D1379"/>
    <w:rsid w:val="003E03A9"/>
    <w:rsid w:val="003E1A36"/>
    <w:rsid w:val="003E53EA"/>
    <w:rsid w:val="003F7DB4"/>
    <w:rsid w:val="00402F32"/>
    <w:rsid w:val="00410371"/>
    <w:rsid w:val="00417B88"/>
    <w:rsid w:val="004242F1"/>
    <w:rsid w:val="00433AF5"/>
    <w:rsid w:val="0048350C"/>
    <w:rsid w:val="00493145"/>
    <w:rsid w:val="00496D58"/>
    <w:rsid w:val="004A61AA"/>
    <w:rsid w:val="004B75B7"/>
    <w:rsid w:val="004C5DA5"/>
    <w:rsid w:val="004C7747"/>
    <w:rsid w:val="004C778E"/>
    <w:rsid w:val="004D0A95"/>
    <w:rsid w:val="004D5E0D"/>
    <w:rsid w:val="004E072F"/>
    <w:rsid w:val="004F37B6"/>
    <w:rsid w:val="00510FB4"/>
    <w:rsid w:val="0051580D"/>
    <w:rsid w:val="00522523"/>
    <w:rsid w:val="00530145"/>
    <w:rsid w:val="005318D1"/>
    <w:rsid w:val="00533093"/>
    <w:rsid w:val="00540341"/>
    <w:rsid w:val="00543F32"/>
    <w:rsid w:val="00547111"/>
    <w:rsid w:val="00552D8B"/>
    <w:rsid w:val="00574D31"/>
    <w:rsid w:val="005824EB"/>
    <w:rsid w:val="00592D74"/>
    <w:rsid w:val="00594741"/>
    <w:rsid w:val="005A28A8"/>
    <w:rsid w:val="005A5A88"/>
    <w:rsid w:val="005B4ABA"/>
    <w:rsid w:val="005C0CC3"/>
    <w:rsid w:val="005D19DF"/>
    <w:rsid w:val="005D4F33"/>
    <w:rsid w:val="005D6F6F"/>
    <w:rsid w:val="005E2C44"/>
    <w:rsid w:val="005F577D"/>
    <w:rsid w:val="006070CF"/>
    <w:rsid w:val="006077B5"/>
    <w:rsid w:val="00616273"/>
    <w:rsid w:val="00621188"/>
    <w:rsid w:val="006257ED"/>
    <w:rsid w:val="00656A04"/>
    <w:rsid w:val="00661F96"/>
    <w:rsid w:val="00663B6D"/>
    <w:rsid w:val="00665C47"/>
    <w:rsid w:val="00680BAD"/>
    <w:rsid w:val="00684C81"/>
    <w:rsid w:val="00690212"/>
    <w:rsid w:val="006936E7"/>
    <w:rsid w:val="00695808"/>
    <w:rsid w:val="00696C38"/>
    <w:rsid w:val="006B46FB"/>
    <w:rsid w:val="006D09FD"/>
    <w:rsid w:val="006D3409"/>
    <w:rsid w:val="006D4C5E"/>
    <w:rsid w:val="006E0B1E"/>
    <w:rsid w:val="006E21FB"/>
    <w:rsid w:val="006F7064"/>
    <w:rsid w:val="00704B60"/>
    <w:rsid w:val="00705933"/>
    <w:rsid w:val="00714BB9"/>
    <w:rsid w:val="00722ADD"/>
    <w:rsid w:val="00722C0E"/>
    <w:rsid w:val="0074231F"/>
    <w:rsid w:val="00750036"/>
    <w:rsid w:val="00761FEE"/>
    <w:rsid w:val="007642B3"/>
    <w:rsid w:val="007768B7"/>
    <w:rsid w:val="00785111"/>
    <w:rsid w:val="00792342"/>
    <w:rsid w:val="00796596"/>
    <w:rsid w:val="007977A8"/>
    <w:rsid w:val="007B4FA1"/>
    <w:rsid w:val="007B512A"/>
    <w:rsid w:val="007C2097"/>
    <w:rsid w:val="007C6A94"/>
    <w:rsid w:val="007D6A07"/>
    <w:rsid w:val="007F1E95"/>
    <w:rsid w:val="007F2994"/>
    <w:rsid w:val="007F7259"/>
    <w:rsid w:val="008040A8"/>
    <w:rsid w:val="008255A6"/>
    <w:rsid w:val="008279FA"/>
    <w:rsid w:val="00831138"/>
    <w:rsid w:val="008429B5"/>
    <w:rsid w:val="00845E76"/>
    <w:rsid w:val="0085413C"/>
    <w:rsid w:val="008626E7"/>
    <w:rsid w:val="00866D91"/>
    <w:rsid w:val="00870EE7"/>
    <w:rsid w:val="008801B0"/>
    <w:rsid w:val="0088110C"/>
    <w:rsid w:val="00884A55"/>
    <w:rsid w:val="008863B9"/>
    <w:rsid w:val="008A45A6"/>
    <w:rsid w:val="008C219F"/>
    <w:rsid w:val="008C31EC"/>
    <w:rsid w:val="008C741A"/>
    <w:rsid w:val="008D376D"/>
    <w:rsid w:val="008D475C"/>
    <w:rsid w:val="008D4B91"/>
    <w:rsid w:val="008E557C"/>
    <w:rsid w:val="008F1CC6"/>
    <w:rsid w:val="008F3789"/>
    <w:rsid w:val="008F5FC0"/>
    <w:rsid w:val="008F686C"/>
    <w:rsid w:val="008F7265"/>
    <w:rsid w:val="00906FAE"/>
    <w:rsid w:val="009148DE"/>
    <w:rsid w:val="0093078B"/>
    <w:rsid w:val="0093567D"/>
    <w:rsid w:val="009375A2"/>
    <w:rsid w:val="00941E30"/>
    <w:rsid w:val="009423A8"/>
    <w:rsid w:val="0095323D"/>
    <w:rsid w:val="00953BD7"/>
    <w:rsid w:val="009633AF"/>
    <w:rsid w:val="009704E4"/>
    <w:rsid w:val="009777D9"/>
    <w:rsid w:val="00991B88"/>
    <w:rsid w:val="009A5753"/>
    <w:rsid w:val="009A579D"/>
    <w:rsid w:val="009B0F9B"/>
    <w:rsid w:val="009C1D9E"/>
    <w:rsid w:val="009D2DF2"/>
    <w:rsid w:val="009E3297"/>
    <w:rsid w:val="009F734F"/>
    <w:rsid w:val="00A23028"/>
    <w:rsid w:val="00A246B6"/>
    <w:rsid w:val="00A31894"/>
    <w:rsid w:val="00A365C3"/>
    <w:rsid w:val="00A366EE"/>
    <w:rsid w:val="00A41CE5"/>
    <w:rsid w:val="00A44077"/>
    <w:rsid w:val="00A47E70"/>
    <w:rsid w:val="00A50542"/>
    <w:rsid w:val="00A50CF0"/>
    <w:rsid w:val="00A52D5A"/>
    <w:rsid w:val="00A56C5E"/>
    <w:rsid w:val="00A7671C"/>
    <w:rsid w:val="00A92428"/>
    <w:rsid w:val="00AA2CBC"/>
    <w:rsid w:val="00AB050D"/>
    <w:rsid w:val="00AB7C33"/>
    <w:rsid w:val="00AB7EED"/>
    <w:rsid w:val="00AC5820"/>
    <w:rsid w:val="00AD1CD8"/>
    <w:rsid w:val="00AE4C16"/>
    <w:rsid w:val="00AE688B"/>
    <w:rsid w:val="00AF38AE"/>
    <w:rsid w:val="00B0124F"/>
    <w:rsid w:val="00B17611"/>
    <w:rsid w:val="00B20395"/>
    <w:rsid w:val="00B258BB"/>
    <w:rsid w:val="00B32F7E"/>
    <w:rsid w:val="00B34520"/>
    <w:rsid w:val="00B3669E"/>
    <w:rsid w:val="00B40AEE"/>
    <w:rsid w:val="00B40C5C"/>
    <w:rsid w:val="00B63E0A"/>
    <w:rsid w:val="00B67B97"/>
    <w:rsid w:val="00B67C3C"/>
    <w:rsid w:val="00B7549E"/>
    <w:rsid w:val="00B8122D"/>
    <w:rsid w:val="00B968C8"/>
    <w:rsid w:val="00BA2A70"/>
    <w:rsid w:val="00BA3D48"/>
    <w:rsid w:val="00BA3EC5"/>
    <w:rsid w:val="00BA497E"/>
    <w:rsid w:val="00BA51D9"/>
    <w:rsid w:val="00BB5DFC"/>
    <w:rsid w:val="00BB6E20"/>
    <w:rsid w:val="00BC6CD4"/>
    <w:rsid w:val="00BD279D"/>
    <w:rsid w:val="00BD6BB8"/>
    <w:rsid w:val="00C13326"/>
    <w:rsid w:val="00C17756"/>
    <w:rsid w:val="00C2279B"/>
    <w:rsid w:val="00C25E97"/>
    <w:rsid w:val="00C36581"/>
    <w:rsid w:val="00C40948"/>
    <w:rsid w:val="00C46B58"/>
    <w:rsid w:val="00C60669"/>
    <w:rsid w:val="00C618F8"/>
    <w:rsid w:val="00C625F4"/>
    <w:rsid w:val="00C66BA2"/>
    <w:rsid w:val="00C83CE3"/>
    <w:rsid w:val="00C87ACF"/>
    <w:rsid w:val="00C926C4"/>
    <w:rsid w:val="00C943CB"/>
    <w:rsid w:val="00C948CF"/>
    <w:rsid w:val="00C95985"/>
    <w:rsid w:val="00CC5026"/>
    <w:rsid w:val="00CC68D0"/>
    <w:rsid w:val="00CC726C"/>
    <w:rsid w:val="00CC796F"/>
    <w:rsid w:val="00CD0386"/>
    <w:rsid w:val="00CD0E52"/>
    <w:rsid w:val="00CD6592"/>
    <w:rsid w:val="00CD7C9F"/>
    <w:rsid w:val="00CE2BC0"/>
    <w:rsid w:val="00CE6BF6"/>
    <w:rsid w:val="00D03F9A"/>
    <w:rsid w:val="00D06A62"/>
    <w:rsid w:val="00D06D51"/>
    <w:rsid w:val="00D1638B"/>
    <w:rsid w:val="00D24991"/>
    <w:rsid w:val="00D50255"/>
    <w:rsid w:val="00D5063E"/>
    <w:rsid w:val="00D56985"/>
    <w:rsid w:val="00D63969"/>
    <w:rsid w:val="00D65793"/>
    <w:rsid w:val="00D66520"/>
    <w:rsid w:val="00D6654C"/>
    <w:rsid w:val="00D73E58"/>
    <w:rsid w:val="00D776EF"/>
    <w:rsid w:val="00D916DD"/>
    <w:rsid w:val="00D949B7"/>
    <w:rsid w:val="00DB763C"/>
    <w:rsid w:val="00DC26B3"/>
    <w:rsid w:val="00DC35E0"/>
    <w:rsid w:val="00DE2418"/>
    <w:rsid w:val="00DE34CF"/>
    <w:rsid w:val="00E13F3D"/>
    <w:rsid w:val="00E15169"/>
    <w:rsid w:val="00E23368"/>
    <w:rsid w:val="00E25EE9"/>
    <w:rsid w:val="00E31373"/>
    <w:rsid w:val="00E34898"/>
    <w:rsid w:val="00E4133D"/>
    <w:rsid w:val="00E4598A"/>
    <w:rsid w:val="00E614EC"/>
    <w:rsid w:val="00E72734"/>
    <w:rsid w:val="00E735F1"/>
    <w:rsid w:val="00E7398A"/>
    <w:rsid w:val="00E9572A"/>
    <w:rsid w:val="00EB09B7"/>
    <w:rsid w:val="00EB15D4"/>
    <w:rsid w:val="00EE3C34"/>
    <w:rsid w:val="00EE7D7C"/>
    <w:rsid w:val="00F05451"/>
    <w:rsid w:val="00F06DD6"/>
    <w:rsid w:val="00F11BE1"/>
    <w:rsid w:val="00F11D99"/>
    <w:rsid w:val="00F25D98"/>
    <w:rsid w:val="00F300FB"/>
    <w:rsid w:val="00F327B1"/>
    <w:rsid w:val="00F36C66"/>
    <w:rsid w:val="00F42EEC"/>
    <w:rsid w:val="00F5648B"/>
    <w:rsid w:val="00F71011"/>
    <w:rsid w:val="00F840D2"/>
    <w:rsid w:val="00F86AAA"/>
    <w:rsid w:val="00F8702C"/>
    <w:rsid w:val="00F940B3"/>
    <w:rsid w:val="00FA0C41"/>
    <w:rsid w:val="00FA1B67"/>
    <w:rsid w:val="00FB3475"/>
    <w:rsid w:val="00FB6386"/>
    <w:rsid w:val="00FB75FF"/>
    <w:rsid w:val="00FC73B5"/>
    <w:rsid w:val="00FD5810"/>
    <w:rsid w:val="00FE29B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
    <w:qFormat/>
    <w:rsid w:val="000B7FED"/>
  </w:style>
  <w:style w:type="paragraph" w:customStyle="1" w:styleId="B2">
    <w:name w:val="B2"/>
    <w:basedOn w:val="24"/>
    <w:link w:val="B2Char"/>
    <w:qFormat/>
    <w:rsid w:val="000B7FED"/>
  </w:style>
  <w:style w:type="paragraph" w:customStyle="1" w:styleId="B3">
    <w:name w:val="B3"/>
    <w:basedOn w:val="32"/>
    <w:link w:val="B3Char"/>
    <w:qFormat/>
    <w:rsid w:val="000B7FED"/>
  </w:style>
  <w:style w:type="paragraph" w:customStyle="1" w:styleId="B4">
    <w:name w:val="B4"/>
    <w:basedOn w:val="41"/>
    <w:link w:val="B4Char"/>
    <w:qFormat/>
    <w:rsid w:val="000B7FED"/>
  </w:style>
  <w:style w:type="paragraph" w:customStyle="1" w:styleId="B5">
    <w:name w:val="B5"/>
    <w:basedOn w:val="51"/>
    <w:link w:val="B5Char"/>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uiPriority w:val="99"/>
    <w:qFormat/>
    <w:rsid w:val="000B7FED"/>
    <w:rPr>
      <w:sz w:val="16"/>
    </w:rPr>
  </w:style>
  <w:style w:type="paragraph" w:styleId="ac">
    <w:name w:val="annotation text"/>
    <w:basedOn w:val="a"/>
    <w:link w:val="ad"/>
    <w:uiPriority w:val="99"/>
    <w:qFormat/>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table" w:styleId="af2">
    <w:name w:val="Table Grid"/>
    <w:basedOn w:val="a1"/>
    <w:uiPriority w:val="39"/>
    <w:qFormat/>
    <w:rsid w:val="00CD7C9F"/>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rsid w:val="00CD7C9F"/>
    <w:pPr>
      <w:tabs>
        <w:tab w:val="left" w:pos="1622"/>
      </w:tabs>
      <w:ind w:left="1622" w:hanging="363"/>
      <w:jc w:val="both"/>
    </w:pPr>
    <w:rPr>
      <w:rFonts w:ascii="Arial" w:eastAsia="ＭＳ 明朝" w:hAnsi="Arial"/>
      <w:szCs w:val="24"/>
      <w:lang w:eastAsia="en-GB"/>
    </w:rPr>
  </w:style>
  <w:style w:type="character" w:customStyle="1" w:styleId="Doc-text2Char">
    <w:name w:val="Doc-text2 Char"/>
    <w:link w:val="Doc-text2"/>
    <w:qFormat/>
    <w:rsid w:val="00CD7C9F"/>
    <w:rPr>
      <w:rFonts w:ascii="Arial" w:eastAsia="ＭＳ 明朝" w:hAnsi="Arial"/>
      <w:szCs w:val="24"/>
      <w:lang w:val="en-GB" w:eastAsia="en-GB"/>
    </w:rPr>
  </w:style>
  <w:style w:type="paragraph" w:customStyle="1" w:styleId="Agreement">
    <w:name w:val="Agreement"/>
    <w:basedOn w:val="a"/>
    <w:next w:val="Doc-text2"/>
    <w:uiPriority w:val="99"/>
    <w:qFormat/>
    <w:rsid w:val="00CD7C9F"/>
    <w:pPr>
      <w:numPr>
        <w:numId w:val="2"/>
      </w:numPr>
      <w:spacing w:before="60"/>
      <w:jc w:val="both"/>
    </w:pPr>
    <w:rPr>
      <w:rFonts w:ascii="Arial" w:eastAsia="ＭＳ 明朝" w:hAnsi="Arial"/>
      <w:b/>
      <w:szCs w:val="24"/>
      <w:lang w:eastAsia="en-GB"/>
    </w:rPr>
  </w:style>
  <w:style w:type="character" w:customStyle="1" w:styleId="B1Char">
    <w:name w:val="B1 Char"/>
    <w:link w:val="B1"/>
    <w:qFormat/>
    <w:rsid w:val="00D6654C"/>
    <w:rPr>
      <w:rFonts w:ascii="Times New Roman" w:hAnsi="Times New Roman"/>
      <w:lang w:val="en-GB" w:eastAsia="en-US"/>
    </w:rPr>
  </w:style>
  <w:style w:type="character" w:customStyle="1" w:styleId="B2Char">
    <w:name w:val="B2 Char"/>
    <w:link w:val="B2"/>
    <w:qFormat/>
    <w:rsid w:val="00D6654C"/>
    <w:rPr>
      <w:rFonts w:ascii="Times New Roman" w:hAnsi="Times New Roman"/>
      <w:lang w:val="en-GB" w:eastAsia="en-US"/>
    </w:rPr>
  </w:style>
  <w:style w:type="character" w:customStyle="1" w:styleId="B3Char">
    <w:name w:val="B3 Char"/>
    <w:link w:val="B3"/>
    <w:qFormat/>
    <w:rsid w:val="00D6654C"/>
    <w:rPr>
      <w:rFonts w:ascii="Times New Roman" w:hAnsi="Times New Roman"/>
      <w:lang w:val="en-GB" w:eastAsia="en-US"/>
    </w:rPr>
  </w:style>
  <w:style w:type="character" w:customStyle="1" w:styleId="ad">
    <w:name w:val="コメント文字列 (文字)"/>
    <w:basedOn w:val="a0"/>
    <w:link w:val="ac"/>
    <w:uiPriority w:val="99"/>
    <w:rsid w:val="00D6654C"/>
    <w:rPr>
      <w:rFonts w:ascii="Times New Roman" w:hAnsi="Times New Roman"/>
      <w:lang w:val="en-GB" w:eastAsia="en-US"/>
    </w:rPr>
  </w:style>
  <w:style w:type="character" w:customStyle="1" w:styleId="B4Char">
    <w:name w:val="B4 Char"/>
    <w:link w:val="B4"/>
    <w:qFormat/>
    <w:rsid w:val="00130804"/>
    <w:rPr>
      <w:rFonts w:ascii="Times New Roman" w:hAnsi="Times New Roman"/>
      <w:lang w:val="en-GB" w:eastAsia="en-US"/>
    </w:rPr>
  </w:style>
  <w:style w:type="character" w:customStyle="1" w:styleId="PLChar">
    <w:name w:val="PL Char"/>
    <w:link w:val="PL"/>
    <w:qFormat/>
    <w:rsid w:val="00F840D2"/>
    <w:rPr>
      <w:rFonts w:ascii="Courier New" w:hAnsi="Courier New"/>
      <w:noProof/>
      <w:sz w:val="16"/>
      <w:lang w:val="en-GB" w:eastAsia="en-US"/>
    </w:rPr>
  </w:style>
  <w:style w:type="character" w:customStyle="1" w:styleId="TALCar">
    <w:name w:val="TAL Car"/>
    <w:link w:val="TAL"/>
    <w:qFormat/>
    <w:rsid w:val="00F840D2"/>
    <w:rPr>
      <w:rFonts w:ascii="Arial" w:hAnsi="Arial"/>
      <w:sz w:val="18"/>
      <w:lang w:val="en-GB" w:eastAsia="en-US"/>
    </w:rPr>
  </w:style>
  <w:style w:type="character" w:customStyle="1" w:styleId="B5Char">
    <w:name w:val="B5 Char"/>
    <w:link w:val="B5"/>
    <w:qFormat/>
    <w:locked/>
    <w:rsid w:val="00E25EE9"/>
    <w:rPr>
      <w:rFonts w:ascii="Times New Roman" w:hAnsi="Times New Roman"/>
      <w:lang w:val="en-GB" w:eastAsia="en-US"/>
    </w:rPr>
  </w:style>
  <w:style w:type="character" w:customStyle="1" w:styleId="B6Char">
    <w:name w:val="B6 Char"/>
    <w:link w:val="B6"/>
    <w:qFormat/>
    <w:locked/>
    <w:rsid w:val="00E25EE9"/>
    <w:rPr>
      <w:rFonts w:eastAsia="Times New Roman"/>
    </w:rPr>
  </w:style>
  <w:style w:type="paragraph" w:customStyle="1" w:styleId="B6">
    <w:name w:val="B6"/>
    <w:basedOn w:val="B5"/>
    <w:link w:val="B6Char"/>
    <w:qFormat/>
    <w:rsid w:val="00E25EE9"/>
    <w:pPr>
      <w:overflowPunct w:val="0"/>
      <w:autoSpaceDE w:val="0"/>
      <w:autoSpaceDN w:val="0"/>
      <w:adjustRightInd w:val="0"/>
      <w:ind w:left="1985"/>
      <w:textAlignment w:val="baseline"/>
    </w:pPr>
    <w:rPr>
      <w:rFonts w:ascii="CG Times (WN)" w:eastAsia="Times New Roman" w:hAnsi="CG Times (WN)"/>
      <w:lang w:val="fr-FR" w:eastAsia="fr-FR"/>
    </w:rPr>
  </w:style>
  <w:style w:type="character" w:customStyle="1" w:styleId="NOChar">
    <w:name w:val="NO Char"/>
    <w:link w:val="NO"/>
    <w:qFormat/>
    <w:rsid w:val="00E25EE9"/>
    <w:rPr>
      <w:rFonts w:ascii="Times New Roman" w:hAnsi="Times New Roman"/>
      <w:lang w:val="en-GB" w:eastAsia="en-US"/>
    </w:rPr>
  </w:style>
  <w:style w:type="paragraph" w:styleId="af3">
    <w:name w:val="Revision"/>
    <w:hidden/>
    <w:uiPriority w:val="99"/>
    <w:semiHidden/>
    <w:rsid w:val="00CD659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7565558">
      <w:bodyDiv w:val="1"/>
      <w:marLeft w:val="0"/>
      <w:marRight w:val="0"/>
      <w:marTop w:val="0"/>
      <w:marBottom w:val="0"/>
      <w:divBdr>
        <w:top w:val="none" w:sz="0" w:space="0" w:color="auto"/>
        <w:left w:val="none" w:sz="0" w:space="0" w:color="auto"/>
        <w:bottom w:val="none" w:sz="0" w:space="0" w:color="auto"/>
        <w:right w:val="none" w:sz="0" w:space="0" w:color="auto"/>
      </w:divBdr>
    </w:div>
    <w:div w:id="689574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eader" Target="header3.xm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eader" Target="header6.xml"/><Relationship Id="rId10" Type="http://schemas.openxmlformats.org/officeDocument/2006/relationships/hyperlink" Target="http://www.3gpp.org/Change-Requests" TargetMode="External"/><Relationship Id="rId19"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header" Target="header5.xml"/><Relationship Id="rId27"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75D6D2-4BF0-4663-9623-83E5AE80CC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0</TotalTime>
  <Pages>10</Pages>
  <Words>2991</Words>
  <Characters>17052</Characters>
  <Application>Microsoft Office Word</Application>
  <DocSecurity>0</DocSecurity>
  <Lines>142</Lines>
  <Paragraphs>40</Paragraphs>
  <ScaleCrop>false</ScaleCrop>
  <HeadingPairs>
    <vt:vector size="6" baseType="variant">
      <vt:variant>
        <vt:lpstr>タイトル</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2000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harp</cp:lastModifiedBy>
  <cp:revision>5</cp:revision>
  <cp:lastPrinted>1900-01-01T08:00:00Z</cp:lastPrinted>
  <dcterms:created xsi:type="dcterms:W3CDTF">2021-10-14T05:36:00Z</dcterms:created>
  <dcterms:modified xsi:type="dcterms:W3CDTF">2021-10-14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